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567"/>
        <w:gridCol w:w="7506"/>
      </w:tblGrid>
      <w:tr w:rsidR="00CE5BCF" w:rsidTr="008D4277">
        <w:trPr>
          <w:trHeight w:val="16018"/>
        </w:trPr>
        <w:tc>
          <w:tcPr>
            <w:tcW w:w="3823" w:type="dxa"/>
            <w:shd w:val="clear" w:color="auto" w:fill="335384"/>
          </w:tcPr>
          <w:p w:rsidR="00BA51D9" w:rsidRPr="00165E5F" w:rsidRDefault="00BA51D9" w:rsidP="00C86664">
            <w:pPr>
              <w:spacing w:after="120"/>
              <w:ind w:left="252" w:right="295"/>
              <w:jc w:val="center"/>
              <w:rPr>
                <w:rFonts w:cstheme="minorHAnsi"/>
                <w:b/>
                <w:color w:val="FFFFFF" w:themeColor="background1"/>
              </w:rPr>
            </w:pPr>
          </w:p>
          <w:p w:rsidR="00CE5BCF" w:rsidRPr="00165E5F" w:rsidRDefault="005B4124" w:rsidP="00C86664">
            <w:pPr>
              <w:spacing w:after="120"/>
              <w:ind w:left="252" w:right="295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165E5F">
              <w:rPr>
                <w:rFonts w:cstheme="minorHAnsi"/>
                <w:b/>
                <w:color w:val="FFFFFF" w:themeColor="background1"/>
              </w:rPr>
              <w:t>Decisive, professional-driven</w:t>
            </w:r>
            <w:r w:rsidR="008C4D6D" w:rsidRPr="00165E5F">
              <w:rPr>
                <w:rFonts w:cstheme="minorHAnsi"/>
                <w:b/>
                <w:color w:val="FFFFFF" w:themeColor="background1"/>
              </w:rPr>
              <w:t xml:space="preserve">, </w:t>
            </w:r>
            <w:r w:rsidR="00F02372" w:rsidRPr="00165E5F">
              <w:rPr>
                <w:b/>
                <w:color w:val="FFFFFF" w:themeColor="background1"/>
              </w:rPr>
              <w:t>t</w:t>
            </w:r>
            <w:r w:rsidR="008C4D6D" w:rsidRPr="00165E5F">
              <w:rPr>
                <w:b/>
                <w:color w:val="FFFFFF" w:themeColor="background1"/>
              </w:rPr>
              <w:t>argeting</w:t>
            </w:r>
            <w:r w:rsidR="000E087F" w:rsidRPr="00165E5F">
              <w:rPr>
                <w:rFonts w:cstheme="minorHAnsi"/>
                <w:b/>
                <w:color w:val="FFFFFF" w:themeColor="background1"/>
              </w:rPr>
              <w:t xml:space="preserve"> managerial level assignments </w:t>
            </w:r>
            <w:proofErr w:type="gramStart"/>
            <w:r w:rsidR="000E087F" w:rsidRPr="00165E5F">
              <w:rPr>
                <w:rFonts w:cstheme="minorHAnsi"/>
                <w:b/>
                <w:color w:val="FFFFFF" w:themeColor="background1"/>
              </w:rPr>
              <w:t>in</w:t>
            </w:r>
            <w:r w:rsidR="00DB43F5" w:rsidRPr="00165E5F">
              <w:rPr>
                <w:rFonts w:cstheme="minorHAnsi"/>
                <w:b/>
                <w:color w:val="FFFFFF" w:themeColor="background1"/>
              </w:rPr>
              <w:t xml:space="preserve"> </w:t>
            </w:r>
            <w:r w:rsidR="00275692">
              <w:t xml:space="preserve"> </w:t>
            </w:r>
            <w:r w:rsidR="00275692" w:rsidRPr="00275692">
              <w:rPr>
                <w:rFonts w:cstheme="minorHAnsi"/>
                <w:b/>
                <w:color w:val="FFFFFF" w:themeColor="background1"/>
              </w:rPr>
              <w:t>Human</w:t>
            </w:r>
            <w:proofErr w:type="gramEnd"/>
            <w:r w:rsidR="00275692" w:rsidRPr="00275692">
              <w:rPr>
                <w:rFonts w:cstheme="minorHAnsi"/>
                <w:b/>
                <w:color w:val="FFFFFF" w:themeColor="background1"/>
              </w:rPr>
              <w:t xml:space="preserve"> Resource </w:t>
            </w:r>
            <w:r w:rsidR="000F3D3A" w:rsidRPr="00165E5F">
              <w:rPr>
                <w:rFonts w:cstheme="minorHAnsi"/>
                <w:b/>
                <w:color w:val="FFFFFF" w:themeColor="background1"/>
              </w:rPr>
              <w:t xml:space="preserve">Leveraging and </w:t>
            </w:r>
            <w:r w:rsidR="000F3D3A" w:rsidRPr="00165E5F">
              <w:t xml:space="preserve"> </w:t>
            </w:r>
            <w:r w:rsidR="00275692">
              <w:t xml:space="preserve"> </w:t>
            </w:r>
            <w:r w:rsidR="00275692">
              <w:rPr>
                <w:rFonts w:cstheme="minorHAnsi"/>
                <w:b/>
                <w:color w:val="FFFFFF" w:themeColor="background1"/>
              </w:rPr>
              <w:t>creating</w:t>
            </w:r>
            <w:r w:rsidR="00275692" w:rsidRPr="00275692">
              <w:rPr>
                <w:rFonts w:cstheme="minorHAnsi"/>
                <w:b/>
                <w:color w:val="FFFFFF" w:themeColor="background1"/>
              </w:rPr>
              <w:t xml:space="preserve"> a thriving and inclusive work environment that contributes to the organization's overa</w:t>
            </w:r>
            <w:r w:rsidR="00261375">
              <w:rPr>
                <w:rFonts w:cstheme="minorHAnsi"/>
                <w:b/>
                <w:color w:val="FFFFFF" w:themeColor="background1"/>
              </w:rPr>
              <w:t>ll success and long-term growth.</w:t>
            </w:r>
          </w:p>
          <w:p w:rsidR="008E0DEF" w:rsidRPr="00165E5F" w:rsidRDefault="008E0DEF" w:rsidP="00182636">
            <w:pPr>
              <w:spacing w:after="120"/>
              <w:ind w:left="252" w:right="295"/>
              <w:rPr>
                <w:color w:val="FFFFFF" w:themeColor="background1"/>
              </w:rPr>
            </w:pPr>
          </w:p>
          <w:p w:rsidR="00CE5BCF" w:rsidRPr="00165E5F" w:rsidRDefault="00CE5BCF" w:rsidP="007E6292">
            <w:pPr>
              <w:spacing w:after="120"/>
              <w:ind w:left="318" w:right="318"/>
              <w:rPr>
                <w:b/>
                <w:bCs/>
                <w:color w:val="FFFFFF" w:themeColor="background1"/>
                <w:spacing w:val="40"/>
                <w:sz w:val="24"/>
              </w:rPr>
            </w:pPr>
            <w:r w:rsidRPr="00165E5F">
              <w:rPr>
                <w:b/>
                <w:bCs/>
                <w:color w:val="FFFFFF" w:themeColor="background1"/>
                <w:spacing w:val="40"/>
                <w:sz w:val="24"/>
              </w:rPr>
              <w:t>CONTACT ME AT</w:t>
            </w:r>
          </w:p>
          <w:tbl>
            <w:tblPr>
              <w:tblStyle w:val="TableGrid"/>
              <w:tblW w:w="3368" w:type="dxa"/>
              <w:tblInd w:w="3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9"/>
              <w:gridCol w:w="3119"/>
            </w:tblGrid>
            <w:tr w:rsidR="00CE5BCF" w:rsidRPr="00165E5F" w:rsidTr="008D2765">
              <w:trPr>
                <w:trHeight w:val="404"/>
              </w:trPr>
              <w:tc>
                <w:tcPr>
                  <w:tcW w:w="249" w:type="dxa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AD0BE5C" wp14:editId="05238633">
                            <wp:extent cx="98425" cy="132715"/>
                            <wp:effectExtent l="7620" t="3810" r="8255" b="6350"/>
                            <wp:docPr id="26" name="Freeform 127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8425" cy="132715"/>
                                    </a:xfrm>
                                    <a:custGeom>
                                      <a:avLst/>
                                      <a:gdLst>
                                        <a:gd name="T0" fmla="*/ 17724322 w 453"/>
                                        <a:gd name="T1" fmla="*/ 47624922 h 609"/>
                                        <a:gd name="T2" fmla="*/ 17724322 w 453"/>
                                        <a:gd name="T3" fmla="*/ 47624922 h 609"/>
                                        <a:gd name="T4" fmla="*/ 0 w 453"/>
                                        <a:gd name="T5" fmla="*/ 17702757 h 609"/>
                                        <a:gd name="T6" fmla="*/ 17724322 w 453"/>
                                        <a:gd name="T7" fmla="*/ 0 h 609"/>
                                        <a:gd name="T8" fmla="*/ 35448426 w 453"/>
                                        <a:gd name="T9" fmla="*/ 17702757 h 609"/>
                                        <a:gd name="T10" fmla="*/ 17724322 w 453"/>
                                        <a:gd name="T11" fmla="*/ 47624922 h 609"/>
                                        <a:gd name="T12" fmla="*/ 17724322 w 453"/>
                                        <a:gd name="T13" fmla="*/ 6109813 h 609"/>
                                        <a:gd name="T14" fmla="*/ 17724322 w 453"/>
                                        <a:gd name="T15" fmla="*/ 6109813 h 609"/>
                                        <a:gd name="T16" fmla="*/ 6117125 w 453"/>
                                        <a:gd name="T17" fmla="*/ 17702757 h 609"/>
                                        <a:gd name="T18" fmla="*/ 17724322 w 453"/>
                                        <a:gd name="T19" fmla="*/ 29922383 h 609"/>
                                        <a:gd name="T20" fmla="*/ 29958571 w 453"/>
                                        <a:gd name="T21" fmla="*/ 17702757 h 609"/>
                                        <a:gd name="T22" fmla="*/ 17724322 w 453"/>
                                        <a:gd name="T23" fmla="*/ 6109813 h 609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</a:gdLst>
                                      <a:ahLst/>
                                      <a:cxnLst>
                                        <a:cxn ang="T24">
                                          <a:pos x="T0" y="T1"/>
                                        </a:cxn>
                                        <a:cxn ang="T25">
                                          <a:pos x="T2" y="T3"/>
                                        </a:cxn>
                                        <a:cxn ang="T26">
                                          <a:pos x="T4" y="T5"/>
                                        </a:cxn>
                                        <a:cxn ang="T27">
                                          <a:pos x="T6" y="T7"/>
                                        </a:cxn>
                                        <a:cxn ang="T28">
                                          <a:pos x="T8" y="T9"/>
                                        </a:cxn>
                                        <a:cxn ang="T29">
                                          <a:pos x="T10" y="T11"/>
                                        </a:cxn>
                                        <a:cxn ang="T30">
                                          <a:pos x="T12" y="T13"/>
                                        </a:cxn>
                                        <a:cxn ang="T31">
                                          <a:pos x="T14" y="T15"/>
                                        </a:cxn>
                                        <a:cxn ang="T32">
                                          <a:pos x="T16" y="T17"/>
                                        </a:cxn>
                                        <a:cxn ang="T33">
                                          <a:pos x="T18" y="T19"/>
                                        </a:cxn>
                                        <a:cxn ang="T34">
                                          <a:pos x="T20" y="T21"/>
                                        </a:cxn>
                                        <a:cxn ang="T35">
                                          <a:pos x="T22" y="T23"/>
                                        </a:cxn>
                                      </a:cxnLst>
                                      <a:rect l="0" t="0" r="r" b="b"/>
                                      <a:pathLst>
                                        <a:path w="453" h="609">
                                          <a:moveTo>
                                            <a:pt x="226" y="608"/>
                                          </a:moveTo>
                                          <a:lnTo>
                                            <a:pt x="226" y="608"/>
                                          </a:lnTo>
                                          <a:cubicBezTo>
                                            <a:pt x="226" y="608"/>
                                            <a:pt x="0" y="354"/>
                                            <a:pt x="0" y="226"/>
                                          </a:cubicBezTo>
                                          <a:cubicBezTo>
                                            <a:pt x="0" y="106"/>
                                            <a:pt x="106" y="0"/>
                                            <a:pt x="226" y="0"/>
                                          </a:cubicBezTo>
                                          <a:cubicBezTo>
                                            <a:pt x="354" y="0"/>
                                            <a:pt x="452" y="106"/>
                                            <a:pt x="452" y="226"/>
                                          </a:cubicBezTo>
                                          <a:cubicBezTo>
                                            <a:pt x="452" y="354"/>
                                            <a:pt x="226" y="608"/>
                                            <a:pt x="226" y="608"/>
                                          </a:cubicBezTo>
                                          <a:close/>
                                          <a:moveTo>
                                            <a:pt x="226" y="78"/>
                                          </a:moveTo>
                                          <a:lnTo>
                                            <a:pt x="226" y="78"/>
                                          </a:lnTo>
                                          <a:cubicBezTo>
                                            <a:pt x="149" y="78"/>
                                            <a:pt x="78" y="149"/>
                                            <a:pt x="78" y="226"/>
                                          </a:cubicBezTo>
                                          <a:cubicBezTo>
                                            <a:pt x="78" y="311"/>
                                            <a:pt x="149" y="382"/>
                                            <a:pt x="226" y="382"/>
                                          </a:cubicBezTo>
                                          <a:cubicBezTo>
                                            <a:pt x="311" y="382"/>
                                            <a:pt x="382" y="311"/>
                                            <a:pt x="382" y="226"/>
                                          </a:cubicBezTo>
                                          <a:cubicBezTo>
                                            <a:pt x="382" y="149"/>
                                            <a:pt x="311" y="78"/>
                                            <a:pt x="226" y="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non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shape w14:anchorId="5E38CF07" id="Freeform 127" o:spid="_x0000_s1026" style="width:7.75pt;height:10.4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53,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" path="m226,608r,c226,608,,354,,226,,106,106,,226,,354,,452,106,452,226v,128,-226,382,-226,382xm226,78r,c149,78,78,149,78,226v,85,71,156,148,156c311,382,382,311,382,226,382,149,311,78,226,78xe" fillcolor="white [3212]" stroked="f">
                            <v:path o:connecttype="custom" o:connectlocs="2147483646,2147483646;2147483646,2147483646;0,2147483646;2147483646,0;2147483646,2147483646;2147483646,2147483646;2147483646,1331467705;2147483646,1331467705;1329090570,2147483646;2147483646,2147483646;2147483646,2147483646;2147483646,1331467705" o:connectangles="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19" w:type="dxa"/>
                  <w:vAlign w:val="center"/>
                </w:tcPr>
                <w:p w:rsidR="00CE5BCF" w:rsidRPr="00165E5F" w:rsidRDefault="00DC480C" w:rsidP="005F4EA9">
                  <w:pPr>
                    <w:framePr w:hSpace="180" w:wrap="around" w:vAnchor="text" w:hAnchor="text" w:y="1"/>
                    <w:ind w:right="318"/>
                    <w:suppressOverlap/>
                    <w:rPr>
                      <w:color w:val="FFFFFF" w:themeColor="background1"/>
                    </w:rPr>
                  </w:pPr>
                  <w:r w:rsidRPr="00165E5F">
                    <w:rPr>
                      <w:color w:val="FFFFFF" w:themeColor="background1"/>
                    </w:rPr>
                    <w:t xml:space="preserve"> </w:t>
                  </w:r>
                  <w:r w:rsidR="00273F5F">
                    <w:rPr>
                      <w:color w:val="FFFFFF" w:themeColor="background1"/>
                    </w:rPr>
                    <w:t>Pune</w:t>
                  </w:r>
                </w:p>
              </w:tc>
            </w:tr>
            <w:tr w:rsidR="00CE5BCF" w:rsidRPr="00165E5F" w:rsidTr="008D2765">
              <w:trPr>
                <w:trHeight w:val="404"/>
              </w:trPr>
              <w:tc>
                <w:tcPr>
                  <w:tcW w:w="249" w:type="dxa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EDFFD89" wp14:editId="320E54A6">
                            <wp:extent cx="133985" cy="93980"/>
                            <wp:effectExtent l="7620" t="3175" r="1270" b="7620"/>
                            <wp:docPr id="25" name="Freeform 16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985" cy="93980"/>
                                    </a:xfrm>
                                    <a:custGeom>
                                      <a:avLst/>
                                      <a:gdLst>
                                        <a:gd name="T0" fmla="*/ 32791353 w 601"/>
                                        <a:gd name="T1" fmla="*/ 15519048 h 418"/>
                                        <a:gd name="T2" fmla="*/ 32791353 w 601"/>
                                        <a:gd name="T3" fmla="*/ 15519048 h 418"/>
                                        <a:gd name="T4" fmla="*/ 47427527 w 601"/>
                                        <a:gd name="T5" fmla="*/ 568858 h 418"/>
                                        <a:gd name="T6" fmla="*/ 47987460 w 601"/>
                                        <a:gd name="T7" fmla="*/ 2274980 h 418"/>
                                        <a:gd name="T8" fmla="*/ 47987460 w 601"/>
                                        <a:gd name="T9" fmla="*/ 31525657 h 418"/>
                                        <a:gd name="T10" fmla="*/ 47427527 w 601"/>
                                        <a:gd name="T11" fmla="*/ 33313302 h 418"/>
                                        <a:gd name="T12" fmla="*/ 32791353 w 601"/>
                                        <a:gd name="T13" fmla="*/ 15519048 h 418"/>
                                        <a:gd name="T14" fmla="*/ 559933 w 601"/>
                                        <a:gd name="T15" fmla="*/ 568858 h 418"/>
                                        <a:gd name="T16" fmla="*/ 559933 w 601"/>
                                        <a:gd name="T17" fmla="*/ 568858 h 418"/>
                                        <a:gd name="T18" fmla="*/ 2239508 w 601"/>
                                        <a:gd name="T19" fmla="*/ 0 h 418"/>
                                        <a:gd name="T20" fmla="*/ 45747952 w 601"/>
                                        <a:gd name="T21" fmla="*/ 0 h 418"/>
                                        <a:gd name="T22" fmla="*/ 47427527 w 601"/>
                                        <a:gd name="T23" fmla="*/ 568858 h 418"/>
                                        <a:gd name="T24" fmla="*/ 23753838 w 601"/>
                                        <a:gd name="T25" fmla="*/ 19500376 h 418"/>
                                        <a:gd name="T26" fmla="*/ 559933 w 601"/>
                                        <a:gd name="T27" fmla="*/ 568858 h 418"/>
                                        <a:gd name="T28" fmla="*/ 559933 w 601"/>
                                        <a:gd name="T29" fmla="*/ 33313302 h 418"/>
                                        <a:gd name="T30" fmla="*/ 559933 w 601"/>
                                        <a:gd name="T31" fmla="*/ 33313302 h 418"/>
                                        <a:gd name="T32" fmla="*/ 0 w 601"/>
                                        <a:gd name="T33" fmla="*/ 31525657 h 418"/>
                                        <a:gd name="T34" fmla="*/ 0 w 601"/>
                                        <a:gd name="T35" fmla="*/ 2274980 h 418"/>
                                        <a:gd name="T36" fmla="*/ 559933 w 601"/>
                                        <a:gd name="T37" fmla="*/ 568858 h 418"/>
                                        <a:gd name="T38" fmla="*/ 15276034 w 601"/>
                                        <a:gd name="T39" fmla="*/ 15519048 h 418"/>
                                        <a:gd name="T40" fmla="*/ 559933 w 601"/>
                                        <a:gd name="T41" fmla="*/ 33313302 h 418"/>
                                        <a:gd name="T42" fmla="*/ 23753838 w 601"/>
                                        <a:gd name="T43" fmla="*/ 24131859 h 418"/>
                                        <a:gd name="T44" fmla="*/ 23753838 w 601"/>
                                        <a:gd name="T45" fmla="*/ 24131859 h 418"/>
                                        <a:gd name="T46" fmla="*/ 29912208 w 601"/>
                                        <a:gd name="T47" fmla="*/ 17794028 h 418"/>
                                        <a:gd name="T48" fmla="*/ 47427527 w 601"/>
                                        <a:gd name="T49" fmla="*/ 33313302 h 418"/>
                                        <a:gd name="T50" fmla="*/ 45747952 w 601"/>
                                        <a:gd name="T51" fmla="*/ 33881934 h 418"/>
                                        <a:gd name="T52" fmla="*/ 2239508 w 601"/>
                                        <a:gd name="T53" fmla="*/ 33881934 h 418"/>
                                        <a:gd name="T54" fmla="*/ 559933 w 601"/>
                                        <a:gd name="T55" fmla="*/ 33313302 h 418"/>
                                        <a:gd name="T56" fmla="*/ 17515319 w 601"/>
                                        <a:gd name="T57" fmla="*/ 17794028 h 418"/>
                                        <a:gd name="T58" fmla="*/ 23753838 w 601"/>
                                        <a:gd name="T59" fmla="*/ 24131859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non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shape w14:anchorId="65E80745" id="Freeform 160" o:spid="_x0000_s1026" style="width:10.55pt;height:7.4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      <v:path o:connecttype="custom" o:connectlocs="2147483646,2147483646;2147483646,2147483646;2147483646,127897787;2147483646,511489522;2147483646,2147483646;2147483646,2147483646;2147483646,2147483646;124829656,127897787;124829656,127897787;499268684,0;2147483646,0;2147483646,127897787;2147483646,2147483646;124829656,127897787;124829656,2147483646;124829656,2147483646;0,2147483646;0,511489522;124829656,127897787;2147483646,2147483646;124829656,2147483646;2147483646,2147483646;2147483646,2147483646;2147483646,2147483646;2147483646,2147483646;2147483646,2147483646;499268684,2147483646;124829656,2147483646;2147483646,2147483646;2147483646,2147483646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19" w:type="dxa"/>
                  <w:vAlign w:val="center"/>
                </w:tcPr>
                <w:p w:rsidR="00CE5BCF" w:rsidRPr="00165E5F" w:rsidRDefault="00273F5F" w:rsidP="005F4EA9">
                  <w:pPr>
                    <w:framePr w:hSpace="180" w:wrap="around" w:vAnchor="text" w:hAnchor="text" w:y="1"/>
                    <w:ind w:right="318"/>
                    <w:suppressOverlap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  <w:sz w:val="20"/>
                    </w:rPr>
                    <w:t>m</w:t>
                  </w:r>
                  <w:r w:rsidRPr="00273F5F">
                    <w:rPr>
                      <w:color w:val="FFFFFF" w:themeColor="background1"/>
                      <w:sz w:val="20"/>
                    </w:rPr>
                    <w:t>onalisa.saha2011@gmail.com</w:t>
                  </w:r>
                </w:p>
              </w:tc>
            </w:tr>
            <w:tr w:rsidR="00CE5BCF" w:rsidRPr="00165E5F" w:rsidTr="000D7F08">
              <w:trPr>
                <w:trHeight w:val="547"/>
              </w:trPr>
              <w:tc>
                <w:tcPr>
                  <w:tcW w:w="249" w:type="dxa"/>
                </w:tcPr>
                <w:p w:rsidR="00CE5BCF" w:rsidRPr="00165E5F" w:rsidRDefault="00492868" w:rsidP="005F4EA9">
                  <w:pPr>
                    <w:framePr w:hSpace="180" w:wrap="around" w:vAnchor="text" w:hAnchor="text" w:y="1"/>
                    <w:suppressOverlap/>
                  </w:pPr>
                  <w:r w:rsidRPr="00492868">
                    <w:rPr>
                      <w:noProof/>
                      <w:color w:val="FFFFFF" w:themeColor="background1"/>
                    </w:rPr>
                    <w:drawing>
                      <wp:anchor distT="0" distB="0" distL="114300" distR="114300" simplePos="0" relativeHeight="251791360" behindDoc="0" locked="0" layoutInCell="1" allowOverlap="1" wp14:anchorId="659CC8B4" wp14:editId="4ACC96A7">
                        <wp:simplePos x="0" y="0"/>
                        <wp:positionH relativeFrom="column">
                          <wp:posOffset>-48260</wp:posOffset>
                        </wp:positionH>
                        <wp:positionV relativeFrom="paragraph">
                          <wp:posOffset>256540</wp:posOffset>
                        </wp:positionV>
                        <wp:extent cx="180975" cy="161925"/>
                        <wp:effectExtent l="0" t="0" r="9525" b="9525"/>
                        <wp:wrapNone/>
                        <wp:docPr id="34" name="Picture 3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" name="Picture 33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619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="00B17076"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EEE9CD6" wp14:editId="73036DEB">
                            <wp:extent cx="116205" cy="116205"/>
                            <wp:effectExtent l="7620" t="2540" r="0" b="5080"/>
                            <wp:docPr id="24" name="Freeform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6205" cy="116205"/>
                                    </a:xfrm>
                                    <a:custGeom>
                                      <a:avLst/>
                                      <a:gdLst>
                                        <a:gd name="T0" fmla="*/ 116006 w 247"/>
                                        <a:gd name="T1" fmla="*/ 91584 h 247"/>
                                        <a:gd name="T2" fmla="*/ 115067 w 247"/>
                                        <a:gd name="T3" fmla="*/ 97689 h 247"/>
                                        <a:gd name="T4" fmla="*/ 113188 w 247"/>
                                        <a:gd name="T5" fmla="*/ 103325 h 247"/>
                                        <a:gd name="T6" fmla="*/ 103325 w 247"/>
                                        <a:gd name="T7" fmla="*/ 111779 h 247"/>
                                        <a:gd name="T8" fmla="*/ 87826 w 247"/>
                                        <a:gd name="T9" fmla="*/ 116006 h 247"/>
                                        <a:gd name="T10" fmla="*/ 83599 w 247"/>
                                        <a:gd name="T11" fmla="*/ 116006 h 247"/>
                                        <a:gd name="T12" fmla="*/ 78903 w 247"/>
                                        <a:gd name="T13" fmla="*/ 114597 h 247"/>
                                        <a:gd name="T14" fmla="*/ 75146 w 247"/>
                                        <a:gd name="T15" fmla="*/ 113658 h 247"/>
                                        <a:gd name="T16" fmla="*/ 70449 w 247"/>
                                        <a:gd name="T17" fmla="*/ 111779 h 247"/>
                                        <a:gd name="T18" fmla="*/ 66222 w 247"/>
                                        <a:gd name="T19" fmla="*/ 110370 h 247"/>
                                        <a:gd name="T20" fmla="*/ 52132 w 247"/>
                                        <a:gd name="T21" fmla="*/ 103795 h 247"/>
                                        <a:gd name="T22" fmla="*/ 30058 w 247"/>
                                        <a:gd name="T23" fmla="*/ 85948 h 247"/>
                                        <a:gd name="T24" fmla="*/ 12211 w 247"/>
                                        <a:gd name="T25" fmla="*/ 63874 h 247"/>
                                        <a:gd name="T26" fmla="*/ 5636 w 247"/>
                                        <a:gd name="T27" fmla="*/ 49784 h 247"/>
                                        <a:gd name="T28" fmla="*/ 4227 w 247"/>
                                        <a:gd name="T29" fmla="*/ 45557 h 247"/>
                                        <a:gd name="T30" fmla="*/ 2348 w 247"/>
                                        <a:gd name="T31" fmla="*/ 40860 h 247"/>
                                        <a:gd name="T32" fmla="*/ 939 w 247"/>
                                        <a:gd name="T33" fmla="*/ 37103 h 247"/>
                                        <a:gd name="T34" fmla="*/ 0 w 247"/>
                                        <a:gd name="T35" fmla="*/ 32407 h 247"/>
                                        <a:gd name="T36" fmla="*/ 0 w 247"/>
                                        <a:gd name="T37" fmla="*/ 28180 h 247"/>
                                        <a:gd name="T38" fmla="*/ 4227 w 247"/>
                                        <a:gd name="T39" fmla="*/ 12681 h 247"/>
                                        <a:gd name="T40" fmla="*/ 12681 w 247"/>
                                        <a:gd name="T41" fmla="*/ 2348 h 247"/>
                                        <a:gd name="T42" fmla="*/ 18317 w 247"/>
                                        <a:gd name="T43" fmla="*/ 939 h 247"/>
                                        <a:gd name="T44" fmla="*/ 24422 w 247"/>
                                        <a:gd name="T45" fmla="*/ 0 h 247"/>
                                        <a:gd name="T46" fmla="*/ 25831 w 247"/>
                                        <a:gd name="T47" fmla="*/ 470 h 247"/>
                                        <a:gd name="T48" fmla="*/ 30528 w 247"/>
                                        <a:gd name="T49" fmla="*/ 6575 h 247"/>
                                        <a:gd name="T50" fmla="*/ 32876 w 247"/>
                                        <a:gd name="T51" fmla="*/ 10802 h 247"/>
                                        <a:gd name="T52" fmla="*/ 35694 w 247"/>
                                        <a:gd name="T53" fmla="*/ 16438 h 247"/>
                                        <a:gd name="T54" fmla="*/ 38042 w 247"/>
                                        <a:gd name="T55" fmla="*/ 20665 h 247"/>
                                        <a:gd name="T56" fmla="*/ 39921 w 247"/>
                                        <a:gd name="T57" fmla="*/ 22544 h 247"/>
                                        <a:gd name="T58" fmla="*/ 41330 w 247"/>
                                        <a:gd name="T59" fmla="*/ 25831 h 247"/>
                                        <a:gd name="T60" fmla="*/ 42269 w 247"/>
                                        <a:gd name="T61" fmla="*/ 28180 h 247"/>
                                        <a:gd name="T62" fmla="*/ 39921 w 247"/>
                                        <a:gd name="T63" fmla="*/ 31937 h 247"/>
                                        <a:gd name="T64" fmla="*/ 34755 w 247"/>
                                        <a:gd name="T65" fmla="*/ 36633 h 247"/>
                                        <a:gd name="T66" fmla="*/ 29589 w 247"/>
                                        <a:gd name="T67" fmla="*/ 40860 h 247"/>
                                        <a:gd name="T68" fmla="*/ 27240 w 247"/>
                                        <a:gd name="T69" fmla="*/ 44618 h 247"/>
                                        <a:gd name="T70" fmla="*/ 27710 w 247"/>
                                        <a:gd name="T71" fmla="*/ 46496 h 247"/>
                                        <a:gd name="T72" fmla="*/ 28180 w 247"/>
                                        <a:gd name="T73" fmla="*/ 48375 h 247"/>
                                        <a:gd name="T74" fmla="*/ 29589 w 247"/>
                                        <a:gd name="T75" fmla="*/ 50254 h 247"/>
                                        <a:gd name="T76" fmla="*/ 30528 w 247"/>
                                        <a:gd name="T77" fmla="*/ 51663 h 247"/>
                                        <a:gd name="T78" fmla="*/ 44618 w 247"/>
                                        <a:gd name="T79" fmla="*/ 71388 h 247"/>
                                        <a:gd name="T80" fmla="*/ 63874 w 247"/>
                                        <a:gd name="T81" fmla="*/ 85478 h 247"/>
                                        <a:gd name="T82" fmla="*/ 65752 w 247"/>
                                        <a:gd name="T83" fmla="*/ 86417 h 247"/>
                                        <a:gd name="T84" fmla="*/ 67631 w 247"/>
                                        <a:gd name="T85" fmla="*/ 87826 h 247"/>
                                        <a:gd name="T86" fmla="*/ 69510 w 247"/>
                                        <a:gd name="T87" fmla="*/ 88296 h 247"/>
                                        <a:gd name="T88" fmla="*/ 71388 w 247"/>
                                        <a:gd name="T89" fmla="*/ 88766 h 247"/>
                                        <a:gd name="T90" fmla="*/ 75146 w 247"/>
                                        <a:gd name="T91" fmla="*/ 86417 h 247"/>
                                        <a:gd name="T92" fmla="*/ 79373 w 247"/>
                                        <a:gd name="T93" fmla="*/ 81251 h 247"/>
                                        <a:gd name="T94" fmla="*/ 84069 w 247"/>
                                        <a:gd name="T95" fmla="*/ 76085 h 247"/>
                                        <a:gd name="T96" fmla="*/ 87826 w 247"/>
                                        <a:gd name="T97" fmla="*/ 73737 h 247"/>
                                        <a:gd name="T98" fmla="*/ 90175 w 247"/>
                                        <a:gd name="T99" fmla="*/ 74676 h 247"/>
                                        <a:gd name="T100" fmla="*/ 93462 w 247"/>
                                        <a:gd name="T101" fmla="*/ 76085 h 247"/>
                                        <a:gd name="T102" fmla="*/ 95341 w 247"/>
                                        <a:gd name="T103" fmla="*/ 77494 h 247"/>
                                        <a:gd name="T104" fmla="*/ 99568 w 247"/>
                                        <a:gd name="T105" fmla="*/ 80312 h 247"/>
                                        <a:gd name="T106" fmla="*/ 105204 w 247"/>
                                        <a:gd name="T107" fmla="*/ 83130 h 247"/>
                                        <a:gd name="T108" fmla="*/ 109431 w 247"/>
                                        <a:gd name="T109" fmla="*/ 85478 h 247"/>
                                        <a:gd name="T110" fmla="*/ 115536 w 247"/>
                                        <a:gd name="T111" fmla="*/ 90175 h 247"/>
                                        <a:gd name="T112" fmla="*/ 116006 w 247"/>
                                        <a:gd name="T113" fmla="*/ 91584 h 247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  <a:gd name="T168" fmla="*/ 0 60000 65536"/>
                                        <a:gd name="T169" fmla="*/ 0 60000 65536"/>
                                        <a:gd name="T170" fmla="*/ 0 60000 65536"/>
                                      </a:gdLst>
                                      <a:ahLst/>
                                      <a:cxnLst>
                                        <a:cxn ang="T114">
                                          <a:pos x="T0" y="T1"/>
                                        </a:cxn>
                                        <a:cxn ang="T115">
                                          <a:pos x="T2" y="T3"/>
                                        </a:cxn>
                                        <a:cxn ang="T116">
                                          <a:pos x="T4" y="T5"/>
                                        </a:cxn>
                                        <a:cxn ang="T117">
                                          <a:pos x="T6" y="T7"/>
                                        </a:cxn>
                                        <a:cxn ang="T118">
                                          <a:pos x="T8" y="T9"/>
                                        </a:cxn>
                                        <a:cxn ang="T119">
                                          <a:pos x="T10" y="T11"/>
                                        </a:cxn>
                                        <a:cxn ang="T120">
                                          <a:pos x="T12" y="T13"/>
                                        </a:cxn>
                                        <a:cxn ang="T121">
                                          <a:pos x="T14" y="T15"/>
                                        </a:cxn>
                                        <a:cxn ang="T122">
                                          <a:pos x="T16" y="T17"/>
                                        </a:cxn>
                                        <a:cxn ang="T123">
                                          <a:pos x="T18" y="T19"/>
                                        </a:cxn>
                                        <a:cxn ang="T124">
                                          <a:pos x="T20" y="T21"/>
                                        </a:cxn>
                                        <a:cxn ang="T125">
                                          <a:pos x="T22" y="T23"/>
                                        </a:cxn>
                                        <a:cxn ang="T126">
                                          <a:pos x="T24" y="T25"/>
                                        </a:cxn>
                                        <a:cxn ang="T127">
                                          <a:pos x="T26" y="T27"/>
                                        </a:cxn>
                                        <a:cxn ang="T128">
                                          <a:pos x="T28" y="T29"/>
                                        </a:cxn>
                                        <a:cxn ang="T129">
                                          <a:pos x="T30" y="T31"/>
                                        </a:cxn>
                                        <a:cxn ang="T130">
                                          <a:pos x="T32" y="T33"/>
                                        </a:cxn>
                                        <a:cxn ang="T131">
                                          <a:pos x="T34" y="T35"/>
                                        </a:cxn>
                                        <a:cxn ang="T132">
                                          <a:pos x="T36" y="T37"/>
                                        </a:cxn>
                                        <a:cxn ang="T133">
                                          <a:pos x="T38" y="T39"/>
                                        </a:cxn>
                                        <a:cxn ang="T134">
                                          <a:pos x="T40" y="T41"/>
                                        </a:cxn>
                                        <a:cxn ang="T135">
                                          <a:pos x="T42" y="T43"/>
                                        </a:cxn>
                                        <a:cxn ang="T136">
                                          <a:pos x="T44" y="T45"/>
                                        </a:cxn>
                                        <a:cxn ang="T137">
                                          <a:pos x="T46" y="T47"/>
                                        </a:cxn>
                                        <a:cxn ang="T138">
                                          <a:pos x="T48" y="T49"/>
                                        </a:cxn>
                                        <a:cxn ang="T139">
                                          <a:pos x="T50" y="T51"/>
                                        </a:cxn>
                                        <a:cxn ang="T140">
                                          <a:pos x="T52" y="T53"/>
                                        </a:cxn>
                                        <a:cxn ang="T141">
                                          <a:pos x="T54" y="T55"/>
                                        </a:cxn>
                                        <a:cxn ang="T142">
                                          <a:pos x="T56" y="T57"/>
                                        </a:cxn>
                                        <a:cxn ang="T143">
                                          <a:pos x="T58" y="T59"/>
                                        </a:cxn>
                                        <a:cxn ang="T144">
                                          <a:pos x="T60" y="T61"/>
                                        </a:cxn>
                                        <a:cxn ang="T145">
                                          <a:pos x="T62" y="T63"/>
                                        </a:cxn>
                                        <a:cxn ang="T146">
                                          <a:pos x="T64" y="T65"/>
                                        </a:cxn>
                                        <a:cxn ang="T147">
                                          <a:pos x="T66" y="T67"/>
                                        </a:cxn>
                                        <a:cxn ang="T148">
                                          <a:pos x="T68" y="T69"/>
                                        </a:cxn>
                                        <a:cxn ang="T149">
                                          <a:pos x="T70" y="T71"/>
                                        </a:cxn>
                                        <a:cxn ang="T150">
                                          <a:pos x="T72" y="T73"/>
                                        </a:cxn>
                                        <a:cxn ang="T151">
                                          <a:pos x="T74" y="T75"/>
                                        </a:cxn>
                                        <a:cxn ang="T152">
                                          <a:pos x="T76" y="T77"/>
                                        </a:cxn>
                                        <a:cxn ang="T153">
                                          <a:pos x="T78" y="T79"/>
                                        </a:cxn>
                                        <a:cxn ang="T154">
                                          <a:pos x="T80" y="T81"/>
                                        </a:cxn>
                                        <a:cxn ang="T155">
                                          <a:pos x="T82" y="T83"/>
                                        </a:cxn>
                                        <a:cxn ang="T156">
                                          <a:pos x="T84" y="T85"/>
                                        </a:cxn>
                                        <a:cxn ang="T157">
                                          <a:pos x="T86" y="T87"/>
                                        </a:cxn>
                                        <a:cxn ang="T158">
                                          <a:pos x="T88" y="T89"/>
                                        </a:cxn>
                                        <a:cxn ang="T159">
                                          <a:pos x="T90" y="T91"/>
                                        </a:cxn>
                                        <a:cxn ang="T160">
                                          <a:pos x="T92" y="T93"/>
                                        </a:cxn>
                                        <a:cxn ang="T161">
                                          <a:pos x="T94" y="T95"/>
                                        </a:cxn>
                                        <a:cxn ang="T162">
                                          <a:pos x="T96" y="T97"/>
                                        </a:cxn>
                                        <a:cxn ang="T163">
                                          <a:pos x="T98" y="T99"/>
                                        </a:cxn>
                                        <a:cxn ang="T164">
                                          <a:pos x="T100" y="T101"/>
                                        </a:cxn>
                                        <a:cxn ang="T165">
                                          <a:pos x="T102" y="T103"/>
                                        </a:cxn>
                                        <a:cxn ang="T166">
                                          <a:pos x="T104" y="T105"/>
                                        </a:cxn>
                                        <a:cxn ang="T167">
                                          <a:pos x="T106" y="T107"/>
                                        </a:cxn>
                                        <a:cxn ang="T168">
                                          <a:pos x="T108" y="T109"/>
                                        </a:cxn>
                                        <a:cxn ang="T169">
                                          <a:pos x="T110" y="T111"/>
                                        </a:cxn>
                                        <a:cxn ang="T17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47" h="247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9525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0" o:spid="_x0000_s1026" style="width:9.15pt;height:9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white [3212]" stroked="f">
                            <v:path arrowok="t" o:connecttype="custom" o:connectlocs="54576831,43087120;54135064,45959313;53251059,48610857;48610857,52588173;41319111,54576831;39330453,54576831;37121146,53913945;35353607,53472178;33143830,52588173;31155172,51925287;24526312,48831976;14141255,40435576;5744855,30050519;2651544,23421659;1988658,21433001;1104653,19223224;441767,17455685;0,15246378;0,13257720;1988658,5965974;5965974,1104653;8617518,441767;11489711,0;12152597,221119;14362373,3093311;15467027,5081969;16792799,7733513;17897452,9722171;18781457,10606176;19444343,12152597;19886110,13257720;18781457,15025259;16351031,17234566;13920606,19223224;12815483,20991234;13036601,21874768;13257720,22758773;13920606,23642778;14362373,24305664;20991234,33585597;30050519,40214457;30934053,40656225;31818058,41319111;32702063,41540229;33585597,41761348;35353607,40656225;37342265,38225799;39551571,35795374;41319111,34690721;42424234,35132488;43970655,35795374;44854660,36458260;46843318,37784032;49494862,39109804;51483520,40214457;54355712,42424234;54576831,43087120" o:connectangles="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19" w:type="dxa"/>
                  <w:vAlign w:val="center"/>
                </w:tcPr>
                <w:p w:rsidR="00DC480C" w:rsidRDefault="00C11015" w:rsidP="005F4EA9">
                  <w:pPr>
                    <w:framePr w:hSpace="180" w:wrap="around" w:vAnchor="text" w:hAnchor="text" w:y="1"/>
                    <w:spacing w:line="360" w:lineRule="auto"/>
                    <w:ind w:right="318"/>
                    <w:suppressOverlap/>
                    <w:rPr>
                      <w:color w:val="FFFFFF" w:themeColor="background1"/>
                    </w:rPr>
                  </w:pPr>
                  <w:r w:rsidRPr="00165E5F">
                    <w:rPr>
                      <w:color w:val="FFFFFF" w:themeColor="background1"/>
                    </w:rPr>
                    <w:t>+</w:t>
                  </w:r>
                  <w:r w:rsidR="00287737" w:rsidRPr="00165E5F">
                    <w:rPr>
                      <w:color w:val="FFFFFF" w:themeColor="background1"/>
                    </w:rPr>
                    <w:t>91-</w:t>
                  </w:r>
                  <w:r w:rsidR="00273F5F">
                    <w:rPr>
                      <w:color w:val="FFFFFF" w:themeColor="background1"/>
                    </w:rPr>
                    <w:t>8861913524</w:t>
                  </w:r>
                </w:p>
                <w:p w:rsidR="00273F5F" w:rsidRPr="00273F5F" w:rsidRDefault="00492868" w:rsidP="005F4EA9">
                  <w:pPr>
                    <w:framePr w:hSpace="180" w:wrap="around" w:vAnchor="text" w:hAnchor="text" w:y="1"/>
                    <w:spacing w:line="360" w:lineRule="auto"/>
                    <w:ind w:right="318"/>
                    <w:suppressOverlap/>
                    <w:rPr>
                      <w:color w:val="FFFFFF" w:themeColor="background1"/>
                    </w:rPr>
                  </w:pPr>
                  <w:r w:rsidRPr="00492868">
                    <w:rPr>
                      <w:color w:val="FFFFFF" w:themeColor="background1"/>
                    </w:rPr>
                    <w:t xml:space="preserve"> </w:t>
                  </w:r>
                  <w:hyperlink r:id="rId7" w:history="1">
                    <w:r w:rsidR="00273F5F" w:rsidRPr="00273F5F">
                      <w:rPr>
                        <w:rStyle w:val="Hyperlink"/>
                        <w:color w:val="FFFFFF" w:themeColor="background1"/>
                      </w:rPr>
                      <w:t>LinkedIn</w:t>
                    </w:r>
                  </w:hyperlink>
                </w:p>
                <w:p w:rsidR="00EB56C0" w:rsidRPr="00165E5F" w:rsidRDefault="00EB56C0" w:rsidP="005F4EA9">
                  <w:pPr>
                    <w:framePr w:hSpace="180" w:wrap="around" w:vAnchor="text" w:hAnchor="text" w:y="1"/>
                    <w:spacing w:line="360" w:lineRule="auto"/>
                    <w:ind w:right="318"/>
                    <w:suppressOverlap/>
                    <w:rPr>
                      <w:color w:val="FFFFFF" w:themeColor="background1"/>
                    </w:rPr>
                  </w:pPr>
                </w:p>
              </w:tc>
            </w:tr>
            <w:tr w:rsidR="00CE5BCF" w:rsidRPr="00165E5F" w:rsidTr="008D2765">
              <w:trPr>
                <w:trHeight w:val="404"/>
              </w:trPr>
              <w:tc>
                <w:tcPr>
                  <w:tcW w:w="249" w:type="dxa"/>
                </w:tcPr>
                <w:p w:rsidR="00CE5BCF" w:rsidRPr="00165E5F" w:rsidRDefault="00CE5BCF" w:rsidP="005F4E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119" w:type="dxa"/>
                  <w:vAlign w:val="center"/>
                </w:tcPr>
                <w:p w:rsidR="00CE5BCF" w:rsidRPr="00165E5F" w:rsidRDefault="00CE5BCF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</w:p>
              </w:tc>
            </w:tr>
          </w:tbl>
          <w:p w:rsidR="00CE5BCF" w:rsidRPr="00165E5F" w:rsidRDefault="00CE5BCF" w:rsidP="00182636">
            <w:pPr>
              <w:spacing w:after="120"/>
              <w:ind w:left="318" w:right="318"/>
              <w:jc w:val="center"/>
              <w:rPr>
                <w:b/>
                <w:bCs/>
                <w:color w:val="FFFFFF" w:themeColor="background1"/>
                <w:spacing w:val="40"/>
                <w:sz w:val="24"/>
              </w:rPr>
            </w:pPr>
            <w:r w:rsidRPr="00165E5F">
              <w:rPr>
                <w:b/>
                <w:bCs/>
                <w:color w:val="FFFFFF" w:themeColor="background1"/>
                <w:spacing w:val="40"/>
                <w:sz w:val="24"/>
              </w:rPr>
              <w:t>CORE COMPETENCIES</w:t>
            </w:r>
          </w:p>
          <w:tbl>
            <w:tblPr>
              <w:tblStyle w:val="TableGrid"/>
              <w:tblW w:w="3420" w:type="dxa"/>
              <w:tblInd w:w="25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5"/>
              <w:gridCol w:w="209"/>
              <w:gridCol w:w="2897"/>
              <w:gridCol w:w="49"/>
            </w:tblGrid>
            <w:tr w:rsidR="00CE5BCF" w:rsidRPr="00165E5F" w:rsidTr="00135663">
              <w:trPr>
                <w:trHeight w:val="657"/>
              </w:trPr>
              <w:tc>
                <w:tcPr>
                  <w:tcW w:w="474" w:type="dxa"/>
                  <w:gridSpan w:val="2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5E22F79" wp14:editId="014431B7">
                            <wp:extent cx="73025" cy="73025"/>
                            <wp:effectExtent l="0" t="0" r="3175" b="3175"/>
                            <wp:docPr id="23" name="Oval 4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6B5C662B" id="Oval 46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033FD97" wp14:editId="559467F7">
                            <wp:extent cx="73025" cy="73025"/>
                            <wp:effectExtent l="0" t="0" r="3175" b="3175"/>
                            <wp:docPr id="22" name="Oval 47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5CAE363C" id="Oval 47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DkiENojQIAACU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CE5BCF" w:rsidRPr="00165E5F" w:rsidRDefault="00135663" w:rsidP="005F4EA9">
                  <w:pPr>
                    <w:framePr w:hSpace="180" w:wrap="around" w:vAnchor="text" w:hAnchor="text" w:y="1"/>
                    <w:ind w:left="-18" w:right="-41"/>
                    <w:suppressOverlap/>
                    <w:rPr>
                      <w:color w:val="FFFFFF" w:themeColor="background1"/>
                    </w:rPr>
                  </w:pPr>
                  <w:r w:rsidRPr="00135663">
                    <w:rPr>
                      <w:color w:val="FFFFFF" w:themeColor="background1"/>
                    </w:rPr>
                    <w:t>HR Systems Design &amp; Implementation</w:t>
                  </w:r>
                </w:p>
              </w:tc>
            </w:tr>
            <w:tr w:rsidR="00CE5BCF" w:rsidRPr="00165E5F" w:rsidTr="00B00D2E">
              <w:trPr>
                <w:trHeight w:val="404"/>
              </w:trPr>
              <w:tc>
                <w:tcPr>
                  <w:tcW w:w="474" w:type="dxa"/>
                  <w:gridSpan w:val="2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9655977" wp14:editId="00260D97">
                            <wp:extent cx="73025" cy="73025"/>
                            <wp:effectExtent l="0" t="8890" r="3175" b="3810"/>
                            <wp:docPr id="20" name="Oval 4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6847B769" id="Oval 48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C+cuwNjQIAACU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EE407C9" wp14:editId="1D0B9120">
                            <wp:extent cx="73025" cy="73025"/>
                            <wp:effectExtent l="0" t="8890" r="3175" b="3810"/>
                            <wp:docPr id="18" name="Oval 4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12A544F7" id="Oval 49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AO6DgrjQIAACU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CE5BCF" w:rsidRPr="00165E5F" w:rsidRDefault="00BF6808" w:rsidP="005F4EA9">
                  <w:pPr>
                    <w:framePr w:hSpace="180" w:wrap="around" w:vAnchor="text" w:hAnchor="text" w:y="1"/>
                    <w:ind w:left="-18" w:right="-41"/>
                    <w:suppressOverlap/>
                    <w:rPr>
                      <w:color w:val="FFFFFF" w:themeColor="background1"/>
                    </w:rPr>
                  </w:pPr>
                  <w:r w:rsidRPr="00BF6808">
                    <w:rPr>
                      <w:color w:val="FFFFFF" w:themeColor="background1"/>
                    </w:rPr>
                    <w:t>Talent Acquisition</w:t>
                  </w:r>
                </w:p>
              </w:tc>
            </w:tr>
            <w:tr w:rsidR="00CE5BCF" w:rsidRPr="00165E5F" w:rsidTr="00B00D2E">
              <w:trPr>
                <w:trHeight w:val="404"/>
              </w:trPr>
              <w:tc>
                <w:tcPr>
                  <w:tcW w:w="474" w:type="dxa"/>
                  <w:gridSpan w:val="2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FCB3816" wp14:editId="12339E6E">
                            <wp:extent cx="73025" cy="73025"/>
                            <wp:effectExtent l="0" t="8255" r="3175" b="4445"/>
                            <wp:docPr id="17" name="Oval 5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3DD24CA5" id="Oval 50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AD2s31jQIAACU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1518DCB" wp14:editId="10B9888E">
                            <wp:extent cx="73025" cy="73025"/>
                            <wp:effectExtent l="0" t="8255" r="3175" b="4445"/>
                            <wp:docPr id="16" name="Oval 5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3ECC0EB5" id="Oval 51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AyUT46jQIAACU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CE5BCF" w:rsidRPr="00165E5F" w:rsidRDefault="00BF6808" w:rsidP="005F4EA9">
                  <w:pPr>
                    <w:framePr w:hSpace="180" w:wrap="around" w:vAnchor="text" w:hAnchor="text" w:y="1"/>
                    <w:ind w:left="-18" w:right="-41"/>
                    <w:suppressOverlap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Employee Engagement</w:t>
                  </w:r>
                </w:p>
              </w:tc>
            </w:tr>
            <w:tr w:rsidR="00CE5BCF" w:rsidRPr="00165E5F" w:rsidTr="008D060A">
              <w:trPr>
                <w:trHeight w:val="414"/>
              </w:trPr>
              <w:tc>
                <w:tcPr>
                  <w:tcW w:w="474" w:type="dxa"/>
                  <w:gridSpan w:val="2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8B860F7" wp14:editId="146CB21C">
                            <wp:extent cx="73025" cy="73025"/>
                            <wp:effectExtent l="0" t="7620" r="3175" b="5080"/>
                            <wp:docPr id="12" name="Oval 5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0B2BC023" id="Oval 52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Bhyw5fjQIAACU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8F98F80" wp14:editId="0902E53D">
                            <wp:extent cx="73025" cy="73025"/>
                            <wp:effectExtent l="0" t="7620" r="3175" b="5080"/>
                            <wp:docPr id="11" name="Oval 5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743F9DBC" id="Oval 53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BQQuVejQIAACU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CE5BCF" w:rsidRPr="00165E5F" w:rsidRDefault="00BF6808" w:rsidP="005F4EA9">
                  <w:pPr>
                    <w:framePr w:hSpace="180" w:wrap="around" w:vAnchor="text" w:hAnchor="text" w:y="1"/>
                    <w:ind w:left="-18" w:right="-174"/>
                    <w:suppressOverlap/>
                    <w:rPr>
                      <w:color w:val="FFFFFF" w:themeColor="background1"/>
                    </w:rPr>
                  </w:pPr>
                  <w:r w:rsidRPr="00BF6808">
                    <w:rPr>
                      <w:color w:val="FFFFFF" w:themeColor="background1"/>
                    </w:rPr>
                    <w:t>Performance Management</w:t>
                  </w:r>
                </w:p>
              </w:tc>
            </w:tr>
            <w:tr w:rsidR="00CE5BCF" w:rsidRPr="00165E5F" w:rsidTr="008D060A">
              <w:trPr>
                <w:trHeight w:val="419"/>
              </w:trPr>
              <w:tc>
                <w:tcPr>
                  <w:tcW w:w="474" w:type="dxa"/>
                  <w:gridSpan w:val="2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F21106E" wp14:editId="42801970">
                            <wp:extent cx="73025" cy="73025"/>
                            <wp:effectExtent l="0" t="1270" r="3175" b="1905"/>
                            <wp:docPr id="10" name="Oval 5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7DFB3192" id="Oval 54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BF+fXVjQIAACU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75CB07C" wp14:editId="49EB53DF">
                            <wp:extent cx="73025" cy="73025"/>
                            <wp:effectExtent l="0" t="1270" r="3175" b="1905"/>
                            <wp:docPr id="9" name="Oval 5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43E180EC" id="Oval 55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JdPAjWMAgAAJA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CE5BCF" w:rsidRPr="00165E5F" w:rsidRDefault="00BF6808" w:rsidP="005F4EA9">
                  <w:pPr>
                    <w:framePr w:hSpace="180" w:wrap="around" w:vAnchor="text" w:hAnchor="text" w:y="1"/>
                    <w:ind w:left="-18" w:right="-41"/>
                    <w:suppressOverlap/>
                    <w:rPr>
                      <w:color w:val="FFFFFF" w:themeColor="background1"/>
                    </w:rPr>
                  </w:pPr>
                  <w:r w:rsidRPr="00BF6808">
                    <w:rPr>
                      <w:color w:val="FFFFFF" w:themeColor="background1"/>
                    </w:rPr>
                    <w:t>HR Policy</w:t>
                  </w:r>
                  <w:r>
                    <w:rPr>
                      <w:color w:val="FFFFFF" w:themeColor="background1"/>
                    </w:rPr>
                    <w:t xml:space="preserve"> &amp; Procedures</w:t>
                  </w:r>
                </w:p>
              </w:tc>
            </w:tr>
            <w:tr w:rsidR="00CE5BCF" w:rsidRPr="00165E5F" w:rsidTr="00135663">
              <w:trPr>
                <w:trHeight w:val="619"/>
              </w:trPr>
              <w:tc>
                <w:tcPr>
                  <w:tcW w:w="474" w:type="dxa"/>
                  <w:gridSpan w:val="2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3FD6F25" wp14:editId="0C9DD62E">
                            <wp:extent cx="73025" cy="73025"/>
                            <wp:effectExtent l="0" t="1270" r="3175" b="1905"/>
                            <wp:docPr id="8" name="Oval 56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02D5CB08" id="Oval 56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IXWf3CMAgAAJA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2E603B" wp14:editId="742E6FC7">
                            <wp:extent cx="73025" cy="73025"/>
                            <wp:effectExtent l="0" t="1270" r="3175" b="1905"/>
                            <wp:docPr id="7" name="Oval 57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20E1D41F" id="Oval 57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HdZV7iMAgAAJA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CE5BCF" w:rsidRPr="00165E5F" w:rsidRDefault="00135663" w:rsidP="005F4EA9">
                  <w:pPr>
                    <w:framePr w:hSpace="180" w:wrap="around" w:vAnchor="text" w:hAnchor="text" w:y="1"/>
                    <w:ind w:left="-18" w:right="-41"/>
                    <w:suppressOverlap/>
                    <w:rPr>
                      <w:color w:val="FFFFFF" w:themeColor="background1"/>
                    </w:rPr>
                  </w:pPr>
                  <w:r w:rsidRPr="00135663">
                    <w:rPr>
                      <w:color w:val="FFFFFF" w:themeColor="background1"/>
                    </w:rPr>
                    <w:t>Employee Lifecycle Management</w:t>
                  </w:r>
                  <w:r>
                    <w:rPr>
                      <w:color w:val="FFFFFF" w:themeColor="background1"/>
                    </w:rPr>
                    <w:t xml:space="preserve"> (Hire to Retire)</w:t>
                  </w:r>
                </w:p>
              </w:tc>
            </w:tr>
            <w:tr w:rsidR="00CE5BCF" w:rsidRPr="00165E5F" w:rsidTr="00164708">
              <w:trPr>
                <w:trHeight w:val="451"/>
              </w:trPr>
              <w:tc>
                <w:tcPr>
                  <w:tcW w:w="474" w:type="dxa"/>
                  <w:gridSpan w:val="2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48315E9" wp14:editId="23EC65C9">
                            <wp:extent cx="73025" cy="73025"/>
                            <wp:effectExtent l="0" t="6985" r="3175" b="5715"/>
                            <wp:docPr id="6" name="Oval 5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569E023B" id="Oval 58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C2g7HSMAgAAJA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F099734" wp14:editId="6DFA6ECB">
                            <wp:extent cx="73025" cy="73025"/>
                            <wp:effectExtent l="0" t="6985" r="3175" b="5715"/>
                            <wp:docPr id="5" name="Oval 59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512D87AB" id="Oval 59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BwpB3WMAgAAJA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CE5BCF" w:rsidRPr="00165E5F" w:rsidRDefault="00BF6808" w:rsidP="005F4EA9">
                  <w:pPr>
                    <w:framePr w:hSpace="180" w:wrap="around" w:vAnchor="text" w:hAnchor="text" w:y="1"/>
                    <w:ind w:left="-18" w:right="-41"/>
                    <w:suppressOverlap/>
                    <w:rPr>
                      <w:color w:val="FFFFFF" w:themeColor="background1"/>
                    </w:rPr>
                  </w:pPr>
                  <w:r w:rsidRPr="00BF6808">
                    <w:rPr>
                      <w:color w:val="FFFFFF" w:themeColor="background1"/>
                    </w:rPr>
                    <w:t>Budget Management</w:t>
                  </w:r>
                </w:p>
              </w:tc>
            </w:tr>
            <w:tr w:rsidR="00CE5BCF" w:rsidRPr="00165E5F" w:rsidTr="008D060A">
              <w:trPr>
                <w:trHeight w:val="423"/>
              </w:trPr>
              <w:tc>
                <w:tcPr>
                  <w:tcW w:w="474" w:type="dxa"/>
                  <w:gridSpan w:val="2"/>
                </w:tcPr>
                <w:p w:rsidR="00CE5BCF" w:rsidRPr="00165E5F" w:rsidRDefault="00B17076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191C8A4" wp14:editId="20CAEE9B">
                            <wp:extent cx="73025" cy="73025"/>
                            <wp:effectExtent l="0" t="0" r="3175" b="3175"/>
                            <wp:docPr id="4" name="Oval 6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58E1C2AC" id="Oval 60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AEA443A" wp14:editId="084858FD">
                            <wp:extent cx="73025" cy="73025"/>
                            <wp:effectExtent l="0" t="0" r="3175" b="3175"/>
                            <wp:docPr id="3" name="Oval 6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37321A4E" id="Oval 63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CE5BCF" w:rsidRPr="00165E5F" w:rsidRDefault="00261375" w:rsidP="005F4EA9">
                  <w:pPr>
                    <w:framePr w:hSpace="180" w:wrap="around" w:vAnchor="text" w:hAnchor="text" w:y="1"/>
                    <w:ind w:left="-18" w:right="-41"/>
                    <w:suppressOverlap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Retention Management</w:t>
                  </w:r>
                </w:p>
              </w:tc>
            </w:tr>
            <w:tr w:rsidR="002A0D21" w:rsidRPr="00165E5F" w:rsidTr="00B00D2E">
              <w:trPr>
                <w:trHeight w:val="404"/>
              </w:trPr>
              <w:tc>
                <w:tcPr>
                  <w:tcW w:w="474" w:type="dxa"/>
                  <w:gridSpan w:val="2"/>
                </w:tcPr>
                <w:p w:rsidR="002A0D21" w:rsidRPr="00165E5F" w:rsidRDefault="000C200E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804672" behindDoc="0" locked="0" layoutInCell="1" allowOverlap="1" wp14:anchorId="3B7957D5" wp14:editId="392B6A69">
                            <wp:simplePos x="0" y="0"/>
                            <wp:positionH relativeFrom="column">
                              <wp:posOffset>83185</wp:posOffset>
                            </wp:positionH>
                            <wp:positionV relativeFrom="paragraph">
                              <wp:posOffset>568960</wp:posOffset>
                            </wp:positionV>
                            <wp:extent cx="73025" cy="73025"/>
                            <wp:effectExtent l="0" t="0" r="3175" b="3175"/>
                            <wp:wrapNone/>
                            <wp:docPr id="2142217300" name="Oval 57392664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id="Oval 573926641" o:spid="_x0000_s1026" style="position:absolute;margin-left:6.55pt;margin-top:44.8pt;width:5.75pt;height:5.7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" fillcolor="white [3212]" stroked="f" strokeweight="2pt"/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802624" behindDoc="0" locked="0" layoutInCell="1" allowOverlap="1" wp14:anchorId="519E046D" wp14:editId="361CB1F9">
                            <wp:simplePos x="0" y="0"/>
                            <wp:positionH relativeFrom="column">
                              <wp:posOffset>76835</wp:posOffset>
                            </wp:positionH>
                            <wp:positionV relativeFrom="paragraph">
                              <wp:posOffset>311785</wp:posOffset>
                            </wp:positionV>
                            <wp:extent cx="73025" cy="73025"/>
                            <wp:effectExtent l="0" t="0" r="3175" b="3175"/>
                            <wp:wrapNone/>
                            <wp:docPr id="2142217298" name="Oval 57392664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id="Oval 573926641" o:spid="_x0000_s1026" style="position:absolute;margin-left:6.05pt;margin-top:24.55pt;width:5.75pt;height:5.7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" fillcolor="white [3212]" stroked="f" strokeweight="2pt"/>
                        </w:pict>
                      </mc:Fallback>
                    </mc:AlternateContent>
                  </w: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805696" behindDoc="0" locked="0" layoutInCell="1" allowOverlap="1" wp14:anchorId="05E47846" wp14:editId="28E6CE9A">
                            <wp:simplePos x="0" y="0"/>
                            <wp:positionH relativeFrom="column">
                              <wp:posOffset>0</wp:posOffset>
                            </wp:positionH>
                            <wp:positionV relativeFrom="paragraph">
                              <wp:posOffset>568960</wp:posOffset>
                            </wp:positionV>
                            <wp:extent cx="73025" cy="73025"/>
                            <wp:effectExtent l="0" t="0" r="3175" b="3175"/>
                            <wp:wrapNone/>
                            <wp:docPr id="2142217301" name="Oval 57392664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id="Oval 573926641" o:spid="_x0000_s1026" style="position:absolute;margin-left:0;margin-top:44.8pt;width:5.75pt;height:5.7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" fillcolor="white [3212]" stroked="f" strokeweight="2pt"/>
                        </w:pict>
                      </mc:Fallback>
                    </mc:AlternateContent>
                  </w:r>
                  <w:r w:rsidR="00D3611E"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803648" behindDoc="0" locked="0" layoutInCell="1" allowOverlap="1" wp14:anchorId="3990B420" wp14:editId="7F5B02B8">
                            <wp:simplePos x="0" y="0"/>
                            <wp:positionH relativeFrom="column">
                              <wp:posOffset>-9525</wp:posOffset>
                            </wp:positionH>
                            <wp:positionV relativeFrom="paragraph">
                              <wp:posOffset>311785</wp:posOffset>
                            </wp:positionV>
                            <wp:extent cx="73025" cy="73025"/>
                            <wp:effectExtent l="0" t="0" r="3175" b="3175"/>
                            <wp:wrapNone/>
                            <wp:docPr id="2142217299" name="Oval 57392664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id="Oval 573926641" o:spid="_x0000_s1026" style="position:absolute;margin-left:-.75pt;margin-top:24.55pt;width:5.75pt;height:5.7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" fillcolor="white [3212]" stroked="f" strokeweight="2pt"/>
                        </w:pict>
                      </mc:Fallback>
                    </mc:AlternateContent>
                  </w:r>
                  <w:r w:rsidR="00B17076"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184378A" wp14:editId="28539C26">
                            <wp:extent cx="73025" cy="73025"/>
                            <wp:effectExtent l="0" t="8890" r="3175" b="3810"/>
                            <wp:docPr id="2" name="Oval 214221730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2EE46675" id="Oval 2142217300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  <w:r w:rsidR="00B17076" w:rsidRPr="00165E5F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A9A30AD" wp14:editId="784A32A3">
                            <wp:extent cx="73025" cy="73025"/>
                            <wp:effectExtent l="0" t="8890" r="3175" b="3810"/>
                            <wp:docPr id="1" name="Oval 57392664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3025" cy="73025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254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oval w14:anchorId="0DCE33AE" id="Oval 573926641" o:spid="_x0000_s1026" style="width:5.75pt;height: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" fillcolor="white [3212]" stroked="f" strokeweight="2pt">
                            <w10:anchorlock/>
                          </v:oval>
                        </w:pict>
                      </mc:Fallback>
                    </mc:AlternateContent>
                  </w:r>
                </w:p>
              </w:tc>
              <w:tc>
                <w:tcPr>
                  <w:tcW w:w="2946" w:type="dxa"/>
                  <w:gridSpan w:val="2"/>
                </w:tcPr>
                <w:p w:rsidR="002A0D21" w:rsidRDefault="00BF6808" w:rsidP="005F4EA9">
                  <w:pPr>
                    <w:framePr w:hSpace="180" w:wrap="around" w:vAnchor="text" w:hAnchor="text" w:y="1"/>
                    <w:spacing w:line="360" w:lineRule="auto"/>
                    <w:ind w:left="-17" w:right="-40"/>
                    <w:suppressOverlap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Team Management</w:t>
                  </w:r>
                </w:p>
                <w:p w:rsidR="00D3611E" w:rsidRDefault="00D3611E" w:rsidP="005F4EA9">
                  <w:pPr>
                    <w:framePr w:hSpace="180" w:wrap="around" w:vAnchor="text" w:hAnchor="text" w:y="1"/>
                    <w:spacing w:line="360" w:lineRule="auto"/>
                    <w:ind w:left="-17" w:right="-40"/>
                    <w:suppressOverlap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Payroll</w:t>
                  </w:r>
                  <w:r w:rsidR="0028206B">
                    <w:rPr>
                      <w:color w:val="FFFFFF" w:themeColor="background1"/>
                    </w:rPr>
                    <w:t xml:space="preserve"> Processing</w:t>
                  </w:r>
                </w:p>
                <w:p w:rsidR="00D3611E" w:rsidRPr="00165E5F" w:rsidRDefault="00CB51F1" w:rsidP="005F4EA9">
                  <w:pPr>
                    <w:framePr w:hSpace="180" w:wrap="around" w:vAnchor="text" w:hAnchor="text" w:y="1"/>
                    <w:spacing w:line="360" w:lineRule="auto"/>
                    <w:ind w:left="-17" w:right="-40"/>
                    <w:suppressOverlap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Grievances/</w:t>
                  </w:r>
                  <w:r w:rsidR="00D3611E">
                    <w:rPr>
                      <w:color w:val="FFFFFF" w:themeColor="background1"/>
                    </w:rPr>
                    <w:t>Conflict Management</w:t>
                  </w:r>
                </w:p>
              </w:tc>
            </w:tr>
            <w:tr w:rsidR="002A0D21" w:rsidRPr="00165E5F" w:rsidTr="00B00D2E">
              <w:trPr>
                <w:trHeight w:val="404"/>
              </w:trPr>
              <w:tc>
                <w:tcPr>
                  <w:tcW w:w="474" w:type="dxa"/>
                  <w:gridSpan w:val="2"/>
                </w:tcPr>
                <w:p w:rsidR="002A0D21" w:rsidRPr="00165E5F" w:rsidRDefault="002A0D21" w:rsidP="005F4EA9">
                  <w:pPr>
                    <w:framePr w:hSpace="180" w:wrap="around" w:vAnchor="text" w:hAnchor="text" w:y="1"/>
                    <w:spacing w:after="80" w:line="168" w:lineRule="auto"/>
                    <w:ind w:right="-119"/>
                    <w:suppressOverlap/>
                    <w:rPr>
                      <w:noProof/>
                    </w:rPr>
                  </w:pPr>
                </w:p>
              </w:tc>
              <w:tc>
                <w:tcPr>
                  <w:tcW w:w="2946" w:type="dxa"/>
                  <w:gridSpan w:val="2"/>
                </w:tcPr>
                <w:p w:rsidR="002A0D21" w:rsidRPr="00165E5F" w:rsidRDefault="002A0D21" w:rsidP="005F4EA9">
                  <w:pPr>
                    <w:framePr w:hSpace="180" w:wrap="around" w:vAnchor="text" w:hAnchor="text" w:y="1"/>
                    <w:ind w:right="-41"/>
                    <w:suppressOverlap/>
                    <w:rPr>
                      <w:color w:val="FFFFFF" w:themeColor="background1"/>
                    </w:rPr>
                  </w:pPr>
                </w:p>
                <w:p w:rsidR="00BF6808" w:rsidRDefault="00BF6808" w:rsidP="005F4EA9">
                  <w:pPr>
                    <w:framePr w:hSpace="180" w:wrap="around" w:vAnchor="text" w:hAnchor="text" w:y="1"/>
                    <w:ind w:right="-41"/>
                    <w:suppressOverlap/>
                    <w:rPr>
                      <w:color w:val="FFFFFF" w:themeColor="background1"/>
                    </w:rPr>
                  </w:pPr>
                </w:p>
                <w:p w:rsidR="00BF6808" w:rsidRPr="00165E5F" w:rsidRDefault="00BF6808" w:rsidP="005F4EA9">
                  <w:pPr>
                    <w:framePr w:hSpace="180" w:wrap="around" w:vAnchor="text" w:hAnchor="text" w:y="1"/>
                    <w:ind w:right="-41"/>
                    <w:suppressOverlap/>
                    <w:rPr>
                      <w:color w:val="FFFFFF" w:themeColor="background1"/>
                    </w:rPr>
                  </w:pPr>
                </w:p>
              </w:tc>
            </w:tr>
            <w:tr w:rsidR="002A0D21" w:rsidRPr="00165E5F" w:rsidTr="00B00D2E">
              <w:trPr>
                <w:gridAfter w:val="1"/>
                <w:wAfter w:w="49" w:type="dxa"/>
                <w:trHeight w:val="733"/>
              </w:trPr>
              <w:tc>
                <w:tcPr>
                  <w:tcW w:w="265" w:type="dxa"/>
                </w:tcPr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</w:pPr>
                </w:p>
                <w:p w:rsidR="002A0D21" w:rsidRPr="00165E5F" w:rsidRDefault="0083000B" w:rsidP="005F4EA9">
                  <w:pPr>
                    <w:framePr w:hSpace="180" w:wrap="around" w:vAnchor="text" w:hAnchor="text" w:y="1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63712" behindDoc="0" locked="0" layoutInCell="1" allowOverlap="1" wp14:anchorId="3BCEDE50" wp14:editId="77281090">
                            <wp:simplePos x="0" y="0"/>
                            <wp:positionH relativeFrom="column">
                              <wp:posOffset>-39370</wp:posOffset>
                            </wp:positionH>
                            <wp:positionV relativeFrom="paragraph">
                              <wp:posOffset>114300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19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shape w14:anchorId="21105169" id="Freeform 13" o:spid="_x0000_s1026" style="position:absolute;margin-left:-3.1pt;margin-top:9pt;width:6.35pt;height:14.5pt;z-index:2517637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</w:p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</w:pPr>
                </w:p>
                <w:p w:rsidR="002A0D21" w:rsidRPr="00165E5F" w:rsidRDefault="0083000B" w:rsidP="005F4EA9">
                  <w:pPr>
                    <w:framePr w:hSpace="180" w:wrap="around" w:vAnchor="text" w:hAnchor="text" w:y="1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65760" behindDoc="0" locked="0" layoutInCell="1" allowOverlap="1" wp14:anchorId="711E0030" wp14:editId="465810DD">
                            <wp:simplePos x="0" y="0"/>
                            <wp:positionH relativeFrom="column">
                              <wp:posOffset>-43801</wp:posOffset>
                            </wp:positionH>
                            <wp:positionV relativeFrom="paragraph">
                              <wp:posOffset>153670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shape w14:anchorId="0D5D59D4" id="Freeform 13" o:spid="_x0000_s1026" style="position:absolute;margin-left:-3.45pt;margin-top:12.1pt;width:6.35pt;height:14.5pt;z-index:2517657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</w:p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</w:pPr>
                </w:p>
                <w:p w:rsidR="002A0D21" w:rsidRPr="00165E5F" w:rsidRDefault="0083000B" w:rsidP="005F4EA9">
                  <w:pPr>
                    <w:framePr w:hSpace="180" w:wrap="around" w:vAnchor="text" w:hAnchor="text" w:y="1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69856" behindDoc="0" locked="0" layoutInCell="1" allowOverlap="1" wp14:anchorId="63CB7AE1" wp14:editId="78E09B31">
                            <wp:simplePos x="0" y="0"/>
                            <wp:positionH relativeFrom="column">
                              <wp:posOffset>-46990</wp:posOffset>
                            </wp:positionH>
                            <wp:positionV relativeFrom="paragraph">
                              <wp:posOffset>131445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84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shape w14:anchorId="019E9EC8" id="Freeform 13" o:spid="_x0000_s1026" style="position:absolute;margin-left:-3.7pt;margin-top:10.35pt;width:6.35pt;height:14.5pt;z-index:2517698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</w:p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</w:pPr>
                </w:p>
                <w:p w:rsidR="002A0D21" w:rsidRPr="00165E5F" w:rsidRDefault="0083000B" w:rsidP="005F4EA9">
                  <w:pPr>
                    <w:framePr w:hSpace="180" w:wrap="around" w:vAnchor="text" w:hAnchor="text" w:y="1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58592" behindDoc="0" locked="0" layoutInCell="1" allowOverlap="1" wp14:anchorId="7E43181D" wp14:editId="05F15D06">
                            <wp:simplePos x="0" y="0"/>
                            <wp:positionH relativeFrom="column">
                              <wp:posOffset>-36195</wp:posOffset>
                            </wp:positionH>
                            <wp:positionV relativeFrom="paragraph">
                              <wp:posOffset>118745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61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shape w14:anchorId="160C9552" id="Freeform 13" o:spid="_x0000_s1026" style="position:absolute;margin-left:-2.85pt;margin-top:9.35pt;width:6.35pt;height:14.5pt;z-index:2517585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</w:p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</w:pPr>
                </w:p>
                <w:p w:rsidR="002A0D21" w:rsidRPr="00165E5F" w:rsidRDefault="0083000B" w:rsidP="005F4EA9">
                  <w:pPr>
                    <w:framePr w:hSpace="180" w:wrap="around" w:vAnchor="text" w:hAnchor="text" w:y="1"/>
                    <w:suppressOverlap/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59616" behindDoc="0" locked="0" layoutInCell="1" allowOverlap="1" wp14:anchorId="19223ADC" wp14:editId="6C6E1B3A">
                            <wp:simplePos x="0" y="0"/>
                            <wp:positionH relativeFrom="column">
                              <wp:posOffset>-40005</wp:posOffset>
                            </wp:positionH>
                            <wp:positionV relativeFrom="paragraph">
                              <wp:posOffset>128905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80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      <w:pict>
                          <v:shape w14:anchorId="023131EF" id="Freeform 13" o:spid="_x0000_s1026" style="position:absolute;margin-left:-3.15pt;margin-top:10.15pt;width:6.35pt;height:14.5pt;z-index:2517596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</w:p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</w:pPr>
                </w:p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</w:pPr>
                </w:p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</w:pPr>
                </w:p>
              </w:tc>
              <w:tc>
                <w:tcPr>
                  <w:tcW w:w="3106" w:type="dxa"/>
                  <w:gridSpan w:val="2"/>
                </w:tcPr>
                <w:p w:rsidR="002A0D21" w:rsidRPr="00165E5F" w:rsidRDefault="002A0D21" w:rsidP="005F4EA9">
                  <w:pPr>
                    <w:framePr w:hSpace="180" w:wrap="around" w:vAnchor="text" w:hAnchor="text" w:y="1"/>
                    <w:spacing w:after="120"/>
                    <w:ind w:right="318"/>
                    <w:suppressOverlap/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</w:pPr>
                  <w:r w:rsidRPr="00165E5F"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  <w:t>SOFT SKILLS</w:t>
                  </w: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  <w:r w:rsidRPr="00165E5F">
                    <w:rPr>
                      <w:color w:val="FFFFFF" w:themeColor="background1"/>
                    </w:rPr>
                    <w:t>Communicator</w:t>
                  </w: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  <w:r w:rsidRPr="00165E5F">
                    <w:rPr>
                      <w:color w:val="FFFFFF" w:themeColor="background1"/>
                    </w:rPr>
                    <w:t>Decision Maker</w:t>
                  </w: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  <w:r w:rsidRPr="00165E5F">
                    <w:rPr>
                      <w:color w:val="FFFFFF" w:themeColor="background1"/>
                    </w:rPr>
                    <w:t>Analytical</w:t>
                  </w: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  <w:r w:rsidRPr="00165E5F">
                    <w:rPr>
                      <w:color w:val="FFFFFF" w:themeColor="background1"/>
                    </w:rPr>
                    <w:t>Problem Solver</w:t>
                  </w: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  <w:r w:rsidRPr="00165E5F">
                    <w:rPr>
                      <w:color w:val="FFFFFF" w:themeColor="background1"/>
                    </w:rPr>
                    <w:t>Team Player</w:t>
                  </w:r>
                </w:p>
                <w:p w:rsidR="00DB6739" w:rsidRPr="00165E5F" w:rsidRDefault="00DB6739" w:rsidP="005F4EA9">
                  <w:pPr>
                    <w:framePr w:hSpace="180" w:wrap="around" w:vAnchor="text" w:hAnchor="text" w:y="1"/>
                    <w:spacing w:after="120"/>
                    <w:ind w:right="318"/>
                    <w:suppressOverlap/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</w:pPr>
                </w:p>
                <w:p w:rsidR="0083000B" w:rsidRPr="00165E5F" w:rsidRDefault="0083000B" w:rsidP="005F4EA9">
                  <w:pPr>
                    <w:framePr w:hSpace="180" w:wrap="around" w:vAnchor="text" w:hAnchor="text" w:y="1"/>
                    <w:suppressOverlap/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</w:pPr>
                </w:p>
              </w:tc>
            </w:tr>
            <w:tr w:rsidR="002A0D21" w:rsidRPr="00165E5F" w:rsidTr="00B00D2E">
              <w:trPr>
                <w:gridAfter w:val="1"/>
                <w:wAfter w:w="49" w:type="dxa"/>
                <w:trHeight w:val="1122"/>
              </w:trPr>
              <w:tc>
                <w:tcPr>
                  <w:tcW w:w="265" w:type="dxa"/>
                </w:tcPr>
                <w:p w:rsidR="002A0D21" w:rsidRPr="00165E5F" w:rsidRDefault="002A0D21" w:rsidP="005F4EA9">
                  <w:pPr>
                    <w:framePr w:hSpace="180" w:wrap="around" w:vAnchor="text" w:hAnchor="text" w:y="1"/>
                    <w:spacing w:after="80"/>
                    <w:ind w:right="-119"/>
                    <w:suppressOverlap/>
                  </w:pPr>
                </w:p>
              </w:tc>
              <w:tc>
                <w:tcPr>
                  <w:tcW w:w="3106" w:type="dxa"/>
                  <w:gridSpan w:val="2"/>
                </w:tcPr>
                <w:p w:rsidR="002A0D21" w:rsidRPr="00165E5F" w:rsidRDefault="002A0D21" w:rsidP="005F4EA9">
                  <w:pPr>
                    <w:framePr w:hSpace="180" w:wrap="around" w:vAnchor="text" w:hAnchor="text" w:y="1"/>
                    <w:ind w:right="-41"/>
                    <w:suppressOverlap/>
                    <w:rPr>
                      <w:color w:val="FFFFFF" w:themeColor="background1"/>
                    </w:rPr>
                  </w:pPr>
                </w:p>
                <w:p w:rsidR="00342EC9" w:rsidRPr="00165E5F" w:rsidRDefault="00342EC9" w:rsidP="005F4EA9">
                  <w:pPr>
                    <w:framePr w:hSpace="180" w:wrap="around" w:vAnchor="text" w:hAnchor="text" w:y="1"/>
                    <w:suppressOverlap/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</w:pPr>
                </w:p>
                <w:p w:rsidR="000B0CE7" w:rsidRPr="00165E5F" w:rsidRDefault="000B0CE7" w:rsidP="005F4EA9">
                  <w:pPr>
                    <w:framePr w:hSpace="180" w:wrap="around" w:vAnchor="text" w:hAnchor="text" w:y="1"/>
                    <w:spacing w:after="120"/>
                    <w:ind w:right="318"/>
                    <w:suppressOverlap/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</w:pPr>
                  <w:r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  <w:t>TECHNICAL</w:t>
                  </w:r>
                  <w:r w:rsidRPr="00165E5F"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  <w:t xml:space="preserve"> SKILLS</w:t>
                  </w:r>
                </w:p>
                <w:p w:rsidR="000B0CE7" w:rsidRDefault="000B0CE7" w:rsidP="005F4EA9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88288" behindDoc="0" locked="0" layoutInCell="1" allowOverlap="1" wp14:anchorId="7161F9D6" wp14:editId="56BA7F3A">
                            <wp:simplePos x="0" y="0"/>
                            <wp:positionH relativeFrom="column">
                              <wp:posOffset>-248285</wp:posOffset>
                            </wp:positionH>
                            <wp:positionV relativeFrom="paragraph">
                              <wp:posOffset>14605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91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9.55pt;margin-top:1.15pt;width:6.35pt;height:14.5pt;z-index:251788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 w:rsidRPr="000B0CE7">
                    <w:rPr>
                      <w:noProof/>
                      <w:color w:val="FFFFFF" w:themeColor="background1"/>
                    </w:rPr>
                    <w:t>Excel</w:t>
                  </w:r>
                </w:p>
                <w:p w:rsidR="000B0CE7" w:rsidRDefault="000B0CE7" w:rsidP="005F4EA9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0336" behindDoc="0" locked="0" layoutInCell="1" allowOverlap="1" wp14:anchorId="38C4CF3F" wp14:editId="714F88AA">
                            <wp:simplePos x="0" y="0"/>
                            <wp:positionH relativeFrom="column">
                              <wp:posOffset>-238760</wp:posOffset>
                            </wp:positionH>
                            <wp:positionV relativeFrom="paragraph">
                              <wp:posOffset>35560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92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8.8pt;margin-top:2.8pt;width:6.35pt;height:14.5pt;z-index:251790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 w:rsidRPr="000B0CE7">
                    <w:rPr>
                      <w:noProof/>
                      <w:color w:val="FFFFFF" w:themeColor="background1"/>
                    </w:rPr>
                    <w:t>Microsoft Office</w:t>
                  </w:r>
                </w:p>
                <w:p w:rsidR="008269F5" w:rsidRDefault="008269F5" w:rsidP="005F4EA9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3408" behindDoc="0" locked="0" layoutInCell="1" allowOverlap="1" wp14:anchorId="11A1C64E" wp14:editId="06414AC6">
                            <wp:simplePos x="0" y="0"/>
                            <wp:positionH relativeFrom="column">
                              <wp:posOffset>-238760</wp:posOffset>
                            </wp:positionH>
                            <wp:positionV relativeFrom="paragraph">
                              <wp:posOffset>36830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93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8.8pt;margin-top:2.9pt;width:6.35pt;height:14.5pt;z-index:2517934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  <w:color w:val="FFFFFF" w:themeColor="background1"/>
                    </w:rPr>
                    <w:t>Tally</w:t>
                  </w:r>
                </w:p>
                <w:p w:rsidR="008269F5" w:rsidRDefault="008269F5" w:rsidP="005F4EA9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5456" behindDoc="0" locked="0" layoutInCell="1" allowOverlap="1" wp14:anchorId="23328270" wp14:editId="63C2D4E2">
                            <wp:simplePos x="0" y="0"/>
                            <wp:positionH relativeFrom="column">
                              <wp:posOffset>-238760</wp:posOffset>
                            </wp:positionH>
                            <wp:positionV relativeFrom="paragraph">
                              <wp:posOffset>38100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94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8.8pt;margin-top:3pt;width:6.35pt;height:14.5pt;z-index:2517954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 w:rsidR="00CB51F1">
                    <w:rPr>
                      <w:noProof/>
                      <w:color w:val="FFFFFF" w:themeColor="background1"/>
                    </w:rPr>
                    <w:t>Sp</w:t>
                  </w:r>
                  <w:r>
                    <w:rPr>
                      <w:noProof/>
                      <w:color w:val="FFFFFF" w:themeColor="background1"/>
                    </w:rPr>
                    <w:t>ine</w:t>
                  </w:r>
                </w:p>
                <w:p w:rsidR="008269F5" w:rsidRDefault="008269F5" w:rsidP="005F4EA9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7504" behindDoc="0" locked="0" layoutInCell="1" allowOverlap="1" wp14:anchorId="11966C96" wp14:editId="52D06180">
                            <wp:simplePos x="0" y="0"/>
                            <wp:positionH relativeFrom="column">
                              <wp:posOffset>-248285</wp:posOffset>
                            </wp:positionH>
                            <wp:positionV relativeFrom="paragraph">
                              <wp:posOffset>20320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95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9.55pt;margin-top:1.6pt;width:6.35pt;height:14.5pt;z-index:2517975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  <w:color w:val="FFFFFF" w:themeColor="background1"/>
                    </w:rPr>
                    <w:t>Workday</w:t>
                  </w:r>
                </w:p>
                <w:p w:rsidR="008269F5" w:rsidRDefault="008269F5" w:rsidP="005F4EA9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9552" behindDoc="0" locked="0" layoutInCell="1" allowOverlap="1" wp14:anchorId="348A9FC5" wp14:editId="45201063">
                            <wp:simplePos x="0" y="0"/>
                            <wp:positionH relativeFrom="column">
                              <wp:posOffset>-248285</wp:posOffset>
                            </wp:positionH>
                            <wp:positionV relativeFrom="paragraph">
                              <wp:posOffset>12065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96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9.55pt;margin-top:.95pt;width:6.35pt;height:14.5pt;z-index:2517995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 w:rsidR="00CB51F1">
                    <w:rPr>
                      <w:noProof/>
                      <w:color w:val="FFFFFF" w:themeColor="background1"/>
                    </w:rPr>
                    <w:t>Ascent</w:t>
                  </w:r>
                </w:p>
                <w:p w:rsidR="008269F5" w:rsidRDefault="008269F5" w:rsidP="005F4EA9">
                  <w:pPr>
                    <w:framePr w:hSpace="180" w:wrap="around" w:vAnchor="text" w:hAnchor="text" w:y="1"/>
                    <w:spacing w:line="360" w:lineRule="auto"/>
                    <w:suppressOverlap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801600" behindDoc="0" locked="0" layoutInCell="1" allowOverlap="1" wp14:anchorId="77AB4FE7" wp14:editId="022553D2">
                            <wp:simplePos x="0" y="0"/>
                            <wp:positionH relativeFrom="column">
                              <wp:posOffset>-248285</wp:posOffset>
                            </wp:positionH>
                            <wp:positionV relativeFrom="paragraph">
                              <wp:posOffset>13335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97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9.55pt;margin-top:1.05pt;width:6.35pt;height:14.5pt;z-index:2518016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  <w:color w:val="FFFFFF" w:themeColor="background1"/>
                    </w:rPr>
                    <w:t>ATS</w:t>
                  </w:r>
                </w:p>
                <w:p w:rsidR="0056193E" w:rsidRDefault="0056193E" w:rsidP="005F4EA9">
                  <w:pPr>
                    <w:framePr w:hSpace="180" w:wrap="around" w:vAnchor="text" w:hAnchor="text" w:y="1"/>
                    <w:suppressOverlap/>
                    <w:rPr>
                      <w:noProof/>
                      <w:color w:val="FFFFFF" w:themeColor="background1"/>
                    </w:rPr>
                  </w:pPr>
                </w:p>
                <w:p w:rsidR="0056193E" w:rsidRPr="000B0CE7" w:rsidRDefault="0056193E" w:rsidP="005F4EA9">
                  <w:pPr>
                    <w:framePr w:hSpace="180" w:wrap="around" w:vAnchor="text" w:hAnchor="text" w:y="1"/>
                    <w:suppressOverlap/>
                    <w:rPr>
                      <w:noProof/>
                      <w:color w:val="FFFFFF" w:themeColor="background1"/>
                    </w:rPr>
                  </w:pPr>
                </w:p>
                <w:p w:rsidR="000B0CE7" w:rsidRDefault="000B0CE7" w:rsidP="005F4EA9">
                  <w:pPr>
                    <w:framePr w:hSpace="180" w:wrap="around" w:vAnchor="text" w:hAnchor="text" w:y="1"/>
                    <w:suppressOverlap/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</w:pPr>
                </w:p>
                <w:p w:rsidR="0080512F" w:rsidRPr="00165E5F" w:rsidRDefault="00541661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  <w:r w:rsidRPr="00165E5F">
                    <w:rPr>
                      <w:b/>
                      <w:bCs/>
                      <w:color w:val="FFFFFF" w:themeColor="background1"/>
                      <w:spacing w:val="40"/>
                      <w:sz w:val="24"/>
                    </w:rPr>
                    <w:t>EDUCATION</w:t>
                  </w:r>
                </w:p>
                <w:p w:rsidR="0080512F" w:rsidRPr="00165E5F" w:rsidRDefault="0080512F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</w:p>
                <w:p w:rsidR="00312D19" w:rsidRPr="00165E5F" w:rsidRDefault="00273F5F" w:rsidP="005F4EA9">
                  <w:pPr>
                    <w:framePr w:hSpace="180" w:wrap="around" w:vAnchor="text" w:hAnchor="text" w:y="1"/>
                    <w:suppressOverlap/>
                    <w:jc w:val="both"/>
                    <w:rPr>
                      <w:b/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76000" behindDoc="0" locked="0" layoutInCell="1" allowOverlap="1" wp14:anchorId="3978D661" wp14:editId="6BC50E0B">
                            <wp:simplePos x="0" y="0"/>
                            <wp:positionH relativeFrom="column">
                              <wp:posOffset>-248285</wp:posOffset>
                            </wp:positionH>
                            <wp:positionV relativeFrom="paragraph">
                              <wp:posOffset>35560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83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9.55pt;margin-top:2.8pt;width:6.35pt;height:14.5pt;z-index:25177600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 w:rsidRPr="00273F5F">
                    <w:rPr>
                      <w:b/>
                      <w:noProof/>
                      <w:color w:val="FFFFFF" w:themeColor="background1"/>
                    </w:rPr>
                    <w:t>MBA</w:t>
                  </w:r>
                  <w:r w:rsidR="00D6101D">
                    <w:rPr>
                      <w:b/>
                      <w:noProof/>
                      <w:color w:val="FFFFFF" w:themeColor="background1"/>
                    </w:rPr>
                    <w:t xml:space="preserve"> (HR</w:t>
                  </w:r>
                  <w:r>
                    <w:rPr>
                      <w:b/>
                      <w:noProof/>
                      <w:color w:val="FFFFFF" w:themeColor="background1"/>
                    </w:rPr>
                    <w:t xml:space="preserve">) </w:t>
                  </w:r>
                  <w:r w:rsidRPr="00273F5F">
                    <w:rPr>
                      <w:noProof/>
                      <w:color w:val="FFFFFF" w:themeColor="background1"/>
                    </w:rPr>
                    <w:t>from Manipal University, Kolkata in 2017</w:t>
                  </w:r>
                </w:p>
                <w:p w:rsidR="00312D19" w:rsidRPr="00165E5F" w:rsidRDefault="00312D19" w:rsidP="005F4EA9">
                  <w:pPr>
                    <w:framePr w:hSpace="180" w:wrap="around" w:vAnchor="text" w:hAnchor="text" w:y="1"/>
                    <w:suppressOverlap/>
                    <w:jc w:val="both"/>
                    <w:rPr>
                      <w:b/>
                      <w:noProof/>
                      <w:color w:val="FFFFFF" w:themeColor="background1"/>
                    </w:rPr>
                  </w:pPr>
                </w:p>
                <w:p w:rsidR="0080512F" w:rsidRDefault="00273F5F" w:rsidP="005F4EA9">
                  <w:pPr>
                    <w:framePr w:hSpace="180" w:wrap="around" w:vAnchor="text" w:hAnchor="text" w:y="1"/>
                    <w:suppressOverlap/>
                    <w:jc w:val="both"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84192" behindDoc="0" locked="0" layoutInCell="1" allowOverlap="1" wp14:anchorId="0D03A069" wp14:editId="5F2D861A">
                            <wp:simplePos x="0" y="0"/>
                            <wp:positionH relativeFrom="column">
                              <wp:posOffset>-248285</wp:posOffset>
                            </wp:positionH>
                            <wp:positionV relativeFrom="paragraph">
                              <wp:posOffset>28575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86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9.55pt;margin-top:2.25pt;width:6.35pt;height:14.5pt;z-index:2517841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>
                    <w:rPr>
                      <w:b/>
                      <w:noProof/>
                      <w:color w:val="FFFFFF" w:themeColor="background1"/>
                    </w:rPr>
                    <w:t xml:space="preserve">Msc </w:t>
                  </w:r>
                  <w:r w:rsidRPr="00273F5F">
                    <w:rPr>
                      <w:noProof/>
                      <w:color w:val="FFFFFF" w:themeColor="background1"/>
                    </w:rPr>
                    <w:t>from Dr NGP Arts and Science College, Coimbatore in 2012</w:t>
                  </w:r>
                </w:p>
                <w:p w:rsidR="00273F5F" w:rsidRDefault="00273F5F" w:rsidP="005F4EA9">
                  <w:pPr>
                    <w:framePr w:hSpace="180" w:wrap="around" w:vAnchor="text" w:hAnchor="text" w:y="1"/>
                    <w:suppressOverlap/>
                    <w:jc w:val="both"/>
                    <w:rPr>
                      <w:noProof/>
                      <w:color w:val="FFFFFF" w:themeColor="background1"/>
                    </w:rPr>
                  </w:pPr>
                </w:p>
                <w:p w:rsidR="00273F5F" w:rsidRPr="00273F5F" w:rsidRDefault="00273F5F" w:rsidP="005F4EA9">
                  <w:pPr>
                    <w:framePr w:hSpace="180" w:wrap="around" w:vAnchor="text" w:hAnchor="text" w:y="1"/>
                    <w:suppressOverlap/>
                    <w:jc w:val="both"/>
                    <w:rPr>
                      <w:noProof/>
                      <w:color w:val="FFFFFF" w:themeColor="background1"/>
                    </w:rPr>
                  </w:pPr>
                  <w:r w:rsidRPr="00165E5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86240" behindDoc="0" locked="0" layoutInCell="1" allowOverlap="1" wp14:anchorId="6106F4B4" wp14:editId="62E68949">
                            <wp:simplePos x="0" y="0"/>
                            <wp:positionH relativeFrom="column">
                              <wp:posOffset>-248285</wp:posOffset>
                            </wp:positionH>
                            <wp:positionV relativeFrom="paragraph">
                              <wp:posOffset>3810</wp:posOffset>
                            </wp:positionV>
                            <wp:extent cx="80645" cy="184150"/>
                            <wp:effectExtent l="0" t="0" r="0" b="6350"/>
                            <wp:wrapNone/>
                            <wp:docPr id="2142217290" name="Freeform 1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0645" cy="184150"/>
                                    </a:xfrm>
                                    <a:custGeom>
                                      <a:avLst/>
                                      <a:gdLst>
                                        <a:gd name="T0" fmla="*/ 40303 w 227"/>
                                        <a:gd name="T1" fmla="*/ 142987 h 510"/>
                                        <a:gd name="T2" fmla="*/ 40303 w 227"/>
                                        <a:gd name="T3" fmla="*/ 142987 h 510"/>
                                        <a:gd name="T4" fmla="*/ 0 w 227"/>
                                        <a:gd name="T5" fmla="*/ 183789 h 510"/>
                                        <a:gd name="T6" fmla="*/ 0 w 227"/>
                                        <a:gd name="T7" fmla="*/ 132877 h 510"/>
                                        <a:gd name="T8" fmla="*/ 0 w 227"/>
                                        <a:gd name="T9" fmla="*/ 99658 h 510"/>
                                        <a:gd name="T10" fmla="*/ 0 w 227"/>
                                        <a:gd name="T11" fmla="*/ 61383 h 510"/>
                                        <a:gd name="T12" fmla="*/ 0 w 227"/>
                                        <a:gd name="T13" fmla="*/ 46218 h 510"/>
                                        <a:gd name="T14" fmla="*/ 0 w 227"/>
                                        <a:gd name="T15" fmla="*/ 10471 h 510"/>
                                        <a:gd name="T16" fmla="*/ 9987 w 227"/>
                                        <a:gd name="T17" fmla="*/ 0 h 510"/>
                                        <a:gd name="T18" fmla="*/ 70619 w 227"/>
                                        <a:gd name="T19" fmla="*/ 0 h 510"/>
                                        <a:gd name="T20" fmla="*/ 80605 w 227"/>
                                        <a:gd name="T21" fmla="*/ 10471 h 510"/>
                                        <a:gd name="T22" fmla="*/ 80605 w 227"/>
                                        <a:gd name="T23" fmla="*/ 46218 h 510"/>
                                        <a:gd name="T24" fmla="*/ 80605 w 227"/>
                                        <a:gd name="T25" fmla="*/ 61383 h 510"/>
                                        <a:gd name="T26" fmla="*/ 80605 w 227"/>
                                        <a:gd name="T27" fmla="*/ 99658 h 510"/>
                                        <a:gd name="T28" fmla="*/ 80605 w 227"/>
                                        <a:gd name="T29" fmla="*/ 132877 h 510"/>
                                        <a:gd name="T30" fmla="*/ 80605 w 227"/>
                                        <a:gd name="T31" fmla="*/ 183789 h 510"/>
                                        <a:gd name="T32" fmla="*/ 40303 w 227"/>
                                        <a:gd name="T33" fmla="*/ 142987 h 510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</a:gdLst>
                                      <a:ahLst/>
                                      <a:cxnLst>
                                        <a:cxn ang="T34">
                                          <a:pos x="T0" y="T1"/>
                                        </a:cxn>
                                        <a:cxn ang="T35">
                                          <a:pos x="T2" y="T3"/>
                                        </a:cxn>
                                        <a:cxn ang="T36">
                                          <a:pos x="T4" y="T5"/>
                                        </a:cxn>
                                        <a:cxn ang="T37">
                                          <a:pos x="T6" y="T7"/>
                                        </a:cxn>
                                        <a:cxn ang="T38">
                                          <a:pos x="T8" y="T9"/>
                                        </a:cxn>
                                        <a:cxn ang="T39">
                                          <a:pos x="T10" y="T11"/>
                                        </a:cxn>
                                        <a:cxn ang="T40">
                                          <a:pos x="T12" y="T13"/>
                                        </a:cxn>
                                        <a:cxn ang="T41">
                                          <a:pos x="T14" y="T15"/>
                                        </a:cxn>
                                        <a:cxn ang="T42">
                                          <a:pos x="T16" y="T17"/>
                                        </a:cxn>
                                        <a:cxn ang="T43">
                                          <a:pos x="T18" y="T19"/>
                                        </a:cxn>
                                        <a:cxn ang="T44">
                                          <a:pos x="T20" y="T21"/>
                                        </a:cxn>
                                        <a:cxn ang="T45">
                                          <a:pos x="T22" y="T23"/>
                                        </a:cxn>
                                        <a:cxn ang="T46">
                                          <a:pos x="T24" y="T25"/>
                                        </a:cxn>
                                        <a:cxn ang="T47">
                                          <a:pos x="T26" y="T27"/>
                                        </a:cxn>
                                        <a:cxn ang="T48">
                                          <a:pos x="T28" y="T29"/>
                                        </a:cxn>
                                        <a:cxn ang="T49">
                                          <a:pos x="T30" y="T31"/>
                                        </a:cxn>
                                        <a:cxn ang="T50">
                                          <a:pos x="T32" y="T33"/>
                                        </a:cxn>
                                      </a:cxnLst>
                                      <a:rect l="0" t="0" r="r" b="b"/>
                                      <a:pathLst>
                                        <a:path w="227" h="510">
                                          <a:moveTo>
                                            <a:pt x="113" y="396"/>
                                          </a:moveTo>
                                          <a:lnTo>
                                            <a:pt x="113" y="396"/>
                                          </a:lnTo>
                                          <a:cubicBezTo>
                                            <a:pt x="0" y="509"/>
                                            <a:pt x="0" y="509"/>
                                            <a:pt x="0" y="509"/>
                                          </a:cubicBezTo>
                                          <a:cubicBezTo>
                                            <a:pt x="0" y="368"/>
                                            <a:pt x="0" y="368"/>
                                            <a:pt x="0" y="368"/>
                                          </a:cubicBezTo>
                                          <a:cubicBezTo>
                                            <a:pt x="0" y="276"/>
                                            <a:pt x="0" y="276"/>
                                            <a:pt x="0" y="276"/>
                                          </a:cubicBezTo>
                                          <a:cubicBezTo>
                                            <a:pt x="0" y="170"/>
                                            <a:pt x="0" y="170"/>
                                            <a:pt x="0" y="170"/>
                                          </a:cubicBezTo>
                                          <a:cubicBezTo>
                                            <a:pt x="0" y="128"/>
                                            <a:pt x="0" y="128"/>
                                            <a:pt x="0" y="128"/>
                                          </a:cubicBezTo>
                                          <a:cubicBezTo>
                                            <a:pt x="0" y="29"/>
                                            <a:pt x="0" y="29"/>
                                            <a:pt x="0" y="29"/>
                                          </a:cubicBezTo>
                                          <a:cubicBezTo>
                                            <a:pt x="0" y="15"/>
                                            <a:pt x="14" y="0"/>
                                            <a:pt x="28" y="0"/>
                                          </a:cubicBezTo>
                                          <a:cubicBezTo>
                                            <a:pt x="198" y="0"/>
                                            <a:pt x="198" y="0"/>
                                            <a:pt x="198" y="0"/>
                                          </a:cubicBezTo>
                                          <a:cubicBezTo>
                                            <a:pt x="219" y="0"/>
                                            <a:pt x="226" y="15"/>
                                            <a:pt x="226" y="29"/>
                                          </a:cubicBezTo>
                                          <a:cubicBezTo>
                                            <a:pt x="226" y="128"/>
                                            <a:pt x="226" y="128"/>
                                            <a:pt x="226" y="128"/>
                                          </a:cubicBezTo>
                                          <a:cubicBezTo>
                                            <a:pt x="226" y="170"/>
                                            <a:pt x="226" y="170"/>
                                            <a:pt x="226" y="170"/>
                                          </a:cubicBezTo>
                                          <a:cubicBezTo>
                                            <a:pt x="226" y="276"/>
                                            <a:pt x="226" y="276"/>
                                            <a:pt x="226" y="276"/>
                                          </a:cubicBezTo>
                                          <a:cubicBezTo>
                                            <a:pt x="226" y="368"/>
                                            <a:pt x="226" y="368"/>
                                            <a:pt x="226" y="368"/>
                                          </a:cubicBezTo>
                                          <a:cubicBezTo>
                                            <a:pt x="226" y="509"/>
                                            <a:pt x="226" y="509"/>
                                            <a:pt x="226" y="509"/>
                                          </a:cubicBezTo>
                                          <a:lnTo>
                                            <a:pt x="113" y="39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3" o:spid="_x0000_s1026" style="position:absolute;margin-left:-19.55pt;margin-top:.3pt;width:6.35pt;height:14.5pt;z-index:25178624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27,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" path="m113,396r,c,509,,509,,509,,368,,368,,368,,276,,276,,276,,170,,170,,170,,128,,128,,128,,29,,29,,29,,15,14,,28,,198,,198,,198,v21,,28,15,28,29c226,128,226,128,226,128v,42,,42,,42c226,276,226,276,226,276v,92,,92,,92c226,509,226,509,226,509l113,396e" fillcolor="white [3212]" stroked="f">
                            <v:path o:connecttype="custom" o:connectlocs="14318218,51629522;14318218,51629522;0,66362244;0,47979019;0,35984354;0,22164077;0,16688323;0,3780852;3548025,0;25088411,0;28636080,3780852;28636080,16688323;28636080,22164077;28636080,35984354;28636080,47979019;28636080,66362244;14318218,51629522" o:connectangles="0,0,0,0,0,0,0,0,0,0,0,0,0,0,0,0,0"/>
                          </v:shape>
                        </w:pict>
                      </mc:Fallback>
                    </mc:AlternateContent>
                  </w:r>
                  <w:r w:rsidRPr="00273F5F">
                    <w:rPr>
                      <w:b/>
                      <w:noProof/>
                      <w:color w:val="FFFFFF" w:themeColor="background1"/>
                    </w:rPr>
                    <w:t>Bsc</w:t>
                  </w:r>
                  <w:r>
                    <w:rPr>
                      <w:noProof/>
                      <w:color w:val="FFFFFF" w:themeColor="background1"/>
                    </w:rPr>
                    <w:t xml:space="preserve"> from </w:t>
                  </w:r>
                  <w:r w:rsidRPr="00273F5F">
                    <w:rPr>
                      <w:noProof/>
                      <w:color w:val="FFFFFF" w:themeColor="background1"/>
                    </w:rPr>
                    <w:t>University of Calcutta, Kolkata</w:t>
                  </w:r>
                  <w:r>
                    <w:rPr>
                      <w:noProof/>
                      <w:color w:val="FFFFFF" w:themeColor="background1"/>
                    </w:rPr>
                    <w:t xml:space="preserve"> in 2010</w:t>
                  </w:r>
                </w:p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  <w:rPr>
                      <w:noProof/>
                      <w:color w:val="FFFFFF" w:themeColor="background1"/>
                    </w:rPr>
                  </w:pPr>
                </w:p>
              </w:tc>
            </w:tr>
            <w:tr w:rsidR="002A0D21" w:rsidRPr="00165E5F" w:rsidTr="00B00D2E">
              <w:trPr>
                <w:gridAfter w:val="1"/>
                <w:wAfter w:w="49" w:type="dxa"/>
                <w:trHeight w:val="658"/>
              </w:trPr>
              <w:tc>
                <w:tcPr>
                  <w:tcW w:w="265" w:type="dxa"/>
                </w:tcPr>
                <w:p w:rsidR="002A0D21" w:rsidRPr="00165E5F" w:rsidRDefault="002A0D21" w:rsidP="005F4EA9">
                  <w:pPr>
                    <w:framePr w:hSpace="180" w:wrap="around" w:vAnchor="text" w:hAnchor="text" w:y="1"/>
                    <w:spacing w:after="80"/>
                    <w:ind w:right="-119"/>
                    <w:suppressOverlap/>
                    <w:rPr>
                      <w:noProof/>
                    </w:rPr>
                  </w:pPr>
                </w:p>
              </w:tc>
              <w:tc>
                <w:tcPr>
                  <w:tcW w:w="3106" w:type="dxa"/>
                  <w:gridSpan w:val="2"/>
                </w:tcPr>
                <w:p w:rsidR="002A0D21" w:rsidRPr="00165E5F" w:rsidRDefault="002A0D21" w:rsidP="005F4EA9">
                  <w:pPr>
                    <w:framePr w:hSpace="180" w:wrap="around" w:vAnchor="text" w:hAnchor="text" w:y="1"/>
                    <w:suppressOverlap/>
                    <w:rPr>
                      <w:color w:val="FFFFFF" w:themeColor="background1"/>
                    </w:rPr>
                  </w:pPr>
                </w:p>
              </w:tc>
            </w:tr>
          </w:tbl>
          <w:p w:rsidR="002D1531" w:rsidRPr="00165E5F" w:rsidRDefault="002D1531" w:rsidP="0041377C">
            <w:pPr>
              <w:spacing w:before="120" w:after="120"/>
              <w:ind w:right="318"/>
              <w:jc w:val="center"/>
              <w:rPr>
                <w:b/>
                <w:bCs/>
                <w:color w:val="FFFFFF" w:themeColor="background1"/>
                <w:spacing w:val="40"/>
                <w:sz w:val="24"/>
              </w:rPr>
            </w:pPr>
            <w:r w:rsidRPr="00165E5F">
              <w:rPr>
                <w:b/>
                <w:bCs/>
                <w:color w:val="FFFFFF" w:themeColor="background1"/>
                <w:spacing w:val="40"/>
                <w:sz w:val="24"/>
              </w:rPr>
              <w:t>PERSONAL DETAILS</w:t>
            </w:r>
          </w:p>
          <w:p w:rsidR="00617103" w:rsidRPr="00165E5F" w:rsidRDefault="00190C97" w:rsidP="007C01F8">
            <w:pPr>
              <w:pStyle w:val="ListParagraph"/>
              <w:spacing w:before="120" w:after="120" w:line="360" w:lineRule="auto"/>
              <w:ind w:left="357" w:right="318"/>
              <w:jc w:val="both"/>
              <w:rPr>
                <w:color w:val="FFFFFF" w:themeColor="background1"/>
              </w:rPr>
            </w:pPr>
            <w:r w:rsidRPr="00165E5F">
              <w:rPr>
                <w:b/>
                <w:color w:val="FFFFFF" w:themeColor="background1"/>
              </w:rPr>
              <w:t xml:space="preserve">Date of </w:t>
            </w:r>
            <w:r w:rsidR="00617103" w:rsidRPr="00165E5F">
              <w:rPr>
                <w:b/>
                <w:color w:val="FFFFFF" w:themeColor="background1"/>
              </w:rPr>
              <w:t>Birth</w:t>
            </w:r>
            <w:r w:rsidR="00617103" w:rsidRPr="00165E5F">
              <w:rPr>
                <w:b/>
                <w:bCs/>
                <w:color w:val="FFFFFF" w:themeColor="background1"/>
                <w:spacing w:val="40"/>
              </w:rPr>
              <w:t>:</w:t>
            </w:r>
            <w:r w:rsidR="00273F5F">
              <w:rPr>
                <w:color w:val="FFFFFF" w:themeColor="background1"/>
              </w:rPr>
              <w:t>28</w:t>
            </w:r>
            <w:r w:rsidR="0083000B" w:rsidRPr="00165E5F">
              <w:rPr>
                <w:color w:val="FFFFFF" w:themeColor="background1"/>
                <w:vertAlign w:val="superscript"/>
              </w:rPr>
              <w:t>th</w:t>
            </w:r>
            <w:r w:rsidR="00273F5F">
              <w:rPr>
                <w:color w:val="FFFFFF" w:themeColor="background1"/>
              </w:rPr>
              <w:t xml:space="preserve"> Feb</w:t>
            </w:r>
            <w:r w:rsidR="006669B5" w:rsidRPr="00165E5F">
              <w:rPr>
                <w:color w:val="FFFFFF" w:themeColor="background1"/>
              </w:rPr>
              <w:t xml:space="preserve"> </w:t>
            </w:r>
            <w:r w:rsidR="00273F5F">
              <w:rPr>
                <w:color w:val="FFFFFF" w:themeColor="background1"/>
              </w:rPr>
              <w:t>1990</w:t>
            </w:r>
          </w:p>
          <w:p w:rsidR="007C43AA" w:rsidRPr="00165E5F" w:rsidRDefault="00BC6241" w:rsidP="0075591E">
            <w:pPr>
              <w:pStyle w:val="ListParagraph"/>
              <w:spacing w:before="120" w:after="120"/>
              <w:ind w:left="357" w:right="318"/>
              <w:jc w:val="both"/>
              <w:rPr>
                <w:color w:val="FFFFFF" w:themeColor="background1"/>
              </w:rPr>
            </w:pPr>
            <w:r w:rsidRPr="00165E5F">
              <w:rPr>
                <w:b/>
                <w:color w:val="FFFFFF" w:themeColor="background1"/>
              </w:rPr>
              <w:t>Address:</w:t>
            </w:r>
            <w:r w:rsidR="0075591E" w:rsidRPr="00165E5F">
              <w:rPr>
                <w:b/>
                <w:color w:val="FFFFFF" w:themeColor="background1"/>
              </w:rPr>
              <w:t xml:space="preserve"> </w:t>
            </w:r>
            <w:r w:rsidR="00273F5F">
              <w:rPr>
                <w:color w:val="FFFFFF" w:themeColor="background1"/>
              </w:rPr>
              <w:t>Pune-411057</w:t>
            </w:r>
          </w:p>
          <w:p w:rsidR="00B82E39" w:rsidRPr="00165E5F" w:rsidRDefault="00B82E39" w:rsidP="007C01F8">
            <w:pPr>
              <w:pStyle w:val="ListParagraph"/>
              <w:spacing w:before="120" w:after="120"/>
              <w:ind w:left="357" w:right="318"/>
              <w:jc w:val="both"/>
              <w:rPr>
                <w:color w:val="FFFFFF" w:themeColor="background1"/>
              </w:rPr>
            </w:pPr>
          </w:p>
          <w:p w:rsidR="002D1531" w:rsidRPr="00165E5F" w:rsidRDefault="00617103" w:rsidP="00D3611E">
            <w:pPr>
              <w:pStyle w:val="ListParagraph"/>
              <w:spacing w:before="120" w:after="120" w:line="360" w:lineRule="auto"/>
              <w:ind w:left="357" w:right="318"/>
              <w:rPr>
                <w:color w:val="FFFFFF" w:themeColor="background1"/>
              </w:rPr>
            </w:pPr>
            <w:r w:rsidRPr="00165E5F">
              <w:rPr>
                <w:b/>
                <w:color w:val="FFFFFF" w:themeColor="background1"/>
              </w:rPr>
              <w:t>Languages Known:</w:t>
            </w:r>
            <w:r w:rsidR="00DA7889" w:rsidRPr="00165E5F">
              <w:rPr>
                <w:b/>
                <w:color w:val="FFFFFF" w:themeColor="background1"/>
              </w:rPr>
              <w:t xml:space="preserve"> </w:t>
            </w:r>
            <w:r w:rsidR="006669B5" w:rsidRPr="00165E5F">
              <w:t xml:space="preserve"> </w:t>
            </w:r>
            <w:r w:rsidR="00B82E39" w:rsidRPr="00165E5F">
              <w:t xml:space="preserve"> </w:t>
            </w:r>
            <w:r w:rsidR="0075591E" w:rsidRPr="00165E5F">
              <w:rPr>
                <w:color w:val="FFFFFF" w:themeColor="background1"/>
              </w:rPr>
              <w:t>English</w:t>
            </w:r>
            <w:r w:rsidR="00273F5F">
              <w:rPr>
                <w:color w:val="FFFFFF" w:themeColor="background1"/>
              </w:rPr>
              <w:t>, Hindi and Bengali</w:t>
            </w:r>
          </w:p>
        </w:tc>
        <w:tc>
          <w:tcPr>
            <w:tcW w:w="567" w:type="dxa"/>
            <w:shd w:val="clear" w:color="auto" w:fill="FFFFFF"/>
          </w:tcPr>
          <w:p w:rsidR="00CE5BCF" w:rsidRPr="00165E5F" w:rsidRDefault="00CE5BCF" w:rsidP="00182636"/>
          <w:p w:rsidR="00CE5BCF" w:rsidRPr="00165E5F" w:rsidRDefault="00CE5BCF" w:rsidP="00182636"/>
          <w:p w:rsidR="00CE5BCF" w:rsidRPr="00165E5F" w:rsidRDefault="00CE5BCF" w:rsidP="00182636"/>
        </w:tc>
        <w:tc>
          <w:tcPr>
            <w:tcW w:w="7506" w:type="dxa"/>
            <w:shd w:val="clear" w:color="auto" w:fill="FFFFFF"/>
          </w:tcPr>
          <w:p w:rsidR="00CE5BCF" w:rsidRPr="00165E5F" w:rsidRDefault="00CE5BCF" w:rsidP="00182636"/>
          <w:p w:rsidR="00617103" w:rsidRPr="00165E5F" w:rsidRDefault="00273F5F" w:rsidP="00617103">
            <w:pPr>
              <w:spacing w:after="180"/>
              <w:rPr>
                <w:b/>
                <w:bCs/>
                <w:color w:val="335384"/>
                <w:sz w:val="48"/>
                <w:szCs w:val="72"/>
              </w:rPr>
            </w:pPr>
            <w:r w:rsidRPr="00273F5F">
              <w:rPr>
                <w:b/>
                <w:bCs/>
                <w:color w:val="335384"/>
                <w:sz w:val="48"/>
                <w:szCs w:val="72"/>
              </w:rPr>
              <w:t>MONALISA SAHA</w:t>
            </w:r>
          </w:p>
          <w:p w:rsidR="00CA3425" w:rsidRPr="00165E5F" w:rsidRDefault="00273F5F" w:rsidP="00617103">
            <w:pPr>
              <w:spacing w:after="180"/>
              <w:rPr>
                <w:b/>
                <w:bCs/>
                <w:color w:val="335384"/>
                <w:sz w:val="48"/>
                <w:szCs w:val="72"/>
              </w:rPr>
            </w:pPr>
            <w:r>
              <w:rPr>
                <w:b/>
                <w:bCs/>
                <w:color w:val="365F91" w:themeColor="accent1" w:themeShade="BF"/>
                <w:spacing w:val="40"/>
                <w:sz w:val="24"/>
              </w:rPr>
              <w:t>HUMAN RES</w:t>
            </w:r>
            <w:r w:rsidRPr="00273F5F">
              <w:rPr>
                <w:b/>
                <w:bCs/>
                <w:color w:val="365F91" w:themeColor="accent1" w:themeShade="BF"/>
                <w:spacing w:val="40"/>
                <w:sz w:val="24"/>
              </w:rPr>
              <w:t>OURCE</w:t>
            </w:r>
          </w:p>
          <w:p w:rsidR="00617103" w:rsidRPr="00165E5F" w:rsidRDefault="00617103" w:rsidP="00617103">
            <w:pPr>
              <w:spacing w:after="180"/>
              <w:rPr>
                <w:b/>
                <w:bCs/>
                <w:color w:val="4BACC6" w:themeColor="accent5"/>
                <w:spacing w:val="40"/>
                <w:sz w:val="24"/>
              </w:rPr>
            </w:pPr>
            <w:r w:rsidRPr="00165E5F">
              <w:rPr>
                <w:b/>
                <w:bCs/>
                <w:color w:val="4BACC6" w:themeColor="accent5"/>
                <w:spacing w:val="40"/>
                <w:sz w:val="24"/>
              </w:rPr>
              <w:t>PROFILE SUMMARY</w:t>
            </w:r>
          </w:p>
          <w:p w:rsidR="00BC6241" w:rsidRPr="00275692" w:rsidRDefault="00275692" w:rsidP="00275692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>
              <w:rPr>
                <w:b/>
              </w:rPr>
              <w:t>Accom</w:t>
            </w:r>
            <w:r w:rsidR="00E64C28">
              <w:rPr>
                <w:b/>
              </w:rPr>
              <w:t>plished HR professional 8+</w:t>
            </w:r>
            <w:r>
              <w:rPr>
                <w:b/>
              </w:rPr>
              <w:t xml:space="preserve"> years </w:t>
            </w:r>
            <w:r w:rsidRPr="00275692">
              <w:rPr>
                <w:b/>
              </w:rPr>
              <w:t xml:space="preserve">of experience </w:t>
            </w:r>
            <w:r w:rsidRPr="00275692">
              <w:t>in leading HR functions, driving organizational success through strategic HR initiatives and fostering a positive workplace culture</w:t>
            </w:r>
          </w:p>
          <w:p w:rsidR="006C0891" w:rsidRPr="0088489D" w:rsidRDefault="0088489D" w:rsidP="0088489D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b/>
              </w:rPr>
              <w:t>Experienced in managing employee relations matters</w:t>
            </w:r>
            <w:r w:rsidRPr="0088489D">
              <w:t>, conflict resolution, and fostering a positive workplace culture</w:t>
            </w:r>
          </w:p>
          <w:p w:rsidR="0088489D" w:rsidRDefault="00275692" w:rsidP="0088489D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rFonts w:eastAsia="Calibri" w:cstheme="minorHAnsi"/>
                <w:b/>
                <w:szCs w:val="20"/>
              </w:rPr>
              <w:t>Showcases ability</w:t>
            </w:r>
            <w:r w:rsidRPr="0088489D">
              <w:rPr>
                <w:rFonts w:eastAsia="Calibri" w:cstheme="minorHAnsi"/>
                <w:szCs w:val="20"/>
              </w:rPr>
              <w:t xml:space="preserve"> </w:t>
            </w:r>
            <w:r w:rsidR="0088489D" w:rsidRPr="00275692">
              <w:rPr>
                <w:rFonts w:eastAsia="Calibri" w:cstheme="minorHAnsi"/>
                <w:b/>
                <w:szCs w:val="20"/>
              </w:rPr>
              <w:t>in designing and implementing performance management systems</w:t>
            </w:r>
            <w:r w:rsidR="0088489D" w:rsidRPr="0088489D">
              <w:rPr>
                <w:rFonts w:eastAsia="Calibri" w:cstheme="minorHAnsi"/>
                <w:szCs w:val="20"/>
              </w:rPr>
              <w:t xml:space="preserve"> to drive employee development and organizational growth</w:t>
            </w:r>
          </w:p>
          <w:p w:rsidR="0088489D" w:rsidRDefault="00275692" w:rsidP="0088489D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rFonts w:eastAsia="Calibri" w:cstheme="minorHAnsi"/>
                <w:b/>
                <w:szCs w:val="20"/>
              </w:rPr>
              <w:t>Expertise</w:t>
            </w:r>
            <w:r w:rsidR="0088489D" w:rsidRPr="00275692">
              <w:rPr>
                <w:rFonts w:eastAsia="Calibri" w:cstheme="minorHAnsi"/>
                <w:b/>
                <w:szCs w:val="20"/>
              </w:rPr>
              <w:t xml:space="preserve"> in formulating, revising, and implementing HR policies and procedures</w:t>
            </w:r>
            <w:r w:rsidR="0088489D" w:rsidRPr="0088489D">
              <w:rPr>
                <w:rFonts w:eastAsia="Calibri" w:cstheme="minorHAnsi"/>
                <w:szCs w:val="20"/>
              </w:rPr>
              <w:t xml:space="preserve"> to ensure compliance and support organizational goals</w:t>
            </w:r>
          </w:p>
          <w:p w:rsidR="0088489D" w:rsidRDefault="0088489D" w:rsidP="0088489D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rFonts w:eastAsia="Calibri" w:cstheme="minorHAnsi"/>
                <w:b/>
                <w:szCs w:val="20"/>
              </w:rPr>
              <w:t>Knowledgeable about HR compliance, employment laws, and regulations</w:t>
            </w:r>
            <w:r w:rsidRPr="0088489D">
              <w:rPr>
                <w:rFonts w:eastAsia="Calibri" w:cstheme="minorHAnsi"/>
                <w:szCs w:val="20"/>
              </w:rPr>
              <w:t>, ensuring the organization operates within legal parameters</w:t>
            </w:r>
          </w:p>
          <w:p w:rsidR="0088489D" w:rsidRDefault="0088489D" w:rsidP="0088489D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rFonts w:eastAsia="Calibri" w:cstheme="minorHAnsi"/>
                <w:b/>
                <w:szCs w:val="20"/>
              </w:rPr>
              <w:t>Proficient in utilizing HR analytics and metrics to drive data-driven decision</w:t>
            </w:r>
            <w:r w:rsidRPr="0088489D">
              <w:rPr>
                <w:rFonts w:eastAsia="Calibri" w:cstheme="minorHAnsi"/>
                <w:szCs w:val="20"/>
              </w:rPr>
              <w:t>-making and provide actionable insights to leadership</w:t>
            </w:r>
          </w:p>
          <w:p w:rsidR="0088489D" w:rsidRDefault="00275692" w:rsidP="0088489D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rFonts w:eastAsia="Calibri" w:cstheme="minorHAnsi"/>
                <w:b/>
                <w:szCs w:val="20"/>
              </w:rPr>
              <w:t xml:space="preserve">Skilled </w:t>
            </w:r>
            <w:r w:rsidR="0088489D" w:rsidRPr="00275692">
              <w:rPr>
                <w:rFonts w:eastAsia="Calibri" w:cstheme="minorHAnsi"/>
                <w:b/>
                <w:szCs w:val="20"/>
              </w:rPr>
              <w:t>in HR Information Systems (HRIS) and technology platforms</w:t>
            </w:r>
            <w:r w:rsidR="0088489D" w:rsidRPr="0088489D">
              <w:rPr>
                <w:rFonts w:eastAsia="Calibri" w:cstheme="minorHAnsi"/>
                <w:szCs w:val="20"/>
              </w:rPr>
              <w:t xml:space="preserve"> to streamline HR processes and enhance efficiency</w:t>
            </w:r>
          </w:p>
          <w:p w:rsidR="00275692" w:rsidRDefault="00275692" w:rsidP="00275692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rFonts w:eastAsia="Calibri" w:cstheme="minorHAnsi"/>
                <w:b/>
                <w:szCs w:val="20"/>
              </w:rPr>
              <w:t>Hands-on experienced in creating and delivering training programs</w:t>
            </w:r>
            <w:r w:rsidRPr="00275692">
              <w:rPr>
                <w:rFonts w:eastAsia="Calibri" w:cstheme="minorHAnsi"/>
                <w:szCs w:val="20"/>
              </w:rPr>
              <w:t xml:space="preserve"> that enhance employee skills and contribute to professional growth</w:t>
            </w:r>
          </w:p>
          <w:p w:rsidR="0088489D" w:rsidRDefault="00275692" w:rsidP="0088489D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rFonts w:eastAsia="Calibri" w:cstheme="minorHAnsi"/>
                <w:b/>
                <w:szCs w:val="20"/>
              </w:rPr>
              <w:t>Proven excellence</w:t>
            </w:r>
            <w:r w:rsidR="0088489D" w:rsidRPr="00275692">
              <w:rPr>
                <w:rFonts w:eastAsia="Calibri" w:cstheme="minorHAnsi"/>
                <w:b/>
                <w:szCs w:val="20"/>
              </w:rPr>
              <w:t xml:space="preserve"> in managing HR budgets</w:t>
            </w:r>
            <w:r w:rsidR="0088489D" w:rsidRPr="0088489D">
              <w:rPr>
                <w:rFonts w:eastAsia="Calibri" w:cstheme="minorHAnsi"/>
                <w:szCs w:val="20"/>
              </w:rPr>
              <w:t xml:space="preserve"> effectively, optimizing resources while delivering desired results</w:t>
            </w:r>
          </w:p>
          <w:p w:rsidR="0088489D" w:rsidRDefault="0088489D" w:rsidP="0088489D">
            <w:pPr>
              <w:numPr>
                <w:ilvl w:val="0"/>
                <w:numId w:val="30"/>
              </w:num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  <w:r w:rsidRPr="00275692">
              <w:rPr>
                <w:rFonts w:eastAsia="Calibri" w:cstheme="minorHAnsi"/>
                <w:b/>
                <w:szCs w:val="20"/>
              </w:rPr>
              <w:t>Excellent verbal and written communication skills</w:t>
            </w:r>
            <w:r w:rsidRPr="0088489D">
              <w:rPr>
                <w:rFonts w:eastAsia="Calibri" w:cstheme="minorHAnsi"/>
                <w:szCs w:val="20"/>
              </w:rPr>
              <w:t>, including the ability to communicate effectively with employees at all levels</w:t>
            </w:r>
          </w:p>
          <w:p w:rsidR="005F4EA9" w:rsidRDefault="005F4EA9" w:rsidP="005F4EA9">
            <w:p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</w:p>
          <w:p w:rsidR="005F4EA9" w:rsidRPr="00165E5F" w:rsidRDefault="005F4EA9" w:rsidP="005F4EA9">
            <w:p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</w:p>
          <w:p w:rsidR="00DB6739" w:rsidRPr="00165E5F" w:rsidRDefault="00DB6739" w:rsidP="00DB6739">
            <w:pPr>
              <w:spacing w:before="60" w:after="60"/>
              <w:contextualSpacing/>
              <w:jc w:val="both"/>
              <w:rPr>
                <w:rFonts w:eastAsia="Calibri" w:cstheme="minorHAnsi"/>
                <w:szCs w:val="20"/>
              </w:rPr>
            </w:pPr>
          </w:p>
          <w:p w:rsidR="00617103" w:rsidRPr="00165E5F" w:rsidRDefault="00617103" w:rsidP="005F4EA9">
            <w:pPr>
              <w:spacing w:before="60" w:after="60"/>
              <w:contextualSpacing/>
              <w:jc w:val="both"/>
              <w:rPr>
                <w:b/>
                <w:bCs/>
                <w:color w:val="4BACC6" w:themeColor="accent5"/>
                <w:spacing w:val="40"/>
                <w:sz w:val="24"/>
              </w:rPr>
            </w:pPr>
            <w:r w:rsidRPr="00165E5F">
              <w:rPr>
                <w:b/>
                <w:bCs/>
                <w:color w:val="4BACC6" w:themeColor="accent5"/>
                <w:spacing w:val="40"/>
                <w:sz w:val="24"/>
              </w:rPr>
              <w:t>WORK EXPERIENCE</w:t>
            </w:r>
          </w:p>
          <w:p w:rsidR="005F4EA9" w:rsidRPr="00165E5F" w:rsidRDefault="005F4EA9" w:rsidP="005F4EA9">
            <w:pPr>
              <w:spacing w:line="360" w:lineRule="auto"/>
              <w:rPr>
                <w:b/>
              </w:rPr>
            </w:pPr>
            <w:r>
              <w:rPr>
                <w:b/>
              </w:rPr>
              <w:t>Mar’23 - Present</w:t>
            </w:r>
            <w:r w:rsidRPr="00165E5F">
              <w:rPr>
                <w:b/>
              </w:rPr>
              <w:t xml:space="preserve">| </w:t>
            </w:r>
            <w:r>
              <w:t xml:space="preserve"> </w:t>
            </w:r>
            <w:proofErr w:type="spellStart"/>
            <w:r>
              <w:rPr>
                <w:b/>
              </w:rPr>
              <w:t>Vayana</w:t>
            </w:r>
            <w:proofErr w:type="spellEnd"/>
            <w:r>
              <w:rPr>
                <w:b/>
              </w:rPr>
              <w:t xml:space="preserve"> Network, Pune as Manager-HR</w:t>
            </w:r>
            <w:r w:rsidRPr="00F51C75">
              <w:rPr>
                <w:b/>
              </w:rPr>
              <w:t xml:space="preserve"> </w:t>
            </w:r>
            <w:r w:rsidRPr="00165E5F">
              <w:rPr>
                <w:b/>
              </w:rPr>
              <w:t xml:space="preserve">|                       </w:t>
            </w:r>
          </w:p>
          <w:p w:rsidR="005F4EA9" w:rsidRDefault="005F4EA9" w:rsidP="005F4EA9">
            <w:pPr>
              <w:spacing w:line="360" w:lineRule="auto"/>
              <w:rPr>
                <w:b/>
                <w:color w:val="000000" w:themeColor="text1"/>
              </w:rPr>
            </w:pPr>
            <w:r w:rsidRPr="00165E5F">
              <w:rPr>
                <w:b/>
              </w:rPr>
              <w:t>Key Result Areas: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 w:rsidRPr="005F4EA9">
              <w:rPr>
                <w:color w:val="000000" w:themeColor="text1"/>
              </w:rPr>
              <w:t>Develop</w:t>
            </w:r>
            <w:r>
              <w:rPr>
                <w:color w:val="000000" w:themeColor="text1"/>
              </w:rPr>
              <w:t>ing</w:t>
            </w:r>
            <w:r w:rsidRPr="005F4EA9">
              <w:rPr>
                <w:color w:val="000000" w:themeColor="text1"/>
              </w:rPr>
              <w:t xml:space="preserve"> and implement</w:t>
            </w:r>
            <w:r>
              <w:rPr>
                <w:color w:val="000000" w:themeColor="text1"/>
              </w:rPr>
              <w:t>ing</w:t>
            </w:r>
            <w:r w:rsidRPr="005F4EA9">
              <w:rPr>
                <w:color w:val="000000" w:themeColor="text1"/>
              </w:rPr>
              <w:t xml:space="preserve"> HR policies and procedures that align with the </w:t>
            </w:r>
            <w:r>
              <w:rPr>
                <w:color w:val="000000" w:themeColor="text1"/>
              </w:rPr>
              <w:t>company's objectives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 w:rsidRPr="005F4EA9">
              <w:rPr>
                <w:color w:val="000000" w:themeColor="text1"/>
              </w:rPr>
              <w:t>Develop</w:t>
            </w:r>
            <w:r>
              <w:rPr>
                <w:color w:val="000000" w:themeColor="text1"/>
              </w:rPr>
              <w:t>ing and executing</w:t>
            </w:r>
            <w:r w:rsidRPr="005F4EA9">
              <w:rPr>
                <w:color w:val="000000" w:themeColor="text1"/>
              </w:rPr>
              <w:t xml:space="preserve"> training and development programs to enhanc</w:t>
            </w:r>
            <w:r>
              <w:rPr>
                <w:color w:val="000000" w:themeColor="text1"/>
              </w:rPr>
              <w:t>e employee skills and knowledge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 w:rsidRPr="005F4EA9">
              <w:rPr>
                <w:color w:val="000000" w:themeColor="text1"/>
              </w:rPr>
              <w:t>Implement</w:t>
            </w:r>
            <w:r>
              <w:rPr>
                <w:color w:val="000000" w:themeColor="text1"/>
              </w:rPr>
              <w:t>ing</w:t>
            </w:r>
            <w:r w:rsidRPr="005F4EA9">
              <w:rPr>
                <w:color w:val="000000" w:themeColor="text1"/>
              </w:rPr>
              <w:t xml:space="preserve"> performance management strategies that support </w:t>
            </w:r>
            <w:r>
              <w:rPr>
                <w:color w:val="000000" w:themeColor="text1"/>
              </w:rPr>
              <w:t>employee growth and development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naging</w:t>
            </w:r>
            <w:r w:rsidRPr="005F4EA9">
              <w:rPr>
                <w:color w:val="000000" w:themeColor="text1"/>
              </w:rPr>
              <w:t xml:space="preserve"> employee relations and provide guidance and support to employees an</w:t>
            </w:r>
            <w:r>
              <w:rPr>
                <w:color w:val="000000" w:themeColor="text1"/>
              </w:rPr>
              <w:t>d managers on HR-related issues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 w:rsidRPr="005F4EA9">
              <w:rPr>
                <w:color w:val="000000" w:themeColor="text1"/>
              </w:rPr>
              <w:t>Develop</w:t>
            </w:r>
            <w:r>
              <w:rPr>
                <w:color w:val="000000" w:themeColor="text1"/>
              </w:rPr>
              <w:t>ing</w:t>
            </w:r>
            <w:r w:rsidRPr="005F4EA9">
              <w:rPr>
                <w:color w:val="000000" w:themeColor="text1"/>
              </w:rPr>
              <w:t xml:space="preserve"> and maintain</w:t>
            </w:r>
            <w:r>
              <w:rPr>
                <w:color w:val="000000" w:themeColor="text1"/>
              </w:rPr>
              <w:t>ing</w:t>
            </w:r>
            <w:r w:rsidRPr="005F4EA9">
              <w:rPr>
                <w:color w:val="000000" w:themeColor="text1"/>
              </w:rPr>
              <w:t xml:space="preserve"> HR metrics to measure t</w:t>
            </w:r>
            <w:r>
              <w:rPr>
                <w:color w:val="000000" w:themeColor="text1"/>
              </w:rPr>
              <w:t>he effectiveness of HR programs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suring</w:t>
            </w:r>
            <w:r w:rsidRPr="005F4EA9">
              <w:rPr>
                <w:color w:val="000000" w:themeColor="text1"/>
              </w:rPr>
              <w:t xml:space="preserve"> compliance with all </w:t>
            </w:r>
            <w:r>
              <w:rPr>
                <w:color w:val="000000" w:themeColor="text1"/>
              </w:rPr>
              <w:t>HR-related laws and regulations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 w:rsidRPr="005F4EA9">
              <w:rPr>
                <w:color w:val="000000" w:themeColor="text1"/>
              </w:rPr>
              <w:t>Managing the onboarding and orientation processe</w:t>
            </w:r>
            <w:r>
              <w:rPr>
                <w:color w:val="000000" w:themeColor="text1"/>
              </w:rPr>
              <w:t>s for new employees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 w:rsidRPr="005F4EA9">
              <w:rPr>
                <w:color w:val="000000" w:themeColor="text1"/>
              </w:rPr>
              <w:t>Design</w:t>
            </w:r>
            <w:r>
              <w:rPr>
                <w:color w:val="000000" w:themeColor="text1"/>
              </w:rPr>
              <w:t>ing</w:t>
            </w:r>
            <w:r w:rsidRPr="005F4EA9">
              <w:rPr>
                <w:color w:val="000000" w:themeColor="text1"/>
              </w:rPr>
              <w:t xml:space="preserve"> and implement</w:t>
            </w:r>
            <w:r>
              <w:rPr>
                <w:color w:val="000000" w:themeColor="text1"/>
              </w:rPr>
              <w:t>ing</w:t>
            </w:r>
            <w:r w:rsidRPr="005F4EA9">
              <w:rPr>
                <w:color w:val="000000" w:themeColor="text1"/>
              </w:rPr>
              <w:t xml:space="preserve"> programs to boost employee morale and cre</w:t>
            </w:r>
            <w:r>
              <w:rPr>
                <w:color w:val="000000" w:themeColor="text1"/>
              </w:rPr>
              <w:t>ate a positive work environment</w:t>
            </w:r>
            <w:bookmarkStart w:id="0" w:name="_GoBack"/>
            <w:bookmarkEnd w:id="0"/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Creating</w:t>
            </w:r>
            <w:r w:rsidRPr="005F4EA9">
              <w:rPr>
                <w:color w:val="000000" w:themeColor="text1"/>
              </w:rPr>
              <w:t xml:space="preserve"> workforce plans, succession strategies, and talent pipelines to address cu</w:t>
            </w:r>
            <w:r>
              <w:rPr>
                <w:color w:val="000000" w:themeColor="text1"/>
              </w:rPr>
              <w:t>rrent and future business needs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ind w:left="714" w:hanging="357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Updating</w:t>
            </w:r>
            <w:r w:rsidRPr="005F4EA9">
              <w:rPr>
                <w:color w:val="000000" w:themeColor="text1"/>
              </w:rPr>
              <w:t xml:space="preserve"> key HR Policies in line with the growing business requirement </w:t>
            </w:r>
          </w:p>
          <w:p w:rsidR="005F4EA9" w:rsidRPr="005F4EA9" w:rsidRDefault="005F4EA9" w:rsidP="005F4EA9">
            <w:pPr>
              <w:pStyle w:val="ListParagraph"/>
              <w:numPr>
                <w:ilvl w:val="0"/>
                <w:numId w:val="37"/>
              </w:numPr>
              <w:jc w:val="both"/>
              <w:rPr>
                <w:b/>
                <w:color w:val="000000" w:themeColor="text1"/>
              </w:rPr>
            </w:pPr>
            <w:r>
              <w:rPr>
                <w:color w:val="000000" w:themeColor="text1"/>
              </w:rPr>
              <w:t>Promoting</w:t>
            </w:r>
            <w:r w:rsidRPr="005F4EA9">
              <w:rPr>
                <w:color w:val="000000" w:themeColor="text1"/>
              </w:rPr>
              <w:t xml:space="preserve"> a culture within the organization that emphasizes respect, open dialogue, transparency, as well as diversity and inclusion</w:t>
            </w:r>
          </w:p>
          <w:p w:rsidR="005F4EA9" w:rsidRDefault="005F4EA9" w:rsidP="002B3FE6">
            <w:pPr>
              <w:spacing w:line="360" w:lineRule="auto"/>
              <w:rPr>
                <w:b/>
                <w:color w:val="000000" w:themeColor="text1"/>
              </w:rPr>
            </w:pPr>
          </w:p>
          <w:p w:rsidR="005F4EA9" w:rsidRDefault="005F4EA9" w:rsidP="002B3FE6">
            <w:pPr>
              <w:spacing w:line="360" w:lineRule="auto"/>
              <w:rPr>
                <w:b/>
                <w:color w:val="000000" w:themeColor="text1"/>
              </w:rPr>
            </w:pPr>
          </w:p>
          <w:p w:rsidR="005F4EA9" w:rsidRDefault="005F4EA9" w:rsidP="002B3FE6">
            <w:pPr>
              <w:spacing w:line="360" w:lineRule="auto"/>
              <w:rPr>
                <w:b/>
                <w:color w:val="000000" w:themeColor="text1"/>
              </w:rPr>
            </w:pPr>
          </w:p>
          <w:p w:rsidR="005F4EA9" w:rsidRDefault="005F4EA9" w:rsidP="002B3FE6">
            <w:pPr>
              <w:spacing w:line="360" w:lineRule="auto"/>
              <w:rPr>
                <w:b/>
                <w:color w:val="000000" w:themeColor="text1"/>
              </w:rPr>
            </w:pPr>
          </w:p>
          <w:p w:rsidR="00EC46A1" w:rsidRDefault="00EC46A1" w:rsidP="002B3FE6">
            <w:pPr>
              <w:spacing w:line="360" w:lineRule="auto"/>
              <w:rPr>
                <w:b/>
                <w:color w:val="000000" w:themeColor="text1"/>
              </w:rPr>
            </w:pPr>
          </w:p>
          <w:p w:rsidR="00617103" w:rsidRPr="00165E5F" w:rsidRDefault="00F51C75" w:rsidP="002B3FE6">
            <w:pPr>
              <w:spacing w:line="360" w:lineRule="auto"/>
              <w:rPr>
                <w:b/>
              </w:rPr>
            </w:pPr>
            <w:r>
              <w:rPr>
                <w:b/>
                <w:color w:val="000000" w:themeColor="text1"/>
              </w:rPr>
              <w:t>Dec</w:t>
            </w:r>
            <w:r w:rsidR="00617103" w:rsidRPr="00165E5F">
              <w:rPr>
                <w:b/>
                <w:color w:val="000000" w:themeColor="text1"/>
              </w:rPr>
              <w:t>’</w:t>
            </w:r>
            <w:r>
              <w:rPr>
                <w:b/>
              </w:rPr>
              <w:t>21</w:t>
            </w:r>
            <w:r w:rsidR="00F37A21" w:rsidRPr="00165E5F">
              <w:rPr>
                <w:b/>
              </w:rPr>
              <w:t xml:space="preserve">– </w:t>
            </w:r>
            <w:r>
              <w:rPr>
                <w:b/>
              </w:rPr>
              <w:t>Mar’23</w:t>
            </w:r>
            <w:r w:rsidR="009E0E23" w:rsidRPr="00165E5F">
              <w:rPr>
                <w:b/>
              </w:rPr>
              <w:t>|</w:t>
            </w:r>
            <w:r w:rsidR="0041377C" w:rsidRPr="00165E5F">
              <w:rPr>
                <w:b/>
              </w:rPr>
              <w:t xml:space="preserve"> </w:t>
            </w:r>
            <w:r>
              <w:t xml:space="preserve"> </w:t>
            </w:r>
            <w:r>
              <w:rPr>
                <w:b/>
              </w:rPr>
              <w:t xml:space="preserve">Health &amp; Glow </w:t>
            </w:r>
            <w:proofErr w:type="spellStart"/>
            <w:r>
              <w:rPr>
                <w:b/>
              </w:rPr>
              <w:t>Pvt</w:t>
            </w:r>
            <w:proofErr w:type="spellEnd"/>
            <w:r>
              <w:rPr>
                <w:b/>
              </w:rPr>
              <w:t xml:space="preserve"> Ltd, Bengaluru as </w:t>
            </w:r>
            <w:r w:rsidRPr="00F51C75">
              <w:rPr>
                <w:b/>
              </w:rPr>
              <w:t xml:space="preserve"> Depu</w:t>
            </w:r>
            <w:r>
              <w:rPr>
                <w:b/>
              </w:rPr>
              <w:t>ty Manager-HR</w:t>
            </w:r>
            <w:r w:rsidRPr="00F51C75">
              <w:rPr>
                <w:b/>
              </w:rPr>
              <w:t xml:space="preserve"> </w:t>
            </w:r>
            <w:r w:rsidR="007365E8" w:rsidRPr="00165E5F">
              <w:rPr>
                <w:b/>
              </w:rPr>
              <w:t xml:space="preserve">|                       </w:t>
            </w:r>
          </w:p>
          <w:p w:rsidR="00617103" w:rsidRPr="00165E5F" w:rsidRDefault="00617103" w:rsidP="0041377C">
            <w:r w:rsidRPr="00165E5F">
              <w:rPr>
                <w:b/>
              </w:rPr>
              <w:t>Key Result Areas:</w:t>
            </w:r>
          </w:p>
          <w:p w:rsidR="00F51C75" w:rsidRP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ed</w:t>
            </w:r>
            <w:r w:rsidRPr="00F51C75">
              <w:rPr>
                <w:color w:val="000000" w:themeColor="text1"/>
              </w:rPr>
              <w:t xml:space="preserve"> an organizational structure aligned with business priorities and objectives to </w:t>
            </w:r>
            <w:r>
              <w:rPr>
                <w:color w:val="000000" w:themeColor="text1"/>
              </w:rPr>
              <w:t>maximize workforce productivity</w:t>
            </w:r>
          </w:p>
          <w:p w:rsidR="00F51C75" w:rsidRP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Executed</w:t>
            </w:r>
            <w:r w:rsidRPr="00F51C75">
              <w:rPr>
                <w:color w:val="000000" w:themeColor="text1"/>
              </w:rPr>
              <w:t xml:space="preserve"> the implementation of processes, including performance management and talent development strategies, to fo</w:t>
            </w:r>
            <w:r>
              <w:rPr>
                <w:color w:val="000000" w:themeColor="text1"/>
              </w:rPr>
              <w:t>ster a high-performance culture</w:t>
            </w:r>
          </w:p>
          <w:p w:rsid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uided</w:t>
            </w:r>
            <w:r w:rsidRPr="00F51C75">
              <w:rPr>
                <w:color w:val="000000" w:themeColor="text1"/>
              </w:rPr>
              <w:t xml:space="preserve"> employees and managers about actions needed, completed the appraisal process, a</w:t>
            </w:r>
            <w:r>
              <w:rPr>
                <w:color w:val="000000" w:themeColor="text1"/>
              </w:rPr>
              <w:t>nd managed bonus disbursements</w:t>
            </w:r>
          </w:p>
          <w:p w:rsidR="00F51C75" w:rsidRPr="000B0CE7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  <w:spacing w:val="-6"/>
              </w:rPr>
            </w:pPr>
            <w:r w:rsidRPr="000B0CE7">
              <w:rPr>
                <w:color w:val="000000" w:themeColor="text1"/>
                <w:spacing w:val="-6"/>
              </w:rPr>
              <w:t>Provided guidance on merit increases and promotion proposals while tracking department-specific goal sheets and PIP records for annual appraisals</w:t>
            </w:r>
          </w:p>
          <w:p w:rsidR="00F51C75" w:rsidRP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 w:rsidRPr="00F51C75">
              <w:rPr>
                <w:color w:val="000000" w:themeColor="text1"/>
              </w:rPr>
              <w:t>Led the annual and midyear increment cycles for the entire organization and managed PIP processes, prep</w:t>
            </w:r>
            <w:r>
              <w:rPr>
                <w:color w:val="000000" w:themeColor="text1"/>
              </w:rPr>
              <w:t>aring reports for annual audits</w:t>
            </w:r>
          </w:p>
          <w:p w:rsidR="00F51C75" w:rsidRP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naged</w:t>
            </w:r>
            <w:r w:rsidRPr="00F51C75">
              <w:rPr>
                <w:color w:val="000000" w:themeColor="text1"/>
              </w:rPr>
              <w:t xml:space="preserve"> various local and global employee programs, including new learning experiences, social value i</w:t>
            </w:r>
            <w:r>
              <w:rPr>
                <w:color w:val="000000" w:themeColor="text1"/>
              </w:rPr>
              <w:t>nitiatives, and the GPTW survey</w:t>
            </w:r>
          </w:p>
          <w:p w:rsid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Administered</w:t>
            </w:r>
            <w:r w:rsidRPr="00F51C75">
              <w:rPr>
                <w:color w:val="000000" w:themeColor="text1"/>
              </w:rPr>
              <w:t xml:space="preserve"> end-to-end engagement activities and wellness programs ac</w:t>
            </w:r>
            <w:r>
              <w:rPr>
                <w:color w:val="000000" w:themeColor="text1"/>
              </w:rPr>
              <w:t>cording to the yearly calendar</w:t>
            </w:r>
          </w:p>
          <w:p w:rsid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 w:rsidRPr="00F51C75">
              <w:rPr>
                <w:color w:val="000000" w:themeColor="text1"/>
              </w:rPr>
              <w:t>D</w:t>
            </w:r>
            <w:r>
              <w:rPr>
                <w:color w:val="000000" w:themeColor="text1"/>
              </w:rPr>
              <w:t>eveloped</w:t>
            </w:r>
            <w:r w:rsidRPr="00F51C75">
              <w:rPr>
                <w:color w:val="000000" w:themeColor="text1"/>
              </w:rPr>
              <w:t xml:space="preserve"> engagement and operational budgets for Pan India and conducted quarterly Reward &amp; Recognition programs nationwide</w:t>
            </w:r>
          </w:p>
          <w:p w:rsidR="00F51C75" w:rsidRP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Supervised</w:t>
            </w:r>
            <w:r w:rsidRPr="00F51C75">
              <w:rPr>
                <w:color w:val="000000" w:themeColor="text1"/>
              </w:rPr>
              <w:t xml:space="preserve"> the employee relations program, connecting employees across Pan India through REACH, and planned and executed interna</w:t>
            </w:r>
            <w:r>
              <w:rPr>
                <w:color w:val="000000" w:themeColor="text1"/>
              </w:rPr>
              <w:t>l capacity-building initiatives</w:t>
            </w:r>
          </w:p>
          <w:p w:rsidR="00F51C75" w:rsidRPr="00F51C75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iled</w:t>
            </w:r>
            <w:r w:rsidRPr="00F51C75">
              <w:rPr>
                <w:color w:val="000000" w:themeColor="text1"/>
              </w:rPr>
              <w:t xml:space="preserve"> and shared comprehensive reports with business leaders and ensured the availability of necessary</w:t>
            </w:r>
            <w:r>
              <w:rPr>
                <w:color w:val="000000" w:themeColor="text1"/>
              </w:rPr>
              <w:t xml:space="preserve"> reports during audit processes</w:t>
            </w:r>
          </w:p>
          <w:p w:rsidR="000D179B" w:rsidRDefault="00F51C75" w:rsidP="00F51C75">
            <w:pPr>
              <w:pStyle w:val="ListParagraph"/>
              <w:numPr>
                <w:ilvl w:val="0"/>
                <w:numId w:val="30"/>
              </w:numPr>
              <w:jc w:val="both"/>
            </w:pPr>
            <w:r>
              <w:rPr>
                <w:color w:val="000000" w:themeColor="text1"/>
              </w:rPr>
              <w:t>Conducted</w:t>
            </w:r>
            <w:r w:rsidRPr="00F51C75">
              <w:rPr>
                <w:color w:val="000000" w:themeColor="text1"/>
              </w:rPr>
              <w:t xml:space="preserve"> exit interviews, analyzed attrition trends, identified themes and insights, and implemented function-wide and employee-level strategies to retain top talent</w:t>
            </w:r>
          </w:p>
          <w:p w:rsidR="0036335D" w:rsidRDefault="0036335D" w:rsidP="0036335D">
            <w:pPr>
              <w:jc w:val="both"/>
            </w:pPr>
          </w:p>
          <w:p w:rsidR="00D93E93" w:rsidRPr="00165E5F" w:rsidRDefault="000137B3" w:rsidP="00C34593">
            <w:pPr>
              <w:spacing w:after="120" w:line="220" w:lineRule="exact"/>
              <w:jc w:val="both"/>
              <w:rPr>
                <w:b/>
                <w:bCs/>
                <w:color w:val="4BACC6" w:themeColor="accent5"/>
                <w:spacing w:val="40"/>
                <w:sz w:val="24"/>
              </w:rPr>
            </w:pPr>
            <w:r w:rsidRPr="00165E5F">
              <w:rPr>
                <w:b/>
                <w:bCs/>
                <w:color w:val="4BACC6" w:themeColor="accent5"/>
                <w:spacing w:val="40"/>
                <w:sz w:val="24"/>
              </w:rPr>
              <w:t>PREVIOUS EXPERIENCE</w:t>
            </w:r>
          </w:p>
          <w:p w:rsidR="00850041" w:rsidRPr="00165E5F" w:rsidRDefault="00850041" w:rsidP="00850041">
            <w:pPr>
              <w:spacing w:line="360" w:lineRule="auto"/>
              <w:rPr>
                <w:b/>
              </w:rPr>
            </w:pPr>
            <w:r>
              <w:rPr>
                <w:b/>
                <w:color w:val="000000" w:themeColor="text1"/>
              </w:rPr>
              <w:t>Sep’18</w:t>
            </w:r>
            <w:r>
              <w:rPr>
                <w:b/>
              </w:rPr>
              <w:t>– Dec’21</w:t>
            </w:r>
            <w:r w:rsidRPr="00165E5F">
              <w:rPr>
                <w:b/>
              </w:rPr>
              <w:t>|</w:t>
            </w:r>
            <w:r w:rsidRPr="00165E5F">
              <w:t xml:space="preserve"> </w:t>
            </w:r>
            <w:r>
              <w:rPr>
                <w:b/>
              </w:rPr>
              <w:t xml:space="preserve">SELCO Foundation, Bengaluru as </w:t>
            </w:r>
            <w:r w:rsidRPr="00850041">
              <w:rPr>
                <w:b/>
              </w:rPr>
              <w:t>Assistant Mana</w:t>
            </w:r>
            <w:r>
              <w:rPr>
                <w:b/>
              </w:rPr>
              <w:t>ger-HR</w:t>
            </w:r>
            <w:r w:rsidRPr="00850041">
              <w:rPr>
                <w:b/>
              </w:rPr>
              <w:t xml:space="preserve"> </w:t>
            </w:r>
            <w:r w:rsidRPr="00165E5F">
              <w:rPr>
                <w:b/>
              </w:rPr>
              <w:t>|</w:t>
            </w:r>
          </w:p>
          <w:p w:rsidR="00850041" w:rsidRDefault="00850041" w:rsidP="00850041">
            <w:pPr>
              <w:rPr>
                <w:b/>
              </w:rPr>
            </w:pPr>
            <w:r w:rsidRPr="00165E5F">
              <w:rPr>
                <w:b/>
              </w:rPr>
              <w:t>Key Result Areas: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Developed budgets for HR recruitment and administrative activities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Led administrative benefits and vendor management, fostering a project-oriented organizational culture. Defined action plans and cultivated project competencies within the HR unit.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Orchestrated seamless and efficient onboarding processes and managed the entire employee lifecycle. Led and managed the end-to-end recruitment cycle, from sourcing to closing, for filling open positions as needed.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Evaluated and updated various HR policies, including the HR Manual, COI, CV_AA, POSH, Anti-bribery Policies, and Car Lease policy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Worked as an ICC member in addressing sexual harassment issues and ensured the submission of the ICC Annual Report to the District Commissioner's office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Managed all issues, conflicts, and grievances with the utmost confidentiality, professionalism, and sensitivity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Designed the Performance Management System (PMS) cycle, encompassing performance planning, training, review processes, and recognition programs to meet individual and organizational goals</w:t>
            </w:r>
          </w:p>
          <w:p w:rsidR="000B0CE7" w:rsidRP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  <w:rPr>
                <w:spacing w:val="-6"/>
              </w:rPr>
            </w:pPr>
            <w:r w:rsidRPr="000B0CE7">
              <w:rPr>
                <w:spacing w:val="-6"/>
              </w:rPr>
              <w:t>Directed the execution of performance management activities, including annual and mid-year promotions and feedback sessions with adherence to timelines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Created and implemented the exit process, including understanding the reasons for employee resignations and gen</w:t>
            </w:r>
            <w:r w:rsidR="008269F5">
              <w:t>erating attrition ratio reports</w:t>
            </w:r>
          </w:p>
          <w:p w:rsidR="000B0CE7" w:rsidRDefault="000B0CE7" w:rsidP="000B0CE7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Administered the processing of Full &amp; Final settlements, gratuity, leave encashment, and timely issuance of r</w:t>
            </w:r>
            <w:r w:rsidR="008269F5">
              <w:t>elieving and experience letters</w:t>
            </w:r>
          </w:p>
          <w:p w:rsidR="008269F5" w:rsidRDefault="008269F5" w:rsidP="008269F5">
            <w:pPr>
              <w:jc w:val="both"/>
              <w:rPr>
                <w:b/>
              </w:rPr>
            </w:pPr>
            <w:r>
              <w:rPr>
                <w:b/>
              </w:rPr>
              <w:t>Highlights</w:t>
            </w:r>
            <w:r w:rsidRPr="008269F5">
              <w:rPr>
                <w:b/>
              </w:rPr>
              <w:t>:</w:t>
            </w:r>
          </w:p>
          <w:p w:rsidR="008269F5" w:rsidRDefault="008269F5" w:rsidP="008269F5">
            <w:pPr>
              <w:pStyle w:val="ListParagraph"/>
              <w:numPr>
                <w:ilvl w:val="0"/>
                <w:numId w:val="36"/>
              </w:numPr>
              <w:jc w:val="both"/>
            </w:pPr>
            <w:r w:rsidRPr="008269F5">
              <w:t>Proven excellence in managing</w:t>
            </w:r>
            <w:r w:rsidRPr="008269F5">
              <w:rPr>
                <w:b/>
              </w:rPr>
              <w:t xml:space="preserve"> Interview assessment method, Checklist method</w:t>
            </w:r>
            <w:r>
              <w:rPr>
                <w:b/>
              </w:rPr>
              <w:t>, Statutory audit</w:t>
            </w:r>
            <w:r w:rsidRPr="008269F5">
              <w:rPr>
                <w:b/>
              </w:rPr>
              <w:t xml:space="preserve"> and </w:t>
            </w:r>
            <w:r>
              <w:t xml:space="preserve"> </w:t>
            </w:r>
            <w:r w:rsidRPr="008269F5">
              <w:rPr>
                <w:b/>
              </w:rPr>
              <w:t>360° appraisal method</w:t>
            </w:r>
          </w:p>
          <w:p w:rsidR="00F51C75" w:rsidRDefault="00F51C75" w:rsidP="00F51C75">
            <w:pPr>
              <w:pStyle w:val="ListParagraph"/>
              <w:ind w:left="360"/>
              <w:jc w:val="both"/>
              <w:rPr>
                <w:color w:val="000000" w:themeColor="text1"/>
              </w:rPr>
            </w:pPr>
          </w:p>
          <w:p w:rsidR="00EC46A1" w:rsidRDefault="00EC46A1" w:rsidP="00F51C75">
            <w:pPr>
              <w:pStyle w:val="ListParagraph"/>
              <w:ind w:left="360"/>
              <w:jc w:val="both"/>
              <w:rPr>
                <w:color w:val="000000" w:themeColor="text1"/>
              </w:rPr>
            </w:pPr>
          </w:p>
          <w:p w:rsidR="00312D19" w:rsidRPr="00165E5F" w:rsidRDefault="00D6101D" w:rsidP="00BD5013">
            <w:pPr>
              <w:spacing w:line="360" w:lineRule="auto"/>
              <w:rPr>
                <w:b/>
              </w:rPr>
            </w:pPr>
            <w:r>
              <w:rPr>
                <w:b/>
                <w:color w:val="000000" w:themeColor="text1"/>
              </w:rPr>
              <w:t>N</w:t>
            </w:r>
            <w:r w:rsidR="00850041">
              <w:rPr>
                <w:b/>
                <w:color w:val="000000" w:themeColor="text1"/>
              </w:rPr>
              <w:t>ov’17</w:t>
            </w:r>
            <w:r w:rsidR="00850041">
              <w:rPr>
                <w:b/>
              </w:rPr>
              <w:t>– Jul’18</w:t>
            </w:r>
            <w:r w:rsidR="000137B3" w:rsidRPr="00165E5F">
              <w:rPr>
                <w:b/>
              </w:rPr>
              <w:t>|</w:t>
            </w:r>
            <w:r w:rsidR="000D7F08" w:rsidRPr="00165E5F">
              <w:t xml:space="preserve"> </w:t>
            </w:r>
            <w:r w:rsidR="00850041" w:rsidRPr="00850041">
              <w:rPr>
                <w:b/>
              </w:rPr>
              <w:t>Integration Infotech, Pune</w:t>
            </w:r>
            <w:r w:rsidR="00850041">
              <w:rPr>
                <w:b/>
              </w:rPr>
              <w:t xml:space="preserve"> as </w:t>
            </w:r>
            <w:r w:rsidR="00850041" w:rsidRPr="00850041">
              <w:rPr>
                <w:b/>
              </w:rPr>
              <w:t xml:space="preserve"> </w:t>
            </w:r>
            <w:proofErr w:type="spellStart"/>
            <w:r w:rsidR="00850041">
              <w:rPr>
                <w:b/>
              </w:rPr>
              <w:t>Sr</w:t>
            </w:r>
            <w:proofErr w:type="spellEnd"/>
            <w:r w:rsidR="00850041">
              <w:rPr>
                <w:b/>
              </w:rPr>
              <w:t xml:space="preserve"> HR Executive</w:t>
            </w:r>
            <w:r w:rsidR="00850041" w:rsidRPr="00850041">
              <w:rPr>
                <w:b/>
              </w:rPr>
              <w:t xml:space="preserve"> </w:t>
            </w:r>
            <w:r w:rsidR="00423739" w:rsidRPr="00165E5F">
              <w:rPr>
                <w:b/>
              </w:rPr>
              <w:t>|</w:t>
            </w:r>
          </w:p>
          <w:p w:rsidR="00202B74" w:rsidRPr="00165E5F" w:rsidRDefault="00202B74" w:rsidP="00202B74">
            <w:pPr>
              <w:rPr>
                <w:b/>
              </w:rPr>
            </w:pPr>
            <w:r w:rsidRPr="00165E5F">
              <w:rPr>
                <w:b/>
              </w:rPr>
              <w:t>Key Result Areas:</w:t>
            </w:r>
          </w:p>
          <w:p w:rsidR="00202B74" w:rsidRDefault="00850041" w:rsidP="00F51C75">
            <w:pPr>
              <w:pStyle w:val="ListParagraph"/>
              <w:numPr>
                <w:ilvl w:val="0"/>
                <w:numId w:val="30"/>
              </w:numPr>
              <w:jc w:val="both"/>
            </w:pPr>
            <w:r>
              <w:t xml:space="preserve">Led Talent Management, </w:t>
            </w:r>
            <w:r w:rsidRPr="00850041">
              <w:t>Employee Life Cycle with strategi</w:t>
            </w:r>
            <w:r>
              <w:t xml:space="preserve">c onboarding (Hire to Retire), Payroll, Retention Management, Employee engagement and </w:t>
            </w:r>
            <w:r w:rsidRPr="00850041">
              <w:t xml:space="preserve"> Performance Management</w:t>
            </w:r>
          </w:p>
          <w:p w:rsidR="00850041" w:rsidRDefault="00850041" w:rsidP="00850041">
            <w:pPr>
              <w:jc w:val="both"/>
            </w:pPr>
          </w:p>
          <w:p w:rsidR="00850041" w:rsidRPr="00165E5F" w:rsidRDefault="00850041" w:rsidP="00850041">
            <w:pPr>
              <w:spacing w:line="360" w:lineRule="auto"/>
              <w:rPr>
                <w:b/>
              </w:rPr>
            </w:pPr>
            <w:r>
              <w:rPr>
                <w:b/>
                <w:color w:val="000000" w:themeColor="text1"/>
              </w:rPr>
              <w:t>Dec’15</w:t>
            </w:r>
            <w:r>
              <w:rPr>
                <w:b/>
              </w:rPr>
              <w:t>– Aug’17</w:t>
            </w:r>
            <w:r w:rsidRPr="00165E5F">
              <w:rPr>
                <w:b/>
              </w:rPr>
              <w:t>|</w:t>
            </w:r>
            <w:r w:rsidRPr="00165E5F">
              <w:t xml:space="preserve"> </w:t>
            </w:r>
            <w:r>
              <w:rPr>
                <w:b/>
              </w:rPr>
              <w:t xml:space="preserve">Aditi Staffing, Bengaluru as </w:t>
            </w:r>
            <w:proofErr w:type="spellStart"/>
            <w:r>
              <w:rPr>
                <w:b/>
              </w:rPr>
              <w:t>Sr</w:t>
            </w:r>
            <w:proofErr w:type="spellEnd"/>
            <w:r>
              <w:rPr>
                <w:b/>
              </w:rPr>
              <w:t xml:space="preserve"> Technical Recruiter</w:t>
            </w:r>
            <w:r w:rsidRPr="00850041">
              <w:rPr>
                <w:b/>
              </w:rPr>
              <w:t xml:space="preserve"> </w:t>
            </w:r>
            <w:r w:rsidRPr="00165E5F">
              <w:rPr>
                <w:b/>
              </w:rPr>
              <w:t>|</w:t>
            </w:r>
          </w:p>
          <w:p w:rsidR="00850041" w:rsidRPr="00165E5F" w:rsidRDefault="00850041" w:rsidP="00850041">
            <w:pPr>
              <w:rPr>
                <w:b/>
              </w:rPr>
            </w:pPr>
            <w:r w:rsidRPr="00165E5F">
              <w:rPr>
                <w:b/>
              </w:rPr>
              <w:t>Key Result Areas:</w:t>
            </w:r>
          </w:p>
          <w:p w:rsidR="00850041" w:rsidRDefault="00850041" w:rsidP="000B0CE7">
            <w:pPr>
              <w:pStyle w:val="ListParagraph"/>
              <w:numPr>
                <w:ilvl w:val="0"/>
                <w:numId w:val="30"/>
              </w:numPr>
              <w:jc w:val="both"/>
            </w:pPr>
            <w:r>
              <w:t>Directed End to End Talent Management, Stakeholder Management, MIS Report,</w:t>
            </w:r>
            <w:r w:rsidRPr="00850041">
              <w:t xml:space="preserve"> Strategic planning of attracting talent pool</w:t>
            </w:r>
          </w:p>
          <w:p w:rsidR="000B0CE7" w:rsidRPr="00850041" w:rsidRDefault="000B0CE7" w:rsidP="0056193E">
            <w:pPr>
              <w:pStyle w:val="ListParagraph"/>
              <w:ind w:left="360"/>
              <w:jc w:val="both"/>
            </w:pPr>
          </w:p>
          <w:p w:rsidR="00312D19" w:rsidRPr="00165E5F" w:rsidRDefault="0036335D" w:rsidP="00BD5013">
            <w:pPr>
              <w:spacing w:line="360" w:lineRule="auto"/>
              <w:rPr>
                <w:b/>
              </w:rPr>
            </w:pPr>
            <w:r>
              <w:rPr>
                <w:b/>
                <w:color w:val="000000" w:themeColor="text1"/>
              </w:rPr>
              <w:t>Aug’14</w:t>
            </w:r>
            <w:r>
              <w:rPr>
                <w:b/>
              </w:rPr>
              <w:t>– Oct’15</w:t>
            </w:r>
            <w:r w:rsidR="00312D19" w:rsidRPr="00165E5F">
              <w:rPr>
                <w:b/>
              </w:rPr>
              <w:t>|</w:t>
            </w:r>
            <w:r w:rsidR="00312D19" w:rsidRPr="00165E5F">
              <w:t xml:space="preserve"> </w:t>
            </w:r>
            <w:proofErr w:type="spellStart"/>
            <w:r w:rsidRPr="0036335D">
              <w:rPr>
                <w:b/>
              </w:rPr>
              <w:t>Infollact</w:t>
            </w:r>
            <w:proofErr w:type="spellEnd"/>
            <w:r w:rsidRPr="0036335D">
              <w:rPr>
                <w:b/>
              </w:rPr>
              <w:t xml:space="preserve"> LLC , Ahmedabad </w:t>
            </w:r>
            <w:r>
              <w:rPr>
                <w:b/>
              </w:rPr>
              <w:t xml:space="preserve"> as </w:t>
            </w:r>
            <w:r w:rsidRPr="0036335D">
              <w:rPr>
                <w:b/>
              </w:rPr>
              <w:t xml:space="preserve"> </w:t>
            </w:r>
            <w:r>
              <w:rPr>
                <w:b/>
              </w:rPr>
              <w:t xml:space="preserve">Recruiter </w:t>
            </w:r>
            <w:r w:rsidR="00312D19" w:rsidRPr="00165E5F">
              <w:rPr>
                <w:b/>
              </w:rPr>
              <w:t>|</w:t>
            </w:r>
          </w:p>
          <w:p w:rsidR="00850041" w:rsidRPr="00165E5F" w:rsidRDefault="00850041" w:rsidP="00850041">
            <w:pPr>
              <w:rPr>
                <w:b/>
              </w:rPr>
            </w:pPr>
            <w:r w:rsidRPr="00165E5F">
              <w:rPr>
                <w:b/>
              </w:rPr>
              <w:t>Key Result Areas:</w:t>
            </w:r>
          </w:p>
          <w:p w:rsidR="00D91AA5" w:rsidRPr="008269F5" w:rsidRDefault="00850041" w:rsidP="0036335D">
            <w:pPr>
              <w:pStyle w:val="ListParagraph"/>
              <w:numPr>
                <w:ilvl w:val="0"/>
                <w:numId w:val="30"/>
              </w:numPr>
              <w:spacing w:line="360" w:lineRule="auto"/>
              <w:jc w:val="both"/>
            </w:pPr>
            <w:r w:rsidRPr="00850041">
              <w:t>Managed End to End Talent Operations</w:t>
            </w:r>
          </w:p>
        </w:tc>
      </w:tr>
    </w:tbl>
    <w:p w:rsidR="00156AE1" w:rsidRDefault="00156AE1" w:rsidP="000D179B">
      <w:pPr>
        <w:spacing w:after="0" w:line="240" w:lineRule="auto"/>
        <w:jc w:val="both"/>
        <w:rPr>
          <w:rFonts w:eastAsia="Calibri" w:cstheme="minorHAnsi"/>
          <w:b/>
          <w:color w:val="000000" w:themeColor="text1"/>
        </w:rPr>
      </w:pPr>
    </w:p>
    <w:sectPr w:rsidR="00156AE1" w:rsidSect="00AB1D2D">
      <w:pgSz w:w="11906" w:h="16838" w:code="9"/>
      <w:pgMar w:top="0" w:right="282" w:bottom="0" w:left="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C3B83B" w15:done="0"/>
  <w15:commentEx w15:paraId="226D48B5" w15:done="0"/>
  <w15:commentEx w15:paraId="2D9144B0" w15:done="0"/>
  <w15:commentEx w15:paraId="41CEEBAD" w15:done="0"/>
  <w15:commentEx w15:paraId="41EB4039" w15:done="0"/>
  <w15:commentEx w15:paraId="785EA62F" w15:done="0"/>
  <w15:commentEx w15:paraId="62BE2B36" w15:done="0"/>
  <w15:commentEx w15:paraId="132AA414" w15:done="0"/>
  <w15:commentEx w15:paraId="6BEDE16D" w15:done="0"/>
  <w15:commentEx w15:paraId="101D2175" w15:done="0"/>
  <w15:commentEx w15:paraId="4FC582B7" w15:done="0"/>
  <w15:commentEx w15:paraId="51BAD8A6" w15:done="0"/>
  <w15:commentEx w15:paraId="1D80735F" w15:done="0"/>
  <w15:commentEx w15:paraId="63201F4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2pt;height:12pt" o:bullet="t">
        <v:imagedata r:id="rId1" o:title="bullet"/>
      </v:shape>
    </w:pict>
  </w:numPicBullet>
  <w:abstractNum w:abstractNumId="0">
    <w:nsid w:val="02C872EF"/>
    <w:multiLevelType w:val="hybridMultilevel"/>
    <w:tmpl w:val="3C54E5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6AC2A49"/>
    <w:multiLevelType w:val="hybridMultilevel"/>
    <w:tmpl w:val="5D46ABBE"/>
    <w:lvl w:ilvl="0" w:tplc="7B2A97D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24D83"/>
    <w:multiLevelType w:val="hybridMultilevel"/>
    <w:tmpl w:val="D4C8B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EC28BB"/>
    <w:multiLevelType w:val="hybridMultilevel"/>
    <w:tmpl w:val="7D721112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0CF078DF"/>
    <w:multiLevelType w:val="hybridMultilevel"/>
    <w:tmpl w:val="340C3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D6B7310"/>
    <w:multiLevelType w:val="hybridMultilevel"/>
    <w:tmpl w:val="0AA00E32"/>
    <w:lvl w:ilvl="0" w:tplc="17741E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9E3DD8"/>
    <w:multiLevelType w:val="hybridMultilevel"/>
    <w:tmpl w:val="90AED93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>
    <w:nsid w:val="12D364BC"/>
    <w:multiLevelType w:val="hybridMultilevel"/>
    <w:tmpl w:val="BBE24E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E571B68"/>
    <w:multiLevelType w:val="hybridMultilevel"/>
    <w:tmpl w:val="535C89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1D227F6"/>
    <w:multiLevelType w:val="hybridMultilevel"/>
    <w:tmpl w:val="A0FA2C2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>
    <w:nsid w:val="288F1F03"/>
    <w:multiLevelType w:val="hybridMultilevel"/>
    <w:tmpl w:val="D8163DC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>
    <w:nsid w:val="28C07712"/>
    <w:multiLevelType w:val="singleLevel"/>
    <w:tmpl w:val="9D067DF8"/>
    <w:lvl w:ilvl="0">
      <w:start w:val="1"/>
      <w:numFmt w:val="bullet"/>
      <w:lvlText w:val=""/>
      <w:lvlJc w:val="left"/>
      <w:pPr>
        <w:tabs>
          <w:tab w:val="left" w:pos="0"/>
        </w:tabs>
        <w:ind w:left="1920" w:hanging="360"/>
      </w:pPr>
      <w:rPr>
        <w:rFonts w:ascii="Wingdings" w:hAnsi="Wingdings"/>
      </w:rPr>
    </w:lvl>
  </w:abstractNum>
  <w:abstractNum w:abstractNumId="12">
    <w:nsid w:val="2A2171EF"/>
    <w:multiLevelType w:val="hybridMultilevel"/>
    <w:tmpl w:val="434E60E2"/>
    <w:lvl w:ilvl="0" w:tplc="0409000B">
      <w:start w:val="1"/>
      <w:numFmt w:val="bullet"/>
      <w:lvlText w:val=""/>
      <w:lvlJc w:val="left"/>
      <w:pPr>
        <w:ind w:left="15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3">
    <w:nsid w:val="2BCA12A6"/>
    <w:multiLevelType w:val="hybridMultilevel"/>
    <w:tmpl w:val="525020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0D93A96"/>
    <w:multiLevelType w:val="hybridMultilevel"/>
    <w:tmpl w:val="81D8D2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5">
    <w:nsid w:val="3459651F"/>
    <w:multiLevelType w:val="hybridMultilevel"/>
    <w:tmpl w:val="4AF4C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A7E41EC"/>
    <w:multiLevelType w:val="hybridMultilevel"/>
    <w:tmpl w:val="7AF6A5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BB53FDE"/>
    <w:multiLevelType w:val="hybridMultilevel"/>
    <w:tmpl w:val="F640BD4E"/>
    <w:lvl w:ilvl="0" w:tplc="0409000B">
      <w:start w:val="1"/>
      <w:numFmt w:val="bullet"/>
      <w:lvlText w:val=""/>
      <w:lvlJc w:val="left"/>
      <w:pPr>
        <w:ind w:left="15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8">
    <w:nsid w:val="3EC956D2"/>
    <w:multiLevelType w:val="hybridMultilevel"/>
    <w:tmpl w:val="0C463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D05054"/>
    <w:multiLevelType w:val="hybridMultilevel"/>
    <w:tmpl w:val="E5A2124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>
    <w:nsid w:val="406525E0"/>
    <w:multiLevelType w:val="hybridMultilevel"/>
    <w:tmpl w:val="85044C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10234A2"/>
    <w:multiLevelType w:val="hybridMultilevel"/>
    <w:tmpl w:val="1E6A3F1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3957C57"/>
    <w:multiLevelType w:val="hybridMultilevel"/>
    <w:tmpl w:val="AC48E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6C4098F"/>
    <w:multiLevelType w:val="hybridMultilevel"/>
    <w:tmpl w:val="B27859F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B0B1BA1"/>
    <w:multiLevelType w:val="hybridMultilevel"/>
    <w:tmpl w:val="4774C1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D160073"/>
    <w:multiLevelType w:val="hybridMultilevel"/>
    <w:tmpl w:val="F7AAF81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12D63F5"/>
    <w:multiLevelType w:val="hybridMultilevel"/>
    <w:tmpl w:val="EC761206"/>
    <w:lvl w:ilvl="0" w:tplc="243086A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5496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7AF24A8"/>
    <w:multiLevelType w:val="hybridMultilevel"/>
    <w:tmpl w:val="0C72F2A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CC77567"/>
    <w:multiLevelType w:val="hybridMultilevel"/>
    <w:tmpl w:val="73BA4B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DF269F5"/>
    <w:multiLevelType w:val="hybridMultilevel"/>
    <w:tmpl w:val="47EA7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3167DCF"/>
    <w:multiLevelType w:val="hybridMultilevel"/>
    <w:tmpl w:val="807A5C0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>
    <w:nsid w:val="66911A33"/>
    <w:multiLevelType w:val="hybridMultilevel"/>
    <w:tmpl w:val="A484E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A3C52DA"/>
    <w:multiLevelType w:val="hybridMultilevel"/>
    <w:tmpl w:val="8514E6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DF76F5C"/>
    <w:multiLevelType w:val="hybridMultilevel"/>
    <w:tmpl w:val="FA24F4F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009493E"/>
    <w:multiLevelType w:val="hybridMultilevel"/>
    <w:tmpl w:val="3B024EF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78FA5703"/>
    <w:multiLevelType w:val="hybridMultilevel"/>
    <w:tmpl w:val="A580A3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A1663B2"/>
    <w:multiLevelType w:val="hybridMultilevel"/>
    <w:tmpl w:val="C9622EB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>
    <w:nsid w:val="7FD27FB3"/>
    <w:multiLevelType w:val="hybridMultilevel"/>
    <w:tmpl w:val="9612D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"/>
  </w:num>
  <w:num w:numId="3">
    <w:abstractNumId w:val="12"/>
  </w:num>
  <w:num w:numId="4">
    <w:abstractNumId w:val="17"/>
  </w:num>
  <w:num w:numId="5">
    <w:abstractNumId w:val="27"/>
  </w:num>
  <w:num w:numId="6">
    <w:abstractNumId w:val="21"/>
  </w:num>
  <w:num w:numId="7">
    <w:abstractNumId w:val="25"/>
  </w:num>
  <w:num w:numId="8">
    <w:abstractNumId w:val="33"/>
  </w:num>
  <w:num w:numId="9">
    <w:abstractNumId w:val="16"/>
  </w:num>
  <w:num w:numId="10">
    <w:abstractNumId w:val="29"/>
  </w:num>
  <w:num w:numId="11">
    <w:abstractNumId w:val="14"/>
  </w:num>
  <w:num w:numId="12">
    <w:abstractNumId w:val="6"/>
  </w:num>
  <w:num w:numId="13">
    <w:abstractNumId w:val="2"/>
  </w:num>
  <w:num w:numId="14">
    <w:abstractNumId w:val="22"/>
  </w:num>
  <w:num w:numId="15">
    <w:abstractNumId w:val="31"/>
  </w:num>
  <w:num w:numId="16">
    <w:abstractNumId w:val="13"/>
  </w:num>
  <w:num w:numId="17">
    <w:abstractNumId w:val="7"/>
  </w:num>
  <w:num w:numId="18">
    <w:abstractNumId w:val="20"/>
  </w:num>
  <w:num w:numId="19">
    <w:abstractNumId w:val="9"/>
  </w:num>
  <w:num w:numId="20">
    <w:abstractNumId w:val="36"/>
  </w:num>
  <w:num w:numId="21">
    <w:abstractNumId w:val="30"/>
  </w:num>
  <w:num w:numId="22">
    <w:abstractNumId w:val="19"/>
  </w:num>
  <w:num w:numId="23">
    <w:abstractNumId w:val="10"/>
  </w:num>
  <w:num w:numId="24">
    <w:abstractNumId w:val="11"/>
  </w:num>
  <w:num w:numId="25">
    <w:abstractNumId w:val="23"/>
  </w:num>
  <w:num w:numId="26">
    <w:abstractNumId w:val="24"/>
  </w:num>
  <w:num w:numId="27">
    <w:abstractNumId w:val="32"/>
  </w:num>
  <w:num w:numId="28">
    <w:abstractNumId w:val="8"/>
  </w:num>
  <w:num w:numId="29">
    <w:abstractNumId w:val="4"/>
  </w:num>
  <w:num w:numId="30">
    <w:abstractNumId w:val="28"/>
  </w:num>
  <w:num w:numId="31">
    <w:abstractNumId w:val="26"/>
  </w:num>
  <w:num w:numId="32">
    <w:abstractNumId w:val="34"/>
  </w:num>
  <w:num w:numId="33">
    <w:abstractNumId w:val="5"/>
  </w:num>
  <w:num w:numId="34">
    <w:abstractNumId w:val="0"/>
  </w:num>
  <w:num w:numId="35">
    <w:abstractNumId w:val="35"/>
  </w:num>
  <w:num w:numId="36">
    <w:abstractNumId w:val="37"/>
  </w:num>
  <w:num w:numId="37">
    <w:abstractNumId w:val="18"/>
  </w:num>
  <w:num w:numId="38">
    <w:abstractNumId w:val="1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ivya Srivastava">
    <w15:presenceInfo w15:providerId="AD" w15:userId="S-1-5-21-3987594245-2617668953-2445150210-1082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MawFADymo6MtAAAA"/>
  </w:docVars>
  <w:rsids>
    <w:rsidRoot w:val="00D070C7"/>
    <w:rsid w:val="0000162E"/>
    <w:rsid w:val="00001C00"/>
    <w:rsid w:val="000040BF"/>
    <w:rsid w:val="000043A4"/>
    <w:rsid w:val="000107E1"/>
    <w:rsid w:val="000137B3"/>
    <w:rsid w:val="00016987"/>
    <w:rsid w:val="0002017B"/>
    <w:rsid w:val="00022D6A"/>
    <w:rsid w:val="00023371"/>
    <w:rsid w:val="000244E4"/>
    <w:rsid w:val="00027412"/>
    <w:rsid w:val="00030EA3"/>
    <w:rsid w:val="00031C87"/>
    <w:rsid w:val="00041A8A"/>
    <w:rsid w:val="00051EFE"/>
    <w:rsid w:val="00054217"/>
    <w:rsid w:val="00063AF1"/>
    <w:rsid w:val="0006696C"/>
    <w:rsid w:val="00073119"/>
    <w:rsid w:val="00084BF4"/>
    <w:rsid w:val="00085CB0"/>
    <w:rsid w:val="00086965"/>
    <w:rsid w:val="00093E4D"/>
    <w:rsid w:val="000A5D11"/>
    <w:rsid w:val="000B0CE7"/>
    <w:rsid w:val="000B6DED"/>
    <w:rsid w:val="000C0691"/>
    <w:rsid w:val="000C1E54"/>
    <w:rsid w:val="000C200E"/>
    <w:rsid w:val="000D179B"/>
    <w:rsid w:val="000D1D44"/>
    <w:rsid w:val="000D62AA"/>
    <w:rsid w:val="000D777F"/>
    <w:rsid w:val="000D7F08"/>
    <w:rsid w:val="000E087F"/>
    <w:rsid w:val="000E1411"/>
    <w:rsid w:val="000E5DCB"/>
    <w:rsid w:val="000E6A22"/>
    <w:rsid w:val="000E77CF"/>
    <w:rsid w:val="000F0E1F"/>
    <w:rsid w:val="000F3D3A"/>
    <w:rsid w:val="001054B0"/>
    <w:rsid w:val="00111F2F"/>
    <w:rsid w:val="0011258F"/>
    <w:rsid w:val="00113DEE"/>
    <w:rsid w:val="00116280"/>
    <w:rsid w:val="00121373"/>
    <w:rsid w:val="001246D5"/>
    <w:rsid w:val="00135663"/>
    <w:rsid w:val="00140001"/>
    <w:rsid w:val="0014139B"/>
    <w:rsid w:val="00150FDF"/>
    <w:rsid w:val="00156AE1"/>
    <w:rsid w:val="00160EC9"/>
    <w:rsid w:val="00164708"/>
    <w:rsid w:val="00165D68"/>
    <w:rsid w:val="00165E5F"/>
    <w:rsid w:val="00166605"/>
    <w:rsid w:val="001778C4"/>
    <w:rsid w:val="00182636"/>
    <w:rsid w:val="00187321"/>
    <w:rsid w:val="00190C97"/>
    <w:rsid w:val="00195BAD"/>
    <w:rsid w:val="00197CDB"/>
    <w:rsid w:val="001A11D9"/>
    <w:rsid w:val="001A6EFC"/>
    <w:rsid w:val="001B0B10"/>
    <w:rsid w:val="001B2C9E"/>
    <w:rsid w:val="001B54CE"/>
    <w:rsid w:val="001B5CB3"/>
    <w:rsid w:val="001C2465"/>
    <w:rsid w:val="001D5D18"/>
    <w:rsid w:val="001E5EB9"/>
    <w:rsid w:val="001E6FF2"/>
    <w:rsid w:val="001E7456"/>
    <w:rsid w:val="001F4E2E"/>
    <w:rsid w:val="001F5E02"/>
    <w:rsid w:val="001F69A9"/>
    <w:rsid w:val="001F7D33"/>
    <w:rsid w:val="00202B74"/>
    <w:rsid w:val="00205069"/>
    <w:rsid w:val="00206B5C"/>
    <w:rsid w:val="00214D4B"/>
    <w:rsid w:val="0021567B"/>
    <w:rsid w:val="00215CB8"/>
    <w:rsid w:val="00217DF4"/>
    <w:rsid w:val="00217E7C"/>
    <w:rsid w:val="00235D12"/>
    <w:rsid w:val="002361E4"/>
    <w:rsid w:val="00237DFB"/>
    <w:rsid w:val="00251DF5"/>
    <w:rsid w:val="002531B6"/>
    <w:rsid w:val="00261375"/>
    <w:rsid w:val="00261D09"/>
    <w:rsid w:val="00273963"/>
    <w:rsid w:val="00273F5F"/>
    <w:rsid w:val="00275692"/>
    <w:rsid w:val="00277087"/>
    <w:rsid w:val="0028206B"/>
    <w:rsid w:val="002849D9"/>
    <w:rsid w:val="00287737"/>
    <w:rsid w:val="002A0D21"/>
    <w:rsid w:val="002A1B50"/>
    <w:rsid w:val="002A315A"/>
    <w:rsid w:val="002A5D40"/>
    <w:rsid w:val="002B13F7"/>
    <w:rsid w:val="002B3FE6"/>
    <w:rsid w:val="002D0669"/>
    <w:rsid w:val="002D1531"/>
    <w:rsid w:val="002D242C"/>
    <w:rsid w:val="002D6689"/>
    <w:rsid w:val="002E49DF"/>
    <w:rsid w:val="002F3A7A"/>
    <w:rsid w:val="003006D6"/>
    <w:rsid w:val="0030304E"/>
    <w:rsid w:val="00312D19"/>
    <w:rsid w:val="0033040E"/>
    <w:rsid w:val="003352FD"/>
    <w:rsid w:val="00336218"/>
    <w:rsid w:val="003418CA"/>
    <w:rsid w:val="00342496"/>
    <w:rsid w:val="00342EC9"/>
    <w:rsid w:val="0034403F"/>
    <w:rsid w:val="00345B23"/>
    <w:rsid w:val="00347A27"/>
    <w:rsid w:val="00351515"/>
    <w:rsid w:val="00352404"/>
    <w:rsid w:val="0035380D"/>
    <w:rsid w:val="003562FE"/>
    <w:rsid w:val="0036335D"/>
    <w:rsid w:val="00363CFC"/>
    <w:rsid w:val="003665D9"/>
    <w:rsid w:val="00370F82"/>
    <w:rsid w:val="00376A4F"/>
    <w:rsid w:val="003804AE"/>
    <w:rsid w:val="00381710"/>
    <w:rsid w:val="00384BF7"/>
    <w:rsid w:val="00384E13"/>
    <w:rsid w:val="00385366"/>
    <w:rsid w:val="003866B1"/>
    <w:rsid w:val="00394150"/>
    <w:rsid w:val="00395A41"/>
    <w:rsid w:val="003A5F13"/>
    <w:rsid w:val="003A68F8"/>
    <w:rsid w:val="003A7ED8"/>
    <w:rsid w:val="003B072D"/>
    <w:rsid w:val="003C27DC"/>
    <w:rsid w:val="003C428E"/>
    <w:rsid w:val="003C72E5"/>
    <w:rsid w:val="003D456A"/>
    <w:rsid w:val="003D6281"/>
    <w:rsid w:val="003D762D"/>
    <w:rsid w:val="003D7EA0"/>
    <w:rsid w:val="003E32CC"/>
    <w:rsid w:val="003F6903"/>
    <w:rsid w:val="00403C5B"/>
    <w:rsid w:val="00405C6F"/>
    <w:rsid w:val="004103E1"/>
    <w:rsid w:val="0041377C"/>
    <w:rsid w:val="00423739"/>
    <w:rsid w:val="00423862"/>
    <w:rsid w:val="0043013F"/>
    <w:rsid w:val="004421F5"/>
    <w:rsid w:val="0044465F"/>
    <w:rsid w:val="00445143"/>
    <w:rsid w:val="004465C6"/>
    <w:rsid w:val="00460A02"/>
    <w:rsid w:val="00466103"/>
    <w:rsid w:val="00481E67"/>
    <w:rsid w:val="004824B1"/>
    <w:rsid w:val="00491EBC"/>
    <w:rsid w:val="00492868"/>
    <w:rsid w:val="00495FCC"/>
    <w:rsid w:val="004B0DD8"/>
    <w:rsid w:val="004B2B3E"/>
    <w:rsid w:val="004B72D6"/>
    <w:rsid w:val="004C2FA5"/>
    <w:rsid w:val="004C54CA"/>
    <w:rsid w:val="004D2339"/>
    <w:rsid w:val="004D30D0"/>
    <w:rsid w:val="004D41C2"/>
    <w:rsid w:val="004E5222"/>
    <w:rsid w:val="004F1766"/>
    <w:rsid w:val="004F54B7"/>
    <w:rsid w:val="004F7765"/>
    <w:rsid w:val="005003DE"/>
    <w:rsid w:val="005027EC"/>
    <w:rsid w:val="005031E0"/>
    <w:rsid w:val="005151E7"/>
    <w:rsid w:val="00520F6D"/>
    <w:rsid w:val="005373F7"/>
    <w:rsid w:val="00541661"/>
    <w:rsid w:val="00543313"/>
    <w:rsid w:val="00550FF3"/>
    <w:rsid w:val="00551E2B"/>
    <w:rsid w:val="0055536D"/>
    <w:rsid w:val="0056193E"/>
    <w:rsid w:val="00564382"/>
    <w:rsid w:val="00567E8A"/>
    <w:rsid w:val="0057026B"/>
    <w:rsid w:val="005702FA"/>
    <w:rsid w:val="0059440A"/>
    <w:rsid w:val="00595596"/>
    <w:rsid w:val="00595C59"/>
    <w:rsid w:val="005A2FA8"/>
    <w:rsid w:val="005A3779"/>
    <w:rsid w:val="005B23A3"/>
    <w:rsid w:val="005B4124"/>
    <w:rsid w:val="005B7E8D"/>
    <w:rsid w:val="005C3DB1"/>
    <w:rsid w:val="005C5228"/>
    <w:rsid w:val="005C5994"/>
    <w:rsid w:val="005D554A"/>
    <w:rsid w:val="005D58CC"/>
    <w:rsid w:val="005E7D5D"/>
    <w:rsid w:val="005E7F75"/>
    <w:rsid w:val="005F0211"/>
    <w:rsid w:val="005F4EA9"/>
    <w:rsid w:val="00613B24"/>
    <w:rsid w:val="00617103"/>
    <w:rsid w:val="00627617"/>
    <w:rsid w:val="006331DF"/>
    <w:rsid w:val="006341FB"/>
    <w:rsid w:val="00660583"/>
    <w:rsid w:val="006660F9"/>
    <w:rsid w:val="006669B5"/>
    <w:rsid w:val="00674F2C"/>
    <w:rsid w:val="00684CA4"/>
    <w:rsid w:val="0068695E"/>
    <w:rsid w:val="00690199"/>
    <w:rsid w:val="00690338"/>
    <w:rsid w:val="00696DE9"/>
    <w:rsid w:val="00696E04"/>
    <w:rsid w:val="006A11CE"/>
    <w:rsid w:val="006A460B"/>
    <w:rsid w:val="006B00AE"/>
    <w:rsid w:val="006B55AD"/>
    <w:rsid w:val="006C0891"/>
    <w:rsid w:val="006C25D8"/>
    <w:rsid w:val="006D23C7"/>
    <w:rsid w:val="006D5A0F"/>
    <w:rsid w:val="006E2563"/>
    <w:rsid w:val="006E6FDB"/>
    <w:rsid w:val="006F03CD"/>
    <w:rsid w:val="006F1EA6"/>
    <w:rsid w:val="006F4773"/>
    <w:rsid w:val="006F4FEB"/>
    <w:rsid w:val="007128E4"/>
    <w:rsid w:val="00713EFD"/>
    <w:rsid w:val="007255C5"/>
    <w:rsid w:val="00727575"/>
    <w:rsid w:val="00732DE8"/>
    <w:rsid w:val="00732FC0"/>
    <w:rsid w:val="0073488A"/>
    <w:rsid w:val="007365E8"/>
    <w:rsid w:val="00737E39"/>
    <w:rsid w:val="00753702"/>
    <w:rsid w:val="0075591E"/>
    <w:rsid w:val="00761388"/>
    <w:rsid w:val="007631E5"/>
    <w:rsid w:val="00766F55"/>
    <w:rsid w:val="0076753C"/>
    <w:rsid w:val="00790FD5"/>
    <w:rsid w:val="00792430"/>
    <w:rsid w:val="00793700"/>
    <w:rsid w:val="007A2BBF"/>
    <w:rsid w:val="007A5125"/>
    <w:rsid w:val="007B32E1"/>
    <w:rsid w:val="007B3374"/>
    <w:rsid w:val="007B4DBC"/>
    <w:rsid w:val="007B75C5"/>
    <w:rsid w:val="007C01F8"/>
    <w:rsid w:val="007C43AA"/>
    <w:rsid w:val="007E014E"/>
    <w:rsid w:val="007E0313"/>
    <w:rsid w:val="007E6292"/>
    <w:rsid w:val="007F5491"/>
    <w:rsid w:val="00803574"/>
    <w:rsid w:val="0080512F"/>
    <w:rsid w:val="008161BC"/>
    <w:rsid w:val="00817D18"/>
    <w:rsid w:val="0082026D"/>
    <w:rsid w:val="00821724"/>
    <w:rsid w:val="00821C10"/>
    <w:rsid w:val="00824FA8"/>
    <w:rsid w:val="008269F5"/>
    <w:rsid w:val="0083000B"/>
    <w:rsid w:val="00832C8B"/>
    <w:rsid w:val="00847BBB"/>
    <w:rsid w:val="00850041"/>
    <w:rsid w:val="00852956"/>
    <w:rsid w:val="00857D1B"/>
    <w:rsid w:val="00857D84"/>
    <w:rsid w:val="008640BD"/>
    <w:rsid w:val="00864303"/>
    <w:rsid w:val="00871383"/>
    <w:rsid w:val="008723AE"/>
    <w:rsid w:val="00876A4C"/>
    <w:rsid w:val="0088489D"/>
    <w:rsid w:val="0088620B"/>
    <w:rsid w:val="00887533"/>
    <w:rsid w:val="0088778D"/>
    <w:rsid w:val="00891076"/>
    <w:rsid w:val="00891A3C"/>
    <w:rsid w:val="008A481D"/>
    <w:rsid w:val="008B1F81"/>
    <w:rsid w:val="008B6C6A"/>
    <w:rsid w:val="008C0DFF"/>
    <w:rsid w:val="008C4D6D"/>
    <w:rsid w:val="008C655D"/>
    <w:rsid w:val="008D060A"/>
    <w:rsid w:val="008D2765"/>
    <w:rsid w:val="008D4277"/>
    <w:rsid w:val="008D5E74"/>
    <w:rsid w:val="008E0DEF"/>
    <w:rsid w:val="008E13F2"/>
    <w:rsid w:val="008F220D"/>
    <w:rsid w:val="008F5D48"/>
    <w:rsid w:val="00900A7A"/>
    <w:rsid w:val="00905DB8"/>
    <w:rsid w:val="00906F28"/>
    <w:rsid w:val="00914005"/>
    <w:rsid w:val="00923686"/>
    <w:rsid w:val="009273B2"/>
    <w:rsid w:val="00950634"/>
    <w:rsid w:val="00954777"/>
    <w:rsid w:val="00962FD7"/>
    <w:rsid w:val="00973B78"/>
    <w:rsid w:val="009761BB"/>
    <w:rsid w:val="00980D87"/>
    <w:rsid w:val="00980F50"/>
    <w:rsid w:val="0098256C"/>
    <w:rsid w:val="00993238"/>
    <w:rsid w:val="00994BAC"/>
    <w:rsid w:val="009A6FAF"/>
    <w:rsid w:val="009B30C5"/>
    <w:rsid w:val="009B418A"/>
    <w:rsid w:val="009B61F8"/>
    <w:rsid w:val="009C1BC3"/>
    <w:rsid w:val="009C21B7"/>
    <w:rsid w:val="009C6301"/>
    <w:rsid w:val="009D23C5"/>
    <w:rsid w:val="009D6C73"/>
    <w:rsid w:val="009E0433"/>
    <w:rsid w:val="009E0E23"/>
    <w:rsid w:val="009E24FD"/>
    <w:rsid w:val="009E4C09"/>
    <w:rsid w:val="009E699C"/>
    <w:rsid w:val="009E7261"/>
    <w:rsid w:val="009F2A13"/>
    <w:rsid w:val="00A13EB3"/>
    <w:rsid w:val="00A162AB"/>
    <w:rsid w:val="00A25FCB"/>
    <w:rsid w:val="00A266C2"/>
    <w:rsid w:val="00A355D7"/>
    <w:rsid w:val="00A424A2"/>
    <w:rsid w:val="00A43B2B"/>
    <w:rsid w:val="00A44411"/>
    <w:rsid w:val="00A50B7B"/>
    <w:rsid w:val="00A52B36"/>
    <w:rsid w:val="00A55A5B"/>
    <w:rsid w:val="00A62D8F"/>
    <w:rsid w:val="00A735ED"/>
    <w:rsid w:val="00A75DA5"/>
    <w:rsid w:val="00A772EB"/>
    <w:rsid w:val="00A80F28"/>
    <w:rsid w:val="00A85D2A"/>
    <w:rsid w:val="00AA00BF"/>
    <w:rsid w:val="00AB1D2D"/>
    <w:rsid w:val="00AB247C"/>
    <w:rsid w:val="00AB50C8"/>
    <w:rsid w:val="00AC09A6"/>
    <w:rsid w:val="00AD01D9"/>
    <w:rsid w:val="00AD1997"/>
    <w:rsid w:val="00AD7459"/>
    <w:rsid w:val="00AD7C68"/>
    <w:rsid w:val="00AE62CD"/>
    <w:rsid w:val="00B00D2E"/>
    <w:rsid w:val="00B05725"/>
    <w:rsid w:val="00B057A6"/>
    <w:rsid w:val="00B16EAD"/>
    <w:rsid w:val="00B17076"/>
    <w:rsid w:val="00B23957"/>
    <w:rsid w:val="00B321E4"/>
    <w:rsid w:val="00B37075"/>
    <w:rsid w:val="00B40EB7"/>
    <w:rsid w:val="00B40EF3"/>
    <w:rsid w:val="00B4120D"/>
    <w:rsid w:val="00B42DD1"/>
    <w:rsid w:val="00B43AA0"/>
    <w:rsid w:val="00B449B1"/>
    <w:rsid w:val="00B5034D"/>
    <w:rsid w:val="00B52FD2"/>
    <w:rsid w:val="00B61E6C"/>
    <w:rsid w:val="00B64949"/>
    <w:rsid w:val="00B6510D"/>
    <w:rsid w:val="00B66799"/>
    <w:rsid w:val="00B75E6B"/>
    <w:rsid w:val="00B82E39"/>
    <w:rsid w:val="00B9284E"/>
    <w:rsid w:val="00BA2179"/>
    <w:rsid w:val="00BA51D9"/>
    <w:rsid w:val="00BB18B1"/>
    <w:rsid w:val="00BB5E30"/>
    <w:rsid w:val="00BB61BB"/>
    <w:rsid w:val="00BC6241"/>
    <w:rsid w:val="00BD32AD"/>
    <w:rsid w:val="00BD5013"/>
    <w:rsid w:val="00BD70B2"/>
    <w:rsid w:val="00BE0CA3"/>
    <w:rsid w:val="00BE2262"/>
    <w:rsid w:val="00BE648C"/>
    <w:rsid w:val="00BE7C45"/>
    <w:rsid w:val="00BF0670"/>
    <w:rsid w:val="00BF5260"/>
    <w:rsid w:val="00BF619B"/>
    <w:rsid w:val="00BF6808"/>
    <w:rsid w:val="00C04699"/>
    <w:rsid w:val="00C11015"/>
    <w:rsid w:val="00C175E6"/>
    <w:rsid w:val="00C204C1"/>
    <w:rsid w:val="00C22B9A"/>
    <w:rsid w:val="00C23E15"/>
    <w:rsid w:val="00C32EA4"/>
    <w:rsid w:val="00C34593"/>
    <w:rsid w:val="00C34F61"/>
    <w:rsid w:val="00C35222"/>
    <w:rsid w:val="00C35719"/>
    <w:rsid w:val="00C45370"/>
    <w:rsid w:val="00C462B0"/>
    <w:rsid w:val="00C46FFF"/>
    <w:rsid w:val="00C47A04"/>
    <w:rsid w:val="00C5264C"/>
    <w:rsid w:val="00C53909"/>
    <w:rsid w:val="00C63DE0"/>
    <w:rsid w:val="00C72D9F"/>
    <w:rsid w:val="00C72DC5"/>
    <w:rsid w:val="00C86664"/>
    <w:rsid w:val="00C93A7C"/>
    <w:rsid w:val="00CA3425"/>
    <w:rsid w:val="00CA6AFC"/>
    <w:rsid w:val="00CB02C5"/>
    <w:rsid w:val="00CB3ADE"/>
    <w:rsid w:val="00CB51F1"/>
    <w:rsid w:val="00CD3FD4"/>
    <w:rsid w:val="00CD46DD"/>
    <w:rsid w:val="00CE5BCF"/>
    <w:rsid w:val="00CE6E1B"/>
    <w:rsid w:val="00CF09B9"/>
    <w:rsid w:val="00CF2057"/>
    <w:rsid w:val="00CF6FF5"/>
    <w:rsid w:val="00D04F81"/>
    <w:rsid w:val="00D070C7"/>
    <w:rsid w:val="00D232E1"/>
    <w:rsid w:val="00D23A7C"/>
    <w:rsid w:val="00D273DE"/>
    <w:rsid w:val="00D30C08"/>
    <w:rsid w:val="00D33527"/>
    <w:rsid w:val="00D33D9D"/>
    <w:rsid w:val="00D35553"/>
    <w:rsid w:val="00D3611E"/>
    <w:rsid w:val="00D40700"/>
    <w:rsid w:val="00D413D3"/>
    <w:rsid w:val="00D4520E"/>
    <w:rsid w:val="00D46B7E"/>
    <w:rsid w:val="00D47F00"/>
    <w:rsid w:val="00D50C09"/>
    <w:rsid w:val="00D51D8C"/>
    <w:rsid w:val="00D5388A"/>
    <w:rsid w:val="00D56145"/>
    <w:rsid w:val="00D567FB"/>
    <w:rsid w:val="00D57741"/>
    <w:rsid w:val="00D57AD3"/>
    <w:rsid w:val="00D57D99"/>
    <w:rsid w:val="00D6101D"/>
    <w:rsid w:val="00D634ED"/>
    <w:rsid w:val="00D65DE8"/>
    <w:rsid w:val="00D66543"/>
    <w:rsid w:val="00D80D4A"/>
    <w:rsid w:val="00D829FF"/>
    <w:rsid w:val="00D86C23"/>
    <w:rsid w:val="00D910DC"/>
    <w:rsid w:val="00D91AA5"/>
    <w:rsid w:val="00D93E93"/>
    <w:rsid w:val="00D94E66"/>
    <w:rsid w:val="00DA3A33"/>
    <w:rsid w:val="00DA3C79"/>
    <w:rsid w:val="00DA5410"/>
    <w:rsid w:val="00DA5FB3"/>
    <w:rsid w:val="00DA7889"/>
    <w:rsid w:val="00DA79F6"/>
    <w:rsid w:val="00DB0F96"/>
    <w:rsid w:val="00DB1972"/>
    <w:rsid w:val="00DB3C05"/>
    <w:rsid w:val="00DB43F5"/>
    <w:rsid w:val="00DB6739"/>
    <w:rsid w:val="00DC480C"/>
    <w:rsid w:val="00DD7100"/>
    <w:rsid w:val="00DE20AA"/>
    <w:rsid w:val="00DE2561"/>
    <w:rsid w:val="00E10910"/>
    <w:rsid w:val="00E14AE0"/>
    <w:rsid w:val="00E152FF"/>
    <w:rsid w:val="00E23709"/>
    <w:rsid w:val="00E2622C"/>
    <w:rsid w:val="00E275C9"/>
    <w:rsid w:val="00E30C19"/>
    <w:rsid w:val="00E34D9E"/>
    <w:rsid w:val="00E40D4E"/>
    <w:rsid w:val="00E449A2"/>
    <w:rsid w:val="00E52DED"/>
    <w:rsid w:val="00E53093"/>
    <w:rsid w:val="00E57813"/>
    <w:rsid w:val="00E64C28"/>
    <w:rsid w:val="00E65FD7"/>
    <w:rsid w:val="00E843AC"/>
    <w:rsid w:val="00E876ED"/>
    <w:rsid w:val="00E93329"/>
    <w:rsid w:val="00E967DF"/>
    <w:rsid w:val="00EA2A92"/>
    <w:rsid w:val="00EA5AE5"/>
    <w:rsid w:val="00EB387B"/>
    <w:rsid w:val="00EB56C0"/>
    <w:rsid w:val="00EC00DA"/>
    <w:rsid w:val="00EC0C68"/>
    <w:rsid w:val="00EC17D5"/>
    <w:rsid w:val="00EC46A1"/>
    <w:rsid w:val="00ED4B68"/>
    <w:rsid w:val="00EE48D9"/>
    <w:rsid w:val="00EE78E1"/>
    <w:rsid w:val="00EE7FBC"/>
    <w:rsid w:val="00EF3BDD"/>
    <w:rsid w:val="00F01828"/>
    <w:rsid w:val="00F02372"/>
    <w:rsid w:val="00F02DFC"/>
    <w:rsid w:val="00F10189"/>
    <w:rsid w:val="00F150E0"/>
    <w:rsid w:val="00F1611C"/>
    <w:rsid w:val="00F16A2F"/>
    <w:rsid w:val="00F17AA2"/>
    <w:rsid w:val="00F21C52"/>
    <w:rsid w:val="00F21F46"/>
    <w:rsid w:val="00F319B1"/>
    <w:rsid w:val="00F3232F"/>
    <w:rsid w:val="00F3625B"/>
    <w:rsid w:val="00F37A21"/>
    <w:rsid w:val="00F45B04"/>
    <w:rsid w:val="00F51C75"/>
    <w:rsid w:val="00F532E7"/>
    <w:rsid w:val="00F554DF"/>
    <w:rsid w:val="00F6290B"/>
    <w:rsid w:val="00F751F8"/>
    <w:rsid w:val="00F80200"/>
    <w:rsid w:val="00F917C6"/>
    <w:rsid w:val="00FA140F"/>
    <w:rsid w:val="00FA50BD"/>
    <w:rsid w:val="00FB15DB"/>
    <w:rsid w:val="00FB256D"/>
    <w:rsid w:val="00FB47D5"/>
    <w:rsid w:val="00FC30E1"/>
    <w:rsid w:val="00FE5316"/>
    <w:rsid w:val="00FE6B48"/>
    <w:rsid w:val="00FE7D30"/>
    <w:rsid w:val="00FF210F"/>
    <w:rsid w:val="00FF26E6"/>
    <w:rsid w:val="00FF30F6"/>
    <w:rsid w:val="00FF6BD3"/>
    <w:rsid w:val="00FF7F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30C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B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B40EF3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40EF3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A2F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F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F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F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FA8"/>
    <w:rPr>
      <w:b/>
      <w:bCs/>
      <w:sz w:val="20"/>
      <w:szCs w:val="20"/>
    </w:rPr>
  </w:style>
  <w:style w:type="table" w:styleId="LightShading-Accent1">
    <w:name w:val="Light Shading Accent 1"/>
    <w:basedOn w:val="TableNormal"/>
    <w:uiPriority w:val="60"/>
    <w:rsid w:val="0041377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5">
    <w:name w:val="Light Shading Accent 5"/>
    <w:basedOn w:val="TableNormal"/>
    <w:uiPriority w:val="60"/>
    <w:rsid w:val="004D30D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Shading1-Accent1">
    <w:name w:val="Medium Shading 1 Accent 1"/>
    <w:basedOn w:val="TableNormal"/>
    <w:uiPriority w:val="63"/>
    <w:rsid w:val="006C089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3B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B40EF3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40EF3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5A2F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F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F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F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FA8"/>
    <w:rPr>
      <w:b/>
      <w:bCs/>
      <w:sz w:val="20"/>
      <w:szCs w:val="20"/>
    </w:rPr>
  </w:style>
  <w:style w:type="table" w:styleId="LightShading-Accent1">
    <w:name w:val="Light Shading Accent 1"/>
    <w:basedOn w:val="TableNormal"/>
    <w:uiPriority w:val="60"/>
    <w:rsid w:val="0041377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5">
    <w:name w:val="Light Shading Accent 5"/>
    <w:basedOn w:val="TableNormal"/>
    <w:uiPriority w:val="60"/>
    <w:rsid w:val="004D30D0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Shading1-Accent1">
    <w:name w:val="Medium Shading 1 Accent 1"/>
    <w:basedOn w:val="TableNormal"/>
    <w:uiPriority w:val="63"/>
    <w:rsid w:val="006C0891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www.linkedin.com/in/monalisa-saha-859b79b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4" Type="http://schemas.microsoft.com/office/2011/relationships/commentsExtended" Target="commentsExtended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37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dmin</cp:lastModifiedBy>
  <cp:revision>2</cp:revision>
  <dcterms:created xsi:type="dcterms:W3CDTF">2023-09-23T06:37:00Z</dcterms:created>
  <dcterms:modified xsi:type="dcterms:W3CDTF">2023-09-23T06:37:00Z</dcterms:modified>
</cp:coreProperties>
</file>